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60F85" w14:textId="55492869" w:rsidR="00663C1E" w:rsidRDefault="00663C1E" w:rsidP="00B95EE3">
      <w:pPr>
        <w:spacing w:after="0" w:line="240" w:lineRule="auto"/>
        <w:jc w:val="center"/>
        <w:rPr>
          <w:rFonts w:eastAsia="Times New Roman"/>
          <w:b/>
          <w:bCs/>
          <w:sz w:val="32"/>
          <w:szCs w:val="32"/>
        </w:rPr>
      </w:pPr>
      <w:r w:rsidRPr="00663C1E">
        <w:rPr>
          <w:rFonts w:eastAsia="Times New Roman"/>
          <w:b/>
          <w:bCs/>
          <w:sz w:val="32"/>
          <w:szCs w:val="32"/>
        </w:rPr>
        <w:t xml:space="preserve">Commercial Landlord Hardship Fund </w:t>
      </w:r>
      <w:r w:rsidR="005D0EC1" w:rsidRPr="000C63BD">
        <w:rPr>
          <w:rFonts w:eastAsia="Times New Roman"/>
          <w:b/>
          <w:sz w:val="32"/>
          <w:szCs w:val="32"/>
        </w:rPr>
        <w:t>4</w:t>
      </w:r>
    </w:p>
    <w:p w14:paraId="5890E708" w14:textId="4A84F202" w:rsidR="005B0AC4" w:rsidRDefault="005B0AC4" w:rsidP="00B95EE3">
      <w:pPr>
        <w:spacing w:after="0" w:line="240" w:lineRule="auto"/>
        <w:jc w:val="center"/>
        <w:rPr>
          <w:rFonts w:eastAsia="Times New Roman"/>
          <w:b/>
          <w:bCs/>
          <w:sz w:val="32"/>
          <w:szCs w:val="32"/>
        </w:rPr>
      </w:pPr>
      <w:r w:rsidRPr="000C63BD">
        <w:rPr>
          <w:rFonts w:eastAsia="Times New Roman"/>
          <w:b/>
          <w:bCs/>
          <w:sz w:val="32"/>
          <w:szCs w:val="32"/>
        </w:rPr>
        <w:t xml:space="preserve">Acute </w:t>
      </w:r>
      <w:r w:rsidR="00E95398">
        <w:rPr>
          <w:rFonts w:eastAsia="Times New Roman"/>
          <w:b/>
          <w:bCs/>
          <w:sz w:val="32"/>
          <w:szCs w:val="32"/>
        </w:rPr>
        <w:t>h</w:t>
      </w:r>
      <w:r w:rsidRPr="000C63BD">
        <w:rPr>
          <w:rFonts w:eastAsia="Times New Roman"/>
          <w:b/>
          <w:bCs/>
          <w:sz w:val="32"/>
          <w:szCs w:val="32"/>
        </w:rPr>
        <w:t xml:space="preserve">ardship </w:t>
      </w:r>
      <w:r w:rsidR="00E95398">
        <w:rPr>
          <w:rFonts w:eastAsia="Times New Roman"/>
          <w:b/>
          <w:bCs/>
          <w:sz w:val="32"/>
          <w:szCs w:val="32"/>
        </w:rPr>
        <w:t>request</w:t>
      </w:r>
    </w:p>
    <w:p w14:paraId="69FAD976" w14:textId="5E20D8BB" w:rsidR="00A15835" w:rsidRDefault="2C0AF3B5" w:rsidP="00B95EE3">
      <w:pPr>
        <w:spacing w:after="0" w:line="240" w:lineRule="auto"/>
        <w:jc w:val="center"/>
        <w:rPr>
          <w:b/>
          <w:bCs/>
          <w:sz w:val="32"/>
          <w:szCs w:val="32"/>
        </w:rPr>
      </w:pPr>
      <w:r w:rsidRPr="53304A66">
        <w:rPr>
          <w:b/>
          <w:bCs/>
          <w:sz w:val="32"/>
          <w:szCs w:val="32"/>
        </w:rPr>
        <w:t xml:space="preserve">Letter from </w:t>
      </w:r>
      <w:r w:rsidR="626D360A" w:rsidRPr="2331B3BA">
        <w:rPr>
          <w:b/>
          <w:bCs/>
          <w:sz w:val="32"/>
          <w:szCs w:val="32"/>
        </w:rPr>
        <w:t>a</w:t>
      </w:r>
      <w:r w:rsidR="002C22A6">
        <w:rPr>
          <w:b/>
          <w:bCs/>
          <w:sz w:val="32"/>
          <w:szCs w:val="32"/>
        </w:rPr>
        <w:t>n independent</w:t>
      </w:r>
      <w:r w:rsidRPr="53304A66">
        <w:rPr>
          <w:b/>
          <w:bCs/>
          <w:sz w:val="32"/>
          <w:szCs w:val="32"/>
        </w:rPr>
        <w:t xml:space="preserve"> </w:t>
      </w:r>
      <w:r w:rsidR="03421E23" w:rsidRPr="53304A66">
        <w:rPr>
          <w:b/>
          <w:bCs/>
          <w:sz w:val="32"/>
          <w:szCs w:val="32"/>
        </w:rPr>
        <w:t>qualified</w:t>
      </w:r>
      <w:r w:rsidRPr="53304A66">
        <w:rPr>
          <w:b/>
          <w:bCs/>
          <w:sz w:val="32"/>
          <w:szCs w:val="32"/>
        </w:rPr>
        <w:t xml:space="preserve"> accountant</w:t>
      </w:r>
      <w:r w:rsidR="20C49674" w:rsidRPr="53304A66">
        <w:rPr>
          <w:b/>
          <w:bCs/>
          <w:sz w:val="32"/>
          <w:szCs w:val="32"/>
        </w:rPr>
        <w:t>,</w:t>
      </w:r>
    </w:p>
    <w:p w14:paraId="668081E0" w14:textId="2D275D65" w:rsidR="00B95EE3" w:rsidRDefault="20C49674" w:rsidP="00B95EE3">
      <w:pPr>
        <w:spacing w:after="0"/>
        <w:jc w:val="center"/>
        <w:rPr>
          <w:b/>
          <w:bCs/>
          <w:color w:val="C00000"/>
        </w:rPr>
      </w:pPr>
      <w:r w:rsidRPr="00B77015">
        <w:rPr>
          <w:b/>
          <w:bCs/>
          <w:sz w:val="32"/>
          <w:szCs w:val="32"/>
        </w:rPr>
        <w:t xml:space="preserve">registered </w:t>
      </w:r>
      <w:r w:rsidR="2C0AF3B5" w:rsidRPr="00B77015">
        <w:rPr>
          <w:b/>
          <w:bCs/>
          <w:sz w:val="32"/>
          <w:szCs w:val="32"/>
        </w:rPr>
        <w:t>tax</w:t>
      </w:r>
      <w:r w:rsidR="3940AEB1" w:rsidRPr="00B77015">
        <w:rPr>
          <w:b/>
          <w:bCs/>
          <w:sz w:val="32"/>
          <w:szCs w:val="32"/>
        </w:rPr>
        <w:t xml:space="preserve"> agent or registered BAS agent</w:t>
      </w:r>
    </w:p>
    <w:p w14:paraId="7982E5CD" w14:textId="77777777" w:rsidR="00B95EE3" w:rsidRDefault="00B95EE3" w:rsidP="00B95EE3">
      <w:pPr>
        <w:spacing w:after="0"/>
        <w:rPr>
          <w:b/>
          <w:bCs/>
          <w:color w:val="C00000"/>
        </w:rPr>
      </w:pPr>
    </w:p>
    <w:p w14:paraId="279F58B7" w14:textId="6B03528D" w:rsidR="00B95EE3" w:rsidRPr="00A1443C" w:rsidRDefault="00B95EE3" w:rsidP="00B95EE3">
      <w:pPr>
        <w:spacing w:after="0"/>
        <w:rPr>
          <w:b/>
          <w:bCs/>
          <w:color w:val="C00000"/>
        </w:rPr>
      </w:pPr>
      <w:r w:rsidRPr="00A1443C">
        <w:rPr>
          <w:b/>
          <w:bCs/>
          <w:color w:val="C00000"/>
        </w:rPr>
        <w:t>IMPORTANT</w:t>
      </w:r>
    </w:p>
    <w:p w14:paraId="271B29F1" w14:textId="04CA280E" w:rsidR="00B95EE3" w:rsidRPr="00A1443C" w:rsidRDefault="00B95EE3" w:rsidP="00B95EE3">
      <w:pPr>
        <w:rPr>
          <w:color w:val="C00000"/>
        </w:rPr>
      </w:pPr>
      <w:r w:rsidRPr="6410BB83">
        <w:rPr>
          <w:color w:val="C00000"/>
        </w:rPr>
        <w:t>The acute hardship grant applies to rent waivers over $</w:t>
      </w:r>
      <w:r w:rsidR="005D0EC1" w:rsidRPr="6410BB83">
        <w:rPr>
          <w:color w:val="C00000"/>
        </w:rPr>
        <w:t>2,0</w:t>
      </w:r>
      <w:r w:rsidRPr="6410BB83">
        <w:rPr>
          <w:color w:val="C00000"/>
        </w:rPr>
        <w:t>00. Please ensure you have provided more than $</w:t>
      </w:r>
      <w:r w:rsidR="005D0EC1" w:rsidRPr="6410BB83">
        <w:rPr>
          <w:color w:val="C00000"/>
        </w:rPr>
        <w:t>2</w:t>
      </w:r>
      <w:r w:rsidRPr="6410BB83">
        <w:rPr>
          <w:color w:val="C00000"/>
        </w:rPr>
        <w:t>,000 (excl. GST) in rent waiver between 1</w:t>
      </w:r>
      <w:r w:rsidR="005D0EC1" w:rsidRPr="6410BB83">
        <w:rPr>
          <w:color w:val="C00000"/>
        </w:rPr>
        <w:t>6</w:t>
      </w:r>
      <w:r w:rsidRPr="6410BB83">
        <w:rPr>
          <w:color w:val="C00000"/>
        </w:rPr>
        <w:t xml:space="preserve"> January 2022</w:t>
      </w:r>
      <w:r w:rsidR="005D0EC1" w:rsidRPr="6410BB83">
        <w:rPr>
          <w:color w:val="C00000"/>
        </w:rPr>
        <w:t xml:space="preserve"> to 15 March</w:t>
      </w:r>
      <w:r w:rsidRPr="6410BB83">
        <w:rPr>
          <w:color w:val="C00000"/>
        </w:rPr>
        <w:t xml:space="preserve"> 2022 before obtaining a Qualified Agent letter.</w:t>
      </w:r>
    </w:p>
    <w:p w14:paraId="5122909B" w14:textId="5824C4A3" w:rsidR="2C0AF3B5" w:rsidRPr="00B77015" w:rsidRDefault="2C0AF3B5" w:rsidP="32445054">
      <w:pPr>
        <w:spacing w:after="0" w:line="240" w:lineRule="auto"/>
        <w:jc w:val="center"/>
        <w:rPr>
          <w:b/>
          <w:bCs/>
          <w:sz w:val="32"/>
          <w:szCs w:val="32"/>
        </w:rPr>
      </w:pPr>
    </w:p>
    <w:tbl>
      <w:tblPr>
        <w:tblStyle w:val="TableGrid"/>
        <w:tblW w:w="0" w:type="auto"/>
        <w:tblLayout w:type="fixed"/>
        <w:tblLook w:val="06A0" w:firstRow="1" w:lastRow="0" w:firstColumn="1" w:lastColumn="0" w:noHBand="1" w:noVBand="1"/>
      </w:tblPr>
      <w:tblGrid>
        <w:gridCol w:w="8992"/>
      </w:tblGrid>
      <w:tr w:rsidR="5FD7A20E" w:rsidRPr="00B77015" w14:paraId="1424EAF8" w14:textId="77777777" w:rsidTr="2D21BBB3">
        <w:tc>
          <w:tcPr>
            <w:tcW w:w="8992" w:type="dxa"/>
            <w:shd w:val="clear" w:color="auto" w:fill="D9D9D9" w:themeFill="background1" w:themeFillShade="D9"/>
          </w:tcPr>
          <w:p w14:paraId="56D98D65" w14:textId="285F1D54" w:rsidR="67911D38" w:rsidRPr="00B77015" w:rsidRDefault="6F0EAC76" w:rsidP="570845C4">
            <w:r w:rsidRPr="00B77015">
              <w:rPr>
                <w:b/>
                <w:bCs/>
              </w:rPr>
              <w:t xml:space="preserve">Instructions for </w:t>
            </w:r>
            <w:r w:rsidR="00232D8C">
              <w:rPr>
                <w:b/>
                <w:bCs/>
              </w:rPr>
              <w:t>landlord</w:t>
            </w:r>
            <w:r w:rsidRPr="00B77015">
              <w:rPr>
                <w:b/>
                <w:bCs/>
              </w:rPr>
              <w:t>:</w:t>
            </w:r>
          </w:p>
          <w:p w14:paraId="1ADB9378" w14:textId="727FF157" w:rsidR="00373A0D" w:rsidRPr="00B77015" w:rsidRDefault="4165B91E" w:rsidP="2D21BBB3">
            <w:r w:rsidRPr="00B77015">
              <w:t>A</w:t>
            </w:r>
            <w:r w:rsidR="4ABA69A6" w:rsidRPr="00B77015">
              <w:t>ll</w:t>
            </w:r>
            <w:r w:rsidR="00663C1E" w:rsidRPr="00B77015">
              <w:t xml:space="preserve"> </w:t>
            </w:r>
            <w:r w:rsidR="00232D8C">
              <w:t>landlords</w:t>
            </w:r>
            <w:r w:rsidRPr="00B77015">
              <w:t xml:space="preserve"> </w:t>
            </w:r>
            <w:r w:rsidR="00663C1E" w:rsidRPr="00B77015">
              <w:t>requesting acute hardship consideration under</w:t>
            </w:r>
            <w:r w:rsidR="001A44A0" w:rsidRPr="00B77015">
              <w:t xml:space="preserve"> the </w:t>
            </w:r>
            <w:r w:rsidR="00663C1E" w:rsidRPr="00B77015">
              <w:t xml:space="preserve">Commercial Landlord Hardship Fund </w:t>
            </w:r>
            <w:r w:rsidR="005D0EC1" w:rsidRPr="000C63BD">
              <w:t>4</w:t>
            </w:r>
            <w:r w:rsidR="00663C1E" w:rsidRPr="00B77015">
              <w:t xml:space="preserve"> </w:t>
            </w:r>
            <w:r w:rsidRPr="00B77015">
              <w:t xml:space="preserve">must provide a </w:t>
            </w:r>
            <w:r w:rsidR="00D67ADA">
              <w:t xml:space="preserve">qualified accountant, registered tax agent or registered BAS agent </w:t>
            </w:r>
            <w:r w:rsidR="00373A0D" w:rsidRPr="00B77015">
              <w:t xml:space="preserve">with all the information they need to determine: </w:t>
            </w:r>
          </w:p>
          <w:p w14:paraId="08BC4634" w14:textId="4228BDC4" w:rsidR="00373A0D" w:rsidRPr="003F7FCF" w:rsidRDefault="00373A0D" w:rsidP="00663C1E">
            <w:r w:rsidRPr="00B77015">
              <w:t>a)</w:t>
            </w:r>
            <w:r w:rsidRPr="00B77015">
              <w:tab/>
            </w:r>
            <w:r w:rsidRPr="006E223B">
              <w:t>commercial rent comprises at least 70 per cent of their annual income</w:t>
            </w:r>
          </w:p>
          <w:p w14:paraId="7788103B" w14:textId="69153AA7" w:rsidR="00373A0D" w:rsidRPr="003F7FCF" w:rsidRDefault="00373A0D" w:rsidP="003F7FCF">
            <w:pPr>
              <w:rPr>
                <w:rFonts w:ascii="Calibri" w:hAnsi="Calibri" w:cs="Calibri"/>
              </w:rPr>
            </w:pPr>
            <w:r w:rsidRPr="003F7FCF">
              <w:t>b)</w:t>
            </w:r>
            <w:r w:rsidRPr="003F7FCF">
              <w:tab/>
            </w:r>
            <w:r w:rsidRPr="003F7FCF">
              <w:rPr>
                <w:rFonts w:ascii="Calibri" w:hAnsi="Calibri" w:cs="Calibri"/>
              </w:rPr>
              <w:t xml:space="preserve">the landlord is neither an owner occupier </w:t>
            </w:r>
            <w:r w:rsidR="00B61D0F">
              <w:rPr>
                <w:rFonts w:ascii="Calibri" w:hAnsi="Calibri" w:cs="Calibri"/>
              </w:rPr>
              <w:t xml:space="preserve">of the tenanted property </w:t>
            </w:r>
            <w:r w:rsidRPr="003F7FCF">
              <w:rPr>
                <w:rFonts w:ascii="Calibri" w:hAnsi="Calibri" w:cs="Calibri"/>
              </w:rPr>
              <w:t xml:space="preserve">nor a </w:t>
            </w:r>
            <w:r w:rsidR="000F4707">
              <w:rPr>
                <w:rFonts w:ascii="Calibri" w:hAnsi="Calibri" w:cs="Calibri"/>
              </w:rPr>
              <w:t>r</w:t>
            </w:r>
            <w:r w:rsidRPr="003F7FCF">
              <w:rPr>
                <w:rFonts w:ascii="Calibri" w:hAnsi="Calibri" w:cs="Calibri"/>
              </w:rPr>
              <w:t xml:space="preserve">elated </w:t>
            </w:r>
            <w:r w:rsidR="000F4707">
              <w:rPr>
                <w:rFonts w:ascii="Calibri" w:hAnsi="Calibri" w:cs="Calibri"/>
              </w:rPr>
              <w:t>p</w:t>
            </w:r>
            <w:r w:rsidRPr="003F7FCF">
              <w:rPr>
                <w:rFonts w:ascii="Calibri" w:hAnsi="Calibri" w:cs="Calibri"/>
              </w:rPr>
              <w:t>arty of the tenant</w:t>
            </w:r>
          </w:p>
          <w:p w14:paraId="15695D63" w14:textId="39E39DD2" w:rsidR="67911D38" w:rsidRPr="003F7FCF" w:rsidRDefault="67911D38" w:rsidP="2D21BBB3"/>
          <w:p w14:paraId="4EFAC849" w14:textId="04D053C5" w:rsidR="67911D38" w:rsidRPr="003F7FCF" w:rsidRDefault="6457157E" w:rsidP="2D21BBB3">
            <w:pPr>
              <w:spacing w:line="257" w:lineRule="auto"/>
              <w:rPr>
                <w:rFonts w:ascii="Calibri" w:eastAsia="Calibri" w:hAnsi="Calibri" w:cs="Calibri"/>
              </w:rPr>
            </w:pPr>
            <w:r w:rsidRPr="003F7FCF">
              <w:t xml:space="preserve">Please refer to the </w:t>
            </w:r>
            <w:hyperlink r:id="rId8" w:history="1">
              <w:r w:rsidR="00C15AFB" w:rsidRPr="00C15AFB">
                <w:rPr>
                  <w:rStyle w:val="Hyperlink"/>
                </w:rPr>
                <w:t>Program Guidelines</w:t>
              </w:r>
            </w:hyperlink>
            <w:r w:rsidRPr="003F7FCF">
              <w:t xml:space="preserve"> for further information</w:t>
            </w:r>
            <w:r w:rsidR="002C7E77">
              <w:t>, including on the required qualifications of the agent</w:t>
            </w:r>
            <w:r w:rsidR="00663C1E" w:rsidRPr="003F7FCF">
              <w:t xml:space="preserve">. </w:t>
            </w:r>
            <w:r w:rsidR="34E10967" w:rsidRPr="003F7FCF">
              <w:t>All or any information provided by the applicant</w:t>
            </w:r>
            <w:r w:rsidR="003E7BE6">
              <w:t>/l</w:t>
            </w:r>
            <w:r w:rsidR="00532EF5">
              <w:t xml:space="preserve">andlord </w:t>
            </w:r>
            <w:r w:rsidR="00D31970">
              <w:t xml:space="preserve">business </w:t>
            </w:r>
            <w:r w:rsidR="34E10967" w:rsidRPr="003F7FCF">
              <w:t>will be validated with</w:t>
            </w:r>
            <w:r w:rsidR="39B5A1CA" w:rsidRPr="003F7FCF">
              <w:t xml:space="preserve"> </w:t>
            </w:r>
            <w:r w:rsidR="023017D8" w:rsidRPr="003F7FCF">
              <w:t xml:space="preserve">State and Federal Government </w:t>
            </w:r>
            <w:r w:rsidR="1A759C02" w:rsidRPr="003F7FCF">
              <w:t>a</w:t>
            </w:r>
            <w:r w:rsidR="023017D8" w:rsidRPr="003F7FCF">
              <w:t xml:space="preserve">gencies </w:t>
            </w:r>
            <w:r w:rsidR="507BC663" w:rsidRPr="003F7FCF">
              <w:t>where appropriate</w:t>
            </w:r>
            <w:r w:rsidR="39B5A1CA" w:rsidRPr="003F7FCF">
              <w:t xml:space="preserve">. </w:t>
            </w:r>
          </w:p>
          <w:p w14:paraId="4F36C86A" w14:textId="23BE06B5" w:rsidR="67911D38" w:rsidRPr="003F7FCF" w:rsidRDefault="67911D38" w:rsidP="2D21BBB3">
            <w:pPr>
              <w:spacing w:line="257" w:lineRule="auto"/>
              <w:rPr>
                <w:rFonts w:ascii="Calibri" w:eastAsia="Calibri" w:hAnsi="Calibri" w:cs="Calibri"/>
              </w:rPr>
            </w:pPr>
          </w:p>
          <w:p w14:paraId="6A802D0E" w14:textId="418F1DE6" w:rsidR="67911D38" w:rsidRPr="00B77015" w:rsidRDefault="1978FBE7" w:rsidP="2D21BBB3">
            <w:pPr>
              <w:pStyle w:val="Heading2"/>
              <w:outlineLvl w:val="1"/>
            </w:pPr>
            <w:r w:rsidRPr="003F7FCF">
              <w:rPr>
                <w:rFonts w:ascii="Calibri" w:eastAsia="Calibri" w:hAnsi="Calibri" w:cs="Calibri"/>
                <w:color w:val="auto"/>
                <w:sz w:val="22"/>
                <w:szCs w:val="22"/>
              </w:rPr>
              <w:t>If any information in the application is found to be, inaccurate</w:t>
            </w:r>
            <w:r w:rsidRPr="00B77015">
              <w:rPr>
                <w:rFonts w:ascii="Calibri" w:eastAsia="Calibri" w:hAnsi="Calibri" w:cs="Calibri"/>
                <w:color w:val="auto"/>
                <w:sz w:val="22"/>
                <w:szCs w:val="22"/>
              </w:rPr>
              <w:t>, false or misleading</w:t>
            </w:r>
            <w:r w:rsidR="00C0517A" w:rsidRPr="00B77015">
              <w:rPr>
                <w:rFonts w:ascii="Calibri" w:eastAsia="Calibri" w:hAnsi="Calibri" w:cs="Calibri"/>
                <w:color w:val="auto"/>
                <w:sz w:val="22"/>
                <w:szCs w:val="22"/>
              </w:rPr>
              <w:t>,</w:t>
            </w:r>
            <w:r w:rsidRPr="00B77015">
              <w:rPr>
                <w:rFonts w:ascii="Calibri" w:eastAsia="Calibri" w:hAnsi="Calibri" w:cs="Calibri"/>
                <w:color w:val="auto"/>
                <w:sz w:val="22"/>
                <w:szCs w:val="22"/>
              </w:rPr>
              <w:t xml:space="preserve"> the application will not be assessed by the </w:t>
            </w:r>
            <w:r w:rsidR="00E904A6">
              <w:rPr>
                <w:rFonts w:ascii="Calibri" w:eastAsia="Calibri" w:hAnsi="Calibri" w:cs="Calibri"/>
                <w:color w:val="auto"/>
                <w:sz w:val="22"/>
                <w:szCs w:val="22"/>
              </w:rPr>
              <w:t>d</w:t>
            </w:r>
            <w:r w:rsidRPr="00B77015">
              <w:rPr>
                <w:rFonts w:ascii="Calibri" w:eastAsia="Calibri" w:hAnsi="Calibri" w:cs="Calibri"/>
                <w:color w:val="auto"/>
                <w:sz w:val="22"/>
                <w:szCs w:val="22"/>
              </w:rPr>
              <w:t xml:space="preserve">epartment and </w:t>
            </w:r>
            <w:r w:rsidR="00B134E7" w:rsidRPr="00B77015">
              <w:rPr>
                <w:rFonts w:ascii="Calibri" w:eastAsia="Calibri" w:hAnsi="Calibri" w:cs="Calibri"/>
                <w:color w:val="auto"/>
                <w:sz w:val="22"/>
                <w:szCs w:val="22"/>
              </w:rPr>
              <w:t xml:space="preserve">the application </w:t>
            </w:r>
            <w:r w:rsidRPr="00B77015">
              <w:rPr>
                <w:rFonts w:ascii="Calibri" w:eastAsia="Calibri" w:hAnsi="Calibri" w:cs="Calibri"/>
                <w:color w:val="auto"/>
                <w:sz w:val="22"/>
                <w:szCs w:val="22"/>
              </w:rPr>
              <w:t>may be referred to review by the appropriate law enforcement or regulatory agency</w:t>
            </w:r>
            <w:r w:rsidRPr="00B77015">
              <w:rPr>
                <w:rFonts w:ascii="Calibri" w:eastAsia="Calibri" w:hAnsi="Calibri" w:cs="Calibri"/>
                <w:color w:val="365F91"/>
                <w:sz w:val="24"/>
                <w:szCs w:val="24"/>
              </w:rPr>
              <w:t>.</w:t>
            </w:r>
          </w:p>
        </w:tc>
      </w:tr>
    </w:tbl>
    <w:p w14:paraId="1A12564F" w14:textId="010BA36B" w:rsidR="5FD7A20E" w:rsidRDefault="5FD7A20E" w:rsidP="5FD7A20E">
      <w:pPr>
        <w:spacing w:after="0" w:line="240" w:lineRule="auto"/>
      </w:pPr>
    </w:p>
    <w:p w14:paraId="28C0A1CB" w14:textId="77777777" w:rsidR="00A1443C" w:rsidRPr="00B77015" w:rsidRDefault="00A1443C" w:rsidP="5FD7A20E">
      <w:pPr>
        <w:spacing w:after="0" w:line="240" w:lineRule="auto"/>
      </w:pPr>
    </w:p>
    <w:tbl>
      <w:tblPr>
        <w:tblStyle w:val="TableGrid"/>
        <w:tblW w:w="0" w:type="auto"/>
        <w:tblLayout w:type="fixed"/>
        <w:tblLook w:val="06A0" w:firstRow="1" w:lastRow="0" w:firstColumn="1" w:lastColumn="0" w:noHBand="1" w:noVBand="1"/>
      </w:tblPr>
      <w:tblGrid>
        <w:gridCol w:w="8992"/>
      </w:tblGrid>
      <w:tr w:rsidR="32445054" w:rsidRPr="00B77015" w14:paraId="66E9AD44" w14:textId="77777777" w:rsidTr="119C6DC9">
        <w:tc>
          <w:tcPr>
            <w:tcW w:w="8992" w:type="dxa"/>
            <w:shd w:val="clear" w:color="auto" w:fill="D9D9D9" w:themeFill="background1" w:themeFillShade="D9"/>
          </w:tcPr>
          <w:p w14:paraId="05892897" w14:textId="52E2F863" w:rsidR="5F86DCF4" w:rsidRPr="00B77015" w:rsidRDefault="5F86DCF4" w:rsidP="32445054">
            <w:pPr>
              <w:spacing w:line="259" w:lineRule="auto"/>
              <w:rPr>
                <w:b/>
                <w:bCs/>
              </w:rPr>
            </w:pPr>
            <w:r w:rsidRPr="00B77015">
              <w:rPr>
                <w:b/>
                <w:bCs/>
              </w:rPr>
              <w:t>Instructions</w:t>
            </w:r>
            <w:r w:rsidR="61BB09E5" w:rsidRPr="00B77015">
              <w:rPr>
                <w:b/>
                <w:bCs/>
              </w:rPr>
              <w:t xml:space="preserve"> for qualified accountant / registered tax agent / registered B</w:t>
            </w:r>
            <w:r w:rsidR="36F4F408" w:rsidRPr="00B77015">
              <w:rPr>
                <w:b/>
                <w:bCs/>
              </w:rPr>
              <w:t>AS agent:</w:t>
            </w:r>
          </w:p>
          <w:p w14:paraId="725045CA" w14:textId="77777777" w:rsidR="00DB0BD8" w:rsidRPr="00B77015" w:rsidRDefault="00DB0BD8" w:rsidP="32445054">
            <w:pPr>
              <w:rPr>
                <w:rFonts w:ascii="Calibri" w:eastAsia="Calibri" w:hAnsi="Calibri" w:cs="Calibri"/>
              </w:rPr>
            </w:pPr>
          </w:p>
          <w:p w14:paraId="7DCE6046" w14:textId="4D79B576" w:rsidR="267D5643" w:rsidRPr="00B77015" w:rsidRDefault="267D5643" w:rsidP="32445054">
            <w:r w:rsidRPr="00B77015">
              <w:rPr>
                <w:rFonts w:ascii="Calibri" w:eastAsia="Calibri" w:hAnsi="Calibri" w:cs="Calibri"/>
              </w:rPr>
              <w:t xml:space="preserve">Copy the text below onto your </w:t>
            </w:r>
            <w:r w:rsidR="008A3DF7" w:rsidRPr="00B77015">
              <w:rPr>
                <w:rFonts w:ascii="Calibri" w:eastAsia="Calibri" w:hAnsi="Calibri" w:cs="Calibri"/>
              </w:rPr>
              <w:t xml:space="preserve">accountancy </w:t>
            </w:r>
            <w:r w:rsidRPr="00B77015">
              <w:rPr>
                <w:rFonts w:ascii="Calibri" w:eastAsia="Calibri" w:hAnsi="Calibri" w:cs="Calibri"/>
              </w:rPr>
              <w:t>business letterhead that includes the name, address and ABN</w:t>
            </w:r>
            <w:r w:rsidR="3E8857F0" w:rsidRPr="00B77015">
              <w:rPr>
                <w:rFonts w:ascii="Calibri" w:eastAsia="Calibri" w:hAnsi="Calibri" w:cs="Calibri"/>
              </w:rPr>
              <w:t>/ACN</w:t>
            </w:r>
            <w:r w:rsidRPr="00B77015">
              <w:rPr>
                <w:rFonts w:ascii="Calibri" w:eastAsia="Calibri" w:hAnsi="Calibri" w:cs="Calibri"/>
              </w:rPr>
              <w:t xml:space="preserve"> of your business or </w:t>
            </w:r>
            <w:r w:rsidR="008A3DF7" w:rsidRPr="00B77015">
              <w:rPr>
                <w:rFonts w:ascii="Calibri" w:eastAsia="Calibri" w:hAnsi="Calibri" w:cs="Calibri"/>
              </w:rPr>
              <w:t>accountancy practice</w:t>
            </w:r>
            <w:r w:rsidR="00335ADD" w:rsidRPr="00B77015">
              <w:rPr>
                <w:rFonts w:ascii="Calibri" w:eastAsia="Calibri" w:hAnsi="Calibri" w:cs="Calibri"/>
              </w:rPr>
              <w:t xml:space="preserve"> (</w:t>
            </w:r>
            <w:r w:rsidRPr="00B77015">
              <w:rPr>
                <w:rFonts w:ascii="Calibri" w:eastAsia="Calibri" w:hAnsi="Calibri" w:cs="Calibri"/>
              </w:rPr>
              <w:t>employer</w:t>
            </w:r>
            <w:r w:rsidR="00335ADD" w:rsidRPr="00B77015">
              <w:rPr>
                <w:rFonts w:ascii="Calibri" w:eastAsia="Calibri" w:hAnsi="Calibri" w:cs="Calibri"/>
              </w:rPr>
              <w:t>)</w:t>
            </w:r>
            <w:r w:rsidRPr="00B77015">
              <w:rPr>
                <w:rFonts w:ascii="Calibri" w:eastAsia="Calibri" w:hAnsi="Calibri" w:cs="Calibri"/>
              </w:rPr>
              <w:t xml:space="preserve">. </w:t>
            </w:r>
          </w:p>
          <w:p w14:paraId="1E1A077D" w14:textId="5CD93CAB" w:rsidR="32445054" w:rsidRPr="00B77015" w:rsidRDefault="32445054" w:rsidP="32445054">
            <w:pPr>
              <w:rPr>
                <w:rFonts w:ascii="Calibri" w:eastAsia="Calibri" w:hAnsi="Calibri" w:cs="Calibri"/>
              </w:rPr>
            </w:pPr>
          </w:p>
          <w:p w14:paraId="64584C12" w14:textId="2AD7C4CE" w:rsidR="267D5643" w:rsidRPr="00B77015" w:rsidRDefault="267D5643" w:rsidP="32445054">
            <w:r w:rsidRPr="00B77015">
              <w:rPr>
                <w:rFonts w:ascii="Calibri" w:eastAsia="Calibri" w:hAnsi="Calibri" w:cs="Calibri"/>
              </w:rPr>
              <w:t>All requested information within the tables must be provided.</w:t>
            </w:r>
          </w:p>
          <w:p w14:paraId="157254FE" w14:textId="4C9099E6" w:rsidR="32445054" w:rsidRPr="00B77015" w:rsidRDefault="32445054" w:rsidP="32445054"/>
          <w:p w14:paraId="3E34F132" w14:textId="623024CE" w:rsidR="00D40E27" w:rsidRPr="00B77015" w:rsidRDefault="267D5643" w:rsidP="00D40E27">
            <w:r w:rsidRPr="00B77015">
              <w:t xml:space="preserve">Sign the letter (digital signature </w:t>
            </w:r>
            <w:r w:rsidR="36B83099" w:rsidRPr="00B77015">
              <w:t xml:space="preserve">block </w:t>
            </w:r>
            <w:r w:rsidRPr="00B77015">
              <w:t xml:space="preserve">accepted) </w:t>
            </w:r>
            <w:r w:rsidR="17E88D5C" w:rsidRPr="00B77015">
              <w:t xml:space="preserve">ensuring </w:t>
            </w:r>
            <w:r w:rsidRPr="00B77015">
              <w:t>that</w:t>
            </w:r>
            <w:r w:rsidR="28B8F335" w:rsidRPr="00B77015">
              <w:t xml:space="preserve"> it</w:t>
            </w:r>
            <w:r w:rsidRPr="00B77015">
              <w:t xml:space="preserve"> includes:</w:t>
            </w:r>
            <w:r w:rsidRPr="00B77015">
              <w:br/>
              <w:t xml:space="preserve"> - </w:t>
            </w:r>
            <w:bookmarkStart w:id="0" w:name="_Hlk52440350"/>
            <w:r w:rsidRPr="00B77015">
              <w:t>Your name and position title</w:t>
            </w:r>
            <w:r w:rsidRPr="00B77015">
              <w:br/>
              <w:t xml:space="preserve"> - Contact telephone number and email address</w:t>
            </w:r>
          </w:p>
          <w:p w14:paraId="0ACDC1AA" w14:textId="53114FB4" w:rsidR="0B7A0B1F" w:rsidRPr="00B77015" w:rsidRDefault="00B16FA3" w:rsidP="0B7A0B1F">
            <w:r w:rsidRPr="00B77015">
              <w:t xml:space="preserve"> </w:t>
            </w:r>
            <w:r w:rsidR="53A5AE34" w:rsidRPr="00B77015">
              <w:t xml:space="preserve">- </w:t>
            </w:r>
            <w:r w:rsidR="00DA57A7" w:rsidRPr="00B77015">
              <w:t>Professional registration details</w:t>
            </w:r>
            <w:r w:rsidR="53A5AE34" w:rsidRPr="00B77015">
              <w:t xml:space="preserve"> and registration number </w:t>
            </w:r>
          </w:p>
          <w:bookmarkEnd w:id="0"/>
          <w:p w14:paraId="596A7FE1" w14:textId="0611359C" w:rsidR="32445054" w:rsidRPr="00B77015" w:rsidRDefault="32445054" w:rsidP="32445054"/>
          <w:p w14:paraId="465DD582" w14:textId="754EF38A" w:rsidR="2478010A" w:rsidRPr="00B77015" w:rsidRDefault="52C51693">
            <w:r w:rsidRPr="00B77015">
              <w:t>I</w:t>
            </w:r>
            <w:r w:rsidR="094FF4A2" w:rsidRPr="00B77015">
              <w:t xml:space="preserve">ncomplete information may result in application processing delays, or </w:t>
            </w:r>
            <w:r w:rsidR="261B5ED3" w:rsidRPr="00B77015">
              <w:t xml:space="preserve">the Department of Jobs, Precincts and Regions </w:t>
            </w:r>
            <w:r w:rsidR="094FF4A2" w:rsidRPr="00B77015">
              <w:t>requesting a new letter be submitted.</w:t>
            </w:r>
          </w:p>
          <w:p w14:paraId="046C09F7" w14:textId="7D9A90BB" w:rsidR="267D5643" w:rsidRPr="00B77015" w:rsidRDefault="267D5643" w:rsidP="2D21BBB3">
            <w:pPr>
              <w:rPr>
                <w:rFonts w:ascii="Calibri" w:eastAsia="Calibri" w:hAnsi="Calibri" w:cs="Calibri"/>
              </w:rPr>
            </w:pPr>
            <w:r w:rsidRPr="00B77015">
              <w:br/>
            </w:r>
            <w:r w:rsidR="507C086E" w:rsidRPr="00B77015">
              <w:rPr>
                <w:rFonts w:ascii="Calibri" w:eastAsia="Calibri" w:hAnsi="Calibri" w:cs="Calibri"/>
              </w:rPr>
              <w:t xml:space="preserve">Submitted information will be assessed in accordance with the </w:t>
            </w:r>
            <w:hyperlink r:id="rId9" w:history="1">
              <w:r w:rsidR="00C562CE" w:rsidRPr="00C15AFB">
                <w:rPr>
                  <w:rStyle w:val="Hyperlink"/>
                </w:rPr>
                <w:t>Program Guidelines</w:t>
              </w:r>
            </w:hyperlink>
            <w:r w:rsidR="0DAB9CEB" w:rsidRPr="00B77015">
              <w:t xml:space="preserve"> </w:t>
            </w:r>
            <w:r w:rsidR="507C086E" w:rsidRPr="00B77015">
              <w:rPr>
                <w:rFonts w:ascii="Calibri" w:eastAsia="Calibri" w:hAnsi="Calibri" w:cs="Calibri"/>
              </w:rPr>
              <w:t xml:space="preserve">and </w:t>
            </w:r>
            <w:r w:rsidR="00685497" w:rsidRPr="00B77015">
              <w:rPr>
                <w:rFonts w:ascii="Calibri" w:eastAsia="Calibri" w:hAnsi="Calibri" w:cs="Calibri"/>
              </w:rPr>
              <w:t>personal information collected will be handled</w:t>
            </w:r>
            <w:r w:rsidR="507C086E" w:rsidRPr="00B77015">
              <w:rPr>
                <w:rFonts w:ascii="Calibri" w:eastAsia="Calibri" w:hAnsi="Calibri" w:cs="Calibri"/>
              </w:rPr>
              <w:t xml:space="preserve"> </w:t>
            </w:r>
            <w:r w:rsidR="00685497" w:rsidRPr="00B77015">
              <w:rPr>
                <w:rFonts w:ascii="Calibri" w:eastAsia="Calibri" w:hAnsi="Calibri" w:cs="Calibri"/>
              </w:rPr>
              <w:t>in accordance with the Department of Jobs, Precincts and Regions</w:t>
            </w:r>
            <w:r w:rsidR="00C0517A" w:rsidRPr="00B77015">
              <w:rPr>
                <w:rFonts w:ascii="Calibri" w:eastAsia="Calibri" w:hAnsi="Calibri" w:cs="Calibri"/>
              </w:rPr>
              <w:t>’</w:t>
            </w:r>
            <w:r w:rsidR="00685497" w:rsidRPr="00B77015">
              <w:rPr>
                <w:rFonts w:ascii="Calibri" w:eastAsia="Calibri" w:hAnsi="Calibri" w:cs="Calibri"/>
              </w:rPr>
              <w:t xml:space="preserve"> Privacy Statement at </w:t>
            </w:r>
            <w:hyperlink r:id="rId10" w:history="1">
              <w:r w:rsidR="008C3EC7" w:rsidRPr="00B77015">
                <w:rPr>
                  <w:rStyle w:val="Hyperlink"/>
                  <w:rFonts w:ascii="Calibri" w:eastAsia="Calibri" w:hAnsi="Calibri" w:cs="Calibri"/>
                </w:rPr>
                <w:t>https://business.vic.gov.au/privacy/detailed-privacy-statement</w:t>
              </w:r>
            </w:hyperlink>
            <w:r w:rsidR="00C0517A" w:rsidRPr="00B77015">
              <w:rPr>
                <w:rStyle w:val="Hyperlink"/>
                <w:rFonts w:ascii="Calibri" w:eastAsia="Calibri" w:hAnsi="Calibri" w:cs="Calibri"/>
              </w:rPr>
              <w:t>.</w:t>
            </w:r>
          </w:p>
          <w:p w14:paraId="1A1894A3" w14:textId="77777777" w:rsidR="00AB1309" w:rsidRPr="00B77015" w:rsidRDefault="00AB1309" w:rsidP="32445054">
            <w:pPr>
              <w:rPr>
                <w:rFonts w:ascii="Calibri" w:eastAsia="Calibri" w:hAnsi="Calibri" w:cs="Calibri"/>
              </w:rPr>
            </w:pPr>
          </w:p>
          <w:p w14:paraId="24510B24" w14:textId="5C74D167" w:rsidR="00AB1309" w:rsidRPr="00B77015" w:rsidRDefault="44AC8B2E" w:rsidP="2D21BBB3">
            <w:r w:rsidRPr="00B77015">
              <w:rPr>
                <w:rFonts w:ascii="Calibri" w:eastAsia="Calibri" w:hAnsi="Calibri" w:cs="Calibri"/>
              </w:rPr>
              <w:t xml:space="preserve">Please refer to the </w:t>
            </w:r>
            <w:hyperlink r:id="rId11" w:history="1">
              <w:r w:rsidR="00C562CE" w:rsidRPr="00C15AFB">
                <w:rPr>
                  <w:rStyle w:val="Hyperlink"/>
                </w:rPr>
                <w:t>Program Guidelines</w:t>
              </w:r>
            </w:hyperlink>
            <w:r w:rsidR="5B732E98" w:rsidRPr="00B77015">
              <w:rPr>
                <w:rFonts w:ascii="Calibri" w:eastAsia="Calibri" w:hAnsi="Calibri" w:cs="Calibri"/>
              </w:rPr>
              <w:t xml:space="preserve"> </w:t>
            </w:r>
            <w:r w:rsidRPr="00B77015">
              <w:rPr>
                <w:rFonts w:ascii="Calibri" w:eastAsia="Calibri" w:hAnsi="Calibri" w:cs="Calibri"/>
              </w:rPr>
              <w:t xml:space="preserve">for </w:t>
            </w:r>
            <w:r w:rsidR="37DDA395" w:rsidRPr="00B77015">
              <w:rPr>
                <w:rFonts w:ascii="Calibri" w:eastAsia="Calibri" w:hAnsi="Calibri" w:cs="Calibri"/>
              </w:rPr>
              <w:t xml:space="preserve">guidance on </w:t>
            </w:r>
            <w:r w:rsidR="76237449" w:rsidRPr="00B77015">
              <w:rPr>
                <w:rFonts w:ascii="Calibri" w:eastAsia="Calibri" w:hAnsi="Calibri" w:cs="Calibri"/>
              </w:rPr>
              <w:t xml:space="preserve">the </w:t>
            </w:r>
            <w:r w:rsidR="13186127" w:rsidRPr="00B77015">
              <w:rPr>
                <w:rFonts w:ascii="Calibri" w:eastAsia="Calibri" w:hAnsi="Calibri" w:cs="Calibri"/>
              </w:rPr>
              <w:t>Qualified Agents</w:t>
            </w:r>
            <w:r w:rsidR="76237449" w:rsidRPr="00B77015">
              <w:rPr>
                <w:rFonts w:ascii="Calibri" w:eastAsia="Calibri" w:hAnsi="Calibri" w:cs="Calibri"/>
              </w:rPr>
              <w:t xml:space="preserve"> who may complete this letter</w:t>
            </w:r>
            <w:r w:rsidR="42D32CC1" w:rsidRPr="00B77015">
              <w:rPr>
                <w:rFonts w:ascii="Calibri" w:eastAsia="Calibri" w:hAnsi="Calibri" w:cs="Calibri"/>
              </w:rPr>
              <w:t xml:space="preserve"> and defined terms</w:t>
            </w:r>
            <w:r w:rsidR="76237449" w:rsidRPr="00B77015">
              <w:rPr>
                <w:rFonts w:ascii="Calibri" w:eastAsia="Calibri" w:hAnsi="Calibri" w:cs="Calibri"/>
              </w:rPr>
              <w:t>.</w:t>
            </w:r>
          </w:p>
        </w:tc>
      </w:tr>
    </w:tbl>
    <w:p w14:paraId="488C4EBE" w14:textId="559D93B6" w:rsidR="2331B3BA" w:rsidRPr="00B77015" w:rsidRDefault="2331B3BA" w:rsidP="00DB0BD8">
      <w:r w:rsidRPr="00B77015">
        <w:br w:type="page"/>
      </w:r>
    </w:p>
    <w:p w14:paraId="45C4F6A5" w14:textId="5ACE8F37" w:rsidR="00752494" w:rsidRPr="00B77015" w:rsidRDefault="00811A94" w:rsidP="00811A94">
      <w:pPr>
        <w:spacing w:after="120" w:line="240" w:lineRule="auto"/>
        <w:jc w:val="center"/>
        <w:rPr>
          <w:rFonts w:eastAsia="Times New Roman"/>
        </w:rPr>
      </w:pPr>
      <w:r w:rsidRPr="00B77015">
        <w:rPr>
          <w:rFonts w:eastAsia="Times New Roman"/>
        </w:rPr>
        <w:t>[on your letterhead]</w:t>
      </w:r>
    </w:p>
    <w:p w14:paraId="0FBEC957" w14:textId="77777777" w:rsidR="00811A94" w:rsidRPr="00B77015" w:rsidRDefault="00811A94" w:rsidP="00C30D8C">
      <w:pPr>
        <w:spacing w:after="120" w:line="240" w:lineRule="auto"/>
        <w:jc w:val="center"/>
        <w:rPr>
          <w:rFonts w:eastAsia="Times New Roman"/>
        </w:rPr>
      </w:pPr>
    </w:p>
    <w:p w14:paraId="68CF5FC0" w14:textId="6F9837CB" w:rsidR="437FAEBD" w:rsidRPr="00B77015" w:rsidRDefault="64A7860A" w:rsidP="570845C4">
      <w:pPr>
        <w:spacing w:after="120" w:line="240" w:lineRule="auto"/>
        <w:rPr>
          <w:rFonts w:eastAsia="Times New Roman"/>
        </w:rPr>
      </w:pPr>
      <w:r w:rsidRPr="00B77015">
        <w:rPr>
          <w:rFonts w:eastAsia="Times New Roman"/>
        </w:rPr>
        <w:t xml:space="preserve">Attn: </w:t>
      </w:r>
      <w:r w:rsidR="00AB1AA3" w:rsidRPr="00B77015">
        <w:rPr>
          <w:rFonts w:eastAsia="Times New Roman"/>
        </w:rPr>
        <w:t>Commercial Landlord</w:t>
      </w:r>
      <w:r w:rsidRPr="00B77015">
        <w:rPr>
          <w:rFonts w:eastAsia="Times New Roman"/>
        </w:rPr>
        <w:t xml:space="preserve"> Assessment Officer</w:t>
      </w:r>
      <w:r w:rsidR="437FAEBD" w:rsidRPr="00B77015">
        <w:rPr>
          <w:rFonts w:eastAsia="Times New Roman"/>
        </w:rPr>
        <w:t xml:space="preserve"> </w:t>
      </w:r>
    </w:p>
    <w:p w14:paraId="484D5D59" w14:textId="4FFFBB3D" w:rsidR="5BF6E448" w:rsidRPr="00B77015" w:rsidRDefault="5BF6E448" w:rsidP="2D21BBB3">
      <w:pPr>
        <w:spacing w:after="120" w:line="240" w:lineRule="auto"/>
        <w:rPr>
          <w:rFonts w:ascii="Calibri" w:eastAsia="Calibri" w:hAnsi="Calibri" w:cs="Calibri"/>
        </w:rPr>
      </w:pPr>
      <w:r w:rsidRPr="00B77015">
        <w:rPr>
          <w:rFonts w:eastAsia="Times New Roman"/>
        </w:rPr>
        <w:t xml:space="preserve">Re: </w:t>
      </w:r>
      <w:r w:rsidR="00AB1AA3" w:rsidRPr="00B77015">
        <w:rPr>
          <w:rFonts w:ascii="Calibri" w:eastAsia="Calibri" w:hAnsi="Calibri" w:cs="Calibri"/>
        </w:rPr>
        <w:t xml:space="preserve">Commercial Landlord Hardship Fund </w:t>
      </w:r>
      <w:r w:rsidR="005D0EC1" w:rsidRPr="000C63BD">
        <w:rPr>
          <w:rFonts w:ascii="Calibri" w:eastAsia="Calibri" w:hAnsi="Calibri" w:cs="Calibri"/>
        </w:rPr>
        <w:t>4</w:t>
      </w:r>
    </w:p>
    <w:p w14:paraId="4EAE1DA6" w14:textId="1386938E" w:rsidR="03525AC3" w:rsidRPr="00B77015" w:rsidRDefault="03525AC3" w:rsidP="03525AC3">
      <w:pPr>
        <w:spacing w:after="120" w:line="240" w:lineRule="auto"/>
        <w:rPr>
          <w:rFonts w:eastAsia="Times New Roman"/>
        </w:rPr>
      </w:pPr>
    </w:p>
    <w:p w14:paraId="19D161C2" w14:textId="45396B5C" w:rsidR="005C20D9" w:rsidRPr="00B77015" w:rsidRDefault="40C7AC44" w:rsidP="00CB671E">
      <w:pPr>
        <w:spacing w:after="120" w:line="240" w:lineRule="auto"/>
        <w:rPr>
          <w:rFonts w:eastAsia="Times New Roman"/>
        </w:rPr>
      </w:pPr>
      <w:r w:rsidRPr="00B77015">
        <w:rPr>
          <w:rFonts w:eastAsia="Times New Roman"/>
        </w:rPr>
        <w:t>I c</w:t>
      </w:r>
      <w:r w:rsidR="63A124E0" w:rsidRPr="00B77015">
        <w:rPr>
          <w:rFonts w:eastAsia="Times New Roman"/>
        </w:rPr>
        <w:t>onfirm</w:t>
      </w:r>
      <w:r w:rsidRPr="00B77015">
        <w:rPr>
          <w:rFonts w:eastAsia="Times New Roman"/>
        </w:rPr>
        <w:t xml:space="preserve"> </w:t>
      </w:r>
      <w:r w:rsidR="4DD4E312" w:rsidRPr="00B77015">
        <w:rPr>
          <w:rFonts w:eastAsia="Times New Roman"/>
        </w:rPr>
        <w:t xml:space="preserve">that I am </w:t>
      </w:r>
      <w:r w:rsidR="0368AD1F" w:rsidRPr="00B77015">
        <w:t xml:space="preserve">a </w:t>
      </w:r>
      <w:r w:rsidR="2C54F61B" w:rsidRPr="00B77015">
        <w:t xml:space="preserve">qualified agent </w:t>
      </w:r>
      <w:r w:rsidR="0CB4A8F0" w:rsidRPr="00B77015">
        <w:t xml:space="preserve">independent from the applicant </w:t>
      </w:r>
      <w:r w:rsidR="2C54F61B" w:rsidRPr="00B77015">
        <w:t>and provide this certificate with respect to</w:t>
      </w:r>
      <w:r w:rsidR="37ADBCE4" w:rsidRPr="00B77015">
        <w:rPr>
          <w:rFonts w:eastAsia="Times New Roman"/>
        </w:rPr>
        <w:t xml:space="preserve">: </w:t>
      </w:r>
    </w:p>
    <w:tbl>
      <w:tblPr>
        <w:tblStyle w:val="TableGrid"/>
        <w:tblW w:w="0" w:type="auto"/>
        <w:tblLook w:val="04A0" w:firstRow="1" w:lastRow="0" w:firstColumn="1" w:lastColumn="0" w:noHBand="0" w:noVBand="1"/>
      </w:tblPr>
      <w:tblGrid>
        <w:gridCol w:w="3823"/>
        <w:gridCol w:w="5159"/>
      </w:tblGrid>
      <w:tr w:rsidR="007306CC" w:rsidRPr="00B77015" w14:paraId="0C3198DD" w14:textId="77777777" w:rsidTr="009B50A1">
        <w:trPr>
          <w:trHeight w:val="810"/>
        </w:trPr>
        <w:tc>
          <w:tcPr>
            <w:tcW w:w="3823" w:type="dxa"/>
          </w:tcPr>
          <w:p w14:paraId="391F00F4" w14:textId="0434B481" w:rsidR="007306CC" w:rsidRPr="00B77015" w:rsidRDefault="5E89180A" w:rsidP="6B7C4EAB">
            <w:pPr>
              <w:spacing w:after="120" w:line="259" w:lineRule="auto"/>
              <w:rPr>
                <w:rFonts w:eastAsiaTheme="minorEastAsia"/>
                <w:color w:val="000000" w:themeColor="text1"/>
              </w:rPr>
            </w:pPr>
            <w:r>
              <w:t>Name of landlord</w:t>
            </w:r>
            <w:r w:rsidR="0099621D">
              <w:br/>
            </w:r>
            <w:r w:rsidR="0099621D" w:rsidRPr="2C111ED4">
              <w:rPr>
                <w:rFonts w:eastAsiaTheme="minorEastAsia"/>
                <w:color w:val="000000" w:themeColor="text1"/>
              </w:rPr>
              <w:t>(use complete legal name)</w:t>
            </w:r>
          </w:p>
        </w:tc>
        <w:tc>
          <w:tcPr>
            <w:tcW w:w="5159" w:type="dxa"/>
          </w:tcPr>
          <w:p w14:paraId="75745D70" w14:textId="2CC84776" w:rsidR="007306CC" w:rsidRPr="009674E3" w:rsidRDefault="0099621D" w:rsidP="2D21BBB3">
            <w:pPr>
              <w:spacing w:after="60"/>
              <w:rPr>
                <w:rFonts w:eastAsiaTheme="minorEastAsia"/>
                <w:i/>
              </w:rPr>
            </w:pPr>
            <w:r w:rsidRPr="009674E3">
              <w:rPr>
                <w:rFonts w:eastAsiaTheme="minorEastAsia"/>
                <w:i/>
                <w:color w:val="000000" w:themeColor="text1"/>
              </w:rPr>
              <w:t>[use this format if property held in trust:</w:t>
            </w:r>
            <w:r w:rsidRPr="009674E3">
              <w:br/>
            </w:r>
            <w:r w:rsidRPr="009674E3">
              <w:rPr>
                <w:rFonts w:eastAsiaTheme="minorEastAsia"/>
                <w:i/>
                <w:color w:val="000000" w:themeColor="text1"/>
              </w:rPr>
              <w:t>Shady Tree Pty Ltd as trustee for the Garden Family Trust]</w:t>
            </w:r>
          </w:p>
        </w:tc>
      </w:tr>
      <w:tr w:rsidR="007306CC" w:rsidRPr="00B77015" w14:paraId="6EC457E8" w14:textId="77777777" w:rsidTr="009B50A1">
        <w:tc>
          <w:tcPr>
            <w:tcW w:w="3823" w:type="dxa"/>
          </w:tcPr>
          <w:p w14:paraId="65C1FD78" w14:textId="09E33D4D" w:rsidR="007306CC" w:rsidRPr="00B77015" w:rsidRDefault="5E89180A" w:rsidP="32445054">
            <w:pPr>
              <w:spacing w:after="120"/>
            </w:pPr>
            <w:r>
              <w:t>Address of landlord</w:t>
            </w:r>
          </w:p>
        </w:tc>
        <w:tc>
          <w:tcPr>
            <w:tcW w:w="5159" w:type="dxa"/>
          </w:tcPr>
          <w:p w14:paraId="5E25E4B8" w14:textId="10AB453C" w:rsidR="007306CC" w:rsidRPr="009674E3" w:rsidRDefault="007306CC" w:rsidP="00CB671E">
            <w:pPr>
              <w:spacing w:after="120"/>
            </w:pPr>
          </w:p>
        </w:tc>
      </w:tr>
      <w:tr w:rsidR="00FB2A38" w:rsidRPr="00B77015" w14:paraId="48B2A9E4" w14:textId="77777777" w:rsidTr="009B50A1">
        <w:tc>
          <w:tcPr>
            <w:tcW w:w="3823" w:type="dxa"/>
          </w:tcPr>
          <w:p w14:paraId="1EF7ACC7" w14:textId="26EEA6BF" w:rsidR="00FB2A38" w:rsidRDefault="6D2EAD7E" w:rsidP="32445054">
            <w:pPr>
              <w:spacing w:after="120"/>
            </w:pPr>
            <w:r>
              <w:t xml:space="preserve">Application </w:t>
            </w:r>
            <w:r w:rsidR="00637AD7">
              <w:t xml:space="preserve">tenanted </w:t>
            </w:r>
            <w:r>
              <w:t>property address</w:t>
            </w:r>
          </w:p>
        </w:tc>
        <w:tc>
          <w:tcPr>
            <w:tcW w:w="5159" w:type="dxa"/>
          </w:tcPr>
          <w:p w14:paraId="1EAC07C4" w14:textId="158BBCF5" w:rsidR="00FB2A38" w:rsidRPr="009674E3" w:rsidRDefault="00887972" w:rsidP="00CB671E">
            <w:pPr>
              <w:spacing w:after="120"/>
              <w:rPr>
                <w:i/>
                <w:iCs/>
              </w:rPr>
            </w:pPr>
            <w:r w:rsidRPr="009674E3">
              <w:rPr>
                <w:i/>
                <w:iCs/>
              </w:rPr>
              <w:t>[leased premises address]</w:t>
            </w:r>
          </w:p>
        </w:tc>
      </w:tr>
      <w:tr w:rsidR="007306CC" w:rsidRPr="00B77015" w14:paraId="553155F3" w14:textId="77777777" w:rsidTr="009B50A1">
        <w:tc>
          <w:tcPr>
            <w:tcW w:w="3823" w:type="dxa"/>
          </w:tcPr>
          <w:p w14:paraId="7D6D6327" w14:textId="1DAF33AF" w:rsidR="007306CC" w:rsidRPr="00B77015" w:rsidRDefault="001A343A" w:rsidP="32445054">
            <w:pPr>
              <w:spacing w:after="120"/>
            </w:pPr>
            <w:r>
              <w:t>Landlord’</w:t>
            </w:r>
            <w:r w:rsidRPr="00B77015">
              <w:t>s</w:t>
            </w:r>
            <w:r w:rsidR="250A74B8" w:rsidRPr="00B77015">
              <w:t xml:space="preserve"> Australian B</w:t>
            </w:r>
            <w:r w:rsidR="5C2BFCBC" w:rsidRPr="00B77015">
              <w:t>usiness Number</w:t>
            </w:r>
            <w:r w:rsidR="77DB6996" w:rsidRPr="00B77015">
              <w:t xml:space="preserve"> (ABN)</w:t>
            </w:r>
          </w:p>
        </w:tc>
        <w:tc>
          <w:tcPr>
            <w:tcW w:w="5159" w:type="dxa"/>
          </w:tcPr>
          <w:p w14:paraId="6881C361" w14:textId="6A8D981F" w:rsidR="007306CC" w:rsidRPr="009674E3" w:rsidRDefault="00323995" w:rsidP="00CB671E">
            <w:pPr>
              <w:spacing w:after="120"/>
              <w:rPr>
                <w:i/>
              </w:rPr>
            </w:pPr>
            <w:r w:rsidRPr="009674E3">
              <w:rPr>
                <w:i/>
                <w:iCs/>
              </w:rPr>
              <w:t xml:space="preserve">If applicable </w:t>
            </w:r>
          </w:p>
        </w:tc>
      </w:tr>
    </w:tbl>
    <w:p w14:paraId="493054FD" w14:textId="581BACC3" w:rsidR="00346E1A" w:rsidRDefault="006B5BBF" w:rsidP="2D21BBB3">
      <w:pPr>
        <w:spacing w:after="120" w:line="240" w:lineRule="auto"/>
      </w:pPr>
      <w:r w:rsidRPr="00B77015">
        <w:rPr>
          <w:rFonts w:ascii="Calibri" w:eastAsia="Calibri" w:hAnsi="Calibri" w:cs="Calibri"/>
        </w:rPr>
        <w:t xml:space="preserve">In accordance with the </w:t>
      </w:r>
      <w:r w:rsidRPr="00B77015">
        <w:rPr>
          <w:rFonts w:eastAsia="Times New Roman"/>
        </w:rPr>
        <w:t xml:space="preserve">Commercial Landlord Hardship Fund </w:t>
      </w:r>
      <w:r w:rsidR="005D0EC1" w:rsidRPr="00B01CB4">
        <w:rPr>
          <w:rFonts w:eastAsia="Times New Roman"/>
        </w:rPr>
        <w:t>4</w:t>
      </w:r>
      <w:r w:rsidRPr="00B77015">
        <w:rPr>
          <w:rFonts w:eastAsia="Times New Roman"/>
        </w:rPr>
        <w:t xml:space="preserve"> </w:t>
      </w:r>
      <w:hyperlink r:id="rId12" w:history="1">
        <w:r w:rsidR="002A538F" w:rsidRPr="0050062F">
          <w:rPr>
            <w:rStyle w:val="Hyperlink"/>
            <w:rFonts w:ascii="Calibri" w:eastAsia="Calibri" w:hAnsi="Calibri" w:cs="Calibri"/>
            <w:u w:val="none"/>
          </w:rPr>
          <w:t>program guidelines</w:t>
        </w:r>
      </w:hyperlink>
      <w:r w:rsidR="009319C4" w:rsidRPr="0050062F">
        <w:rPr>
          <w:rStyle w:val="Hyperlink"/>
          <w:rFonts w:ascii="Calibri" w:eastAsia="Calibri" w:hAnsi="Calibri" w:cs="Calibri"/>
          <w:color w:val="auto"/>
          <w:u w:val="none"/>
        </w:rPr>
        <w:t>,</w:t>
      </w:r>
      <w:r>
        <w:rPr>
          <w:rStyle w:val="Hyperlink"/>
          <w:rFonts w:ascii="Calibri" w:eastAsia="Calibri" w:hAnsi="Calibri" w:cs="Calibri"/>
          <w:u w:val="none"/>
        </w:rPr>
        <w:t xml:space="preserve"> </w:t>
      </w:r>
      <w:r w:rsidR="62A0F5E6" w:rsidRPr="00B77015">
        <w:t>I confirm</w:t>
      </w:r>
      <w:r w:rsidR="00545A1E" w:rsidRPr="00B77015">
        <w:t xml:space="preserve"> </w:t>
      </w:r>
      <w:r w:rsidR="62A0F5E6" w:rsidRPr="00B77015">
        <w:t>that</w:t>
      </w:r>
      <w:r w:rsidR="6E5F4E38">
        <w:t>:</w:t>
      </w:r>
    </w:p>
    <w:p w14:paraId="2F55FD20" w14:textId="08D30A86" w:rsidR="00552CF8" w:rsidRPr="00C447D5" w:rsidRDefault="00552CF8" w:rsidP="00C447D5">
      <w:pPr>
        <w:pStyle w:val="ListParagraph"/>
        <w:numPr>
          <w:ilvl w:val="0"/>
          <w:numId w:val="32"/>
        </w:numPr>
        <w:spacing w:after="0" w:line="257" w:lineRule="auto"/>
        <w:rPr>
          <w:rFonts w:ascii="Calibri" w:eastAsia="Calibri" w:hAnsi="Calibri" w:cs="Calibri"/>
        </w:rPr>
      </w:pPr>
      <w:r w:rsidRPr="4DD1CD74">
        <w:rPr>
          <w:rFonts w:ascii="Calibri" w:eastAsia="Calibri" w:hAnsi="Calibri" w:cs="Calibri"/>
        </w:rPr>
        <w:t>the landlord listed above satisfies the requirement that</w:t>
      </w:r>
      <w:r w:rsidR="62A0F5E6" w:rsidRPr="4DD1CD74">
        <w:rPr>
          <w:rFonts w:ascii="Calibri" w:eastAsia="Calibri" w:hAnsi="Calibri" w:cs="Calibri"/>
        </w:rPr>
        <w:t xml:space="preserve"> </w:t>
      </w:r>
      <w:r w:rsidR="00E610C6" w:rsidRPr="4DD1CD74">
        <w:rPr>
          <w:rFonts w:ascii="Calibri" w:eastAsia="Calibri" w:hAnsi="Calibri" w:cs="Calibri"/>
        </w:rPr>
        <w:t xml:space="preserve">commercial rent comprises at least </w:t>
      </w:r>
      <w:r w:rsidR="00E610C6" w:rsidRPr="00552CF8">
        <w:rPr>
          <w:rFonts w:ascii="Calibri" w:eastAsia="Calibri" w:hAnsi="Calibri" w:cs="Calibri"/>
          <w:b/>
        </w:rPr>
        <w:t xml:space="preserve">70 per cent </w:t>
      </w:r>
      <w:r w:rsidR="00E610C6" w:rsidRPr="4DD1CD74">
        <w:rPr>
          <w:rFonts w:ascii="Calibri" w:eastAsia="Calibri" w:hAnsi="Calibri" w:cs="Calibri"/>
        </w:rPr>
        <w:t xml:space="preserve">of </w:t>
      </w:r>
      <w:r w:rsidR="009925B3" w:rsidRPr="4DD1CD74">
        <w:rPr>
          <w:rFonts w:ascii="Calibri" w:eastAsia="Calibri" w:hAnsi="Calibri" w:cs="Calibri"/>
        </w:rPr>
        <w:t xml:space="preserve">the landlord’s </w:t>
      </w:r>
      <w:r w:rsidR="00C447D5" w:rsidRPr="4DD1CD74">
        <w:rPr>
          <w:rFonts w:ascii="Calibri" w:eastAsia="Calibri" w:hAnsi="Calibri" w:cs="Calibri"/>
        </w:rPr>
        <w:t xml:space="preserve">gross </w:t>
      </w:r>
      <w:r w:rsidR="00E610C6" w:rsidRPr="4DD1CD74">
        <w:rPr>
          <w:rFonts w:ascii="Calibri" w:eastAsia="Calibri" w:hAnsi="Calibri" w:cs="Calibri"/>
        </w:rPr>
        <w:t>annual income</w:t>
      </w:r>
      <w:r w:rsidR="00C447D5" w:rsidRPr="4DD1CD74">
        <w:rPr>
          <w:rFonts w:ascii="Calibri" w:eastAsia="Calibri" w:hAnsi="Calibri" w:cs="Calibri"/>
        </w:rPr>
        <w:t xml:space="preserve"> for </w:t>
      </w:r>
      <w:r w:rsidR="00C447D5" w:rsidRPr="006E223B">
        <w:rPr>
          <w:rFonts w:cstheme="minorHAnsi"/>
          <w:bCs/>
        </w:rPr>
        <w:t>the 2019</w:t>
      </w:r>
      <w:r w:rsidR="00C447D5" w:rsidRPr="4DD1CD74">
        <w:rPr>
          <w:rFonts w:ascii="Symbol" w:eastAsia="Symbol" w:hAnsi="Symbol" w:cs="Symbol"/>
        </w:rPr>
        <w:t>-</w:t>
      </w:r>
      <w:r w:rsidR="00C447D5" w:rsidRPr="006E223B">
        <w:rPr>
          <w:rFonts w:cstheme="minorHAnsi"/>
          <w:bCs/>
        </w:rPr>
        <w:t xml:space="preserve">20 </w:t>
      </w:r>
      <w:r w:rsidR="00FE3E85">
        <w:rPr>
          <w:rFonts w:cstheme="minorHAnsi"/>
        </w:rPr>
        <w:t xml:space="preserve">financial year or any </w:t>
      </w:r>
      <w:r w:rsidR="008635A0">
        <w:rPr>
          <w:rFonts w:cstheme="minorHAnsi"/>
        </w:rPr>
        <w:t xml:space="preserve">financial </w:t>
      </w:r>
      <w:r w:rsidR="00FE3E85">
        <w:rPr>
          <w:rFonts w:cstheme="minorHAnsi"/>
        </w:rPr>
        <w:t>year thereafter;</w:t>
      </w:r>
      <w:r w:rsidR="00C6102B" w:rsidRPr="4DD1CD74">
        <w:rPr>
          <w:rFonts w:ascii="Calibri" w:eastAsia="Calibri" w:hAnsi="Calibri" w:cs="Calibri"/>
        </w:rPr>
        <w:t xml:space="preserve"> and </w:t>
      </w:r>
      <w:r>
        <w:t xml:space="preserve"> </w:t>
      </w:r>
    </w:p>
    <w:p w14:paraId="423DEC38" w14:textId="57DED10C" w:rsidR="008705A3" w:rsidRPr="009264F4" w:rsidRDefault="009A46C8" w:rsidP="2D21BBB3">
      <w:pPr>
        <w:pStyle w:val="ListParagraph"/>
        <w:numPr>
          <w:ilvl w:val="0"/>
          <w:numId w:val="32"/>
        </w:numPr>
        <w:spacing w:after="120" w:line="240" w:lineRule="auto"/>
        <w:rPr>
          <w:rFonts w:eastAsiaTheme="minorEastAsia"/>
        </w:rPr>
      </w:pPr>
      <w:r w:rsidRPr="009A46C8">
        <w:t xml:space="preserve">the landlord is neither an owner occupier </w:t>
      </w:r>
      <w:r w:rsidR="00657709">
        <w:t xml:space="preserve">of the tenanted property address </w:t>
      </w:r>
      <w:r w:rsidRPr="009A46C8">
        <w:t xml:space="preserve">nor a </w:t>
      </w:r>
      <w:r w:rsidR="00EE0B60">
        <w:t>r</w:t>
      </w:r>
      <w:r w:rsidRPr="009A46C8">
        <w:t xml:space="preserve">elated </w:t>
      </w:r>
      <w:r w:rsidR="00EE0B60">
        <w:t>p</w:t>
      </w:r>
      <w:r w:rsidRPr="009A46C8">
        <w:t>arty</w:t>
      </w:r>
      <w:r w:rsidR="00282B07" w:rsidRPr="003F7FCF">
        <w:rPr>
          <w:rStyle w:val="EndnoteReference"/>
          <w:rFonts w:ascii="Calibri" w:hAnsi="Calibri" w:cs="Calibri"/>
        </w:rPr>
        <w:endnoteReference w:id="2"/>
      </w:r>
      <w:r w:rsidRPr="009A46C8">
        <w:t xml:space="preserve"> of the tenant</w:t>
      </w:r>
      <w:r w:rsidR="00C60A04">
        <w:t xml:space="preserve"> at the application property address</w:t>
      </w:r>
      <w:r w:rsidR="0020714F">
        <w:t xml:space="preserve"> shown above</w:t>
      </w:r>
      <w:r w:rsidR="5DB1E413">
        <w:t>.</w:t>
      </w:r>
      <w:r w:rsidR="00C60A04">
        <w:t xml:space="preserve"> </w:t>
      </w:r>
      <w:r w:rsidR="00A4583E">
        <w:t xml:space="preserve"> </w:t>
      </w:r>
    </w:p>
    <w:p w14:paraId="5DC5D3E3" w14:textId="65959E5D" w:rsidR="00004798" w:rsidRPr="00B77015" w:rsidRDefault="009B7B49" w:rsidP="00004798">
      <w:pPr>
        <w:spacing w:after="120" w:line="240" w:lineRule="auto"/>
        <w:rPr>
          <w:rFonts w:eastAsiaTheme="minorEastAsia"/>
        </w:rPr>
      </w:pPr>
      <w:r w:rsidRPr="00B77015">
        <w:t xml:space="preserve">The </w:t>
      </w:r>
      <w:r w:rsidR="001255A3">
        <w:t>landlord</w:t>
      </w:r>
      <w:r w:rsidRPr="00B77015">
        <w:t xml:space="preserve"> has informed me that the</w:t>
      </w:r>
      <w:r w:rsidR="00004798" w:rsidRPr="00B77015">
        <w:t xml:space="preserve"> financial information they have provided is </w:t>
      </w:r>
      <w:r w:rsidRPr="00B77015">
        <w:t>consistent with normal business practice and ha</w:t>
      </w:r>
      <w:r w:rsidR="00C0517A" w:rsidRPr="00B77015">
        <w:t>s</w:t>
      </w:r>
      <w:r w:rsidRPr="00B77015">
        <w:t xml:space="preserve"> not been manipulated for the purpose of receiving </w:t>
      </w:r>
      <w:r w:rsidR="183184F8" w:rsidRPr="00B77015">
        <w:t xml:space="preserve">a grant from the </w:t>
      </w:r>
      <w:r w:rsidR="00B77015" w:rsidRPr="00B77015">
        <w:rPr>
          <w:rFonts w:eastAsia="Times New Roman"/>
        </w:rPr>
        <w:t xml:space="preserve">Commercial Landlord Hardship Fund </w:t>
      </w:r>
      <w:r w:rsidR="320DEDEE" w:rsidRPr="529C64D6">
        <w:rPr>
          <w:rFonts w:eastAsia="Times New Roman"/>
        </w:rPr>
        <w:t>4</w:t>
      </w:r>
      <w:r w:rsidRPr="00B77015">
        <w:rPr>
          <w:rFonts w:eastAsiaTheme="minorEastAsia"/>
        </w:rPr>
        <w:t xml:space="preserve">. </w:t>
      </w:r>
    </w:p>
    <w:p w14:paraId="1844BBC3" w14:textId="2A478217" w:rsidR="00214406" w:rsidRDefault="00282E0E" w:rsidP="00004798">
      <w:pPr>
        <w:spacing w:after="120" w:line="240" w:lineRule="auto"/>
        <w:rPr>
          <w:rFonts w:eastAsiaTheme="minorEastAsia"/>
        </w:rPr>
      </w:pPr>
      <w:r w:rsidRPr="00B77015">
        <w:rPr>
          <w:rFonts w:eastAsiaTheme="minorEastAsia"/>
        </w:rPr>
        <w:t xml:space="preserve">I have not conducted an audit or assurance engagement to verify the reliability, accuracy or completeness of the information the applicant has provided to me and do not express an audit opinion or a review conclusion on the applicant’s </w:t>
      </w:r>
      <w:r w:rsidR="00B77015" w:rsidRPr="00B77015">
        <w:rPr>
          <w:rFonts w:eastAsiaTheme="minorEastAsia"/>
        </w:rPr>
        <w:t>income.</w:t>
      </w:r>
      <w:r w:rsidR="00B77015">
        <w:rPr>
          <w:rFonts w:eastAsiaTheme="minorEastAsia"/>
        </w:rPr>
        <w:t xml:space="preserve"> </w:t>
      </w:r>
      <w:r w:rsidRPr="00C30D8C">
        <w:rPr>
          <w:rFonts w:eastAsiaTheme="minorEastAsia"/>
        </w:rPr>
        <w:t xml:space="preserve"> </w:t>
      </w:r>
    </w:p>
    <w:p w14:paraId="1A04BB9E" w14:textId="140BA903" w:rsidR="00D849FC" w:rsidRPr="00C30D8C" w:rsidRDefault="3F973CB2" w:rsidP="119C6DC9">
      <w:pPr>
        <w:spacing w:after="120" w:line="240" w:lineRule="auto"/>
        <w:rPr>
          <w:rFonts w:eastAsiaTheme="minorEastAsia"/>
        </w:rPr>
      </w:pPr>
      <w:r w:rsidRPr="00C30D8C">
        <w:rPr>
          <w:rFonts w:eastAsiaTheme="minorEastAsia"/>
          <w:color w:val="333333"/>
        </w:rPr>
        <w:t xml:space="preserve">I consent to the Department of Jobs, Precincts and Regions handling my personal information included below in accordance with the </w:t>
      </w:r>
      <w:hyperlink r:id="rId13">
        <w:r w:rsidR="00685497" w:rsidRPr="2C111ED4">
          <w:rPr>
            <w:rStyle w:val="Hyperlink"/>
            <w:rFonts w:eastAsiaTheme="minorEastAsia"/>
          </w:rPr>
          <w:t>Department’s Privacy Statement</w:t>
        </w:r>
      </w:hyperlink>
      <w:r w:rsidR="00895218">
        <w:rPr>
          <w:rFonts w:eastAsiaTheme="minorEastAsia"/>
        </w:rPr>
        <w:t>.</w:t>
      </w:r>
    </w:p>
    <w:p w14:paraId="344484F8" w14:textId="233CE7CC" w:rsidR="001C15A7" w:rsidRDefault="001C15A7" w:rsidP="001C15A7">
      <w:pPr>
        <w:spacing w:after="0" w:line="240" w:lineRule="auto"/>
      </w:pPr>
    </w:p>
    <w:p w14:paraId="67B50AED" w14:textId="13E4544E" w:rsidR="001C15A7" w:rsidRPr="009674E3" w:rsidRDefault="001C15A7" w:rsidP="001C15A7">
      <w:pPr>
        <w:spacing w:after="0" w:line="240" w:lineRule="auto"/>
      </w:pPr>
      <w:r>
        <w:t>[</w:t>
      </w:r>
      <w:r w:rsidRPr="009674E3">
        <w:t>Signature of qualified accountant, registered tax agent or registered BAS agent]</w:t>
      </w:r>
    </w:p>
    <w:p w14:paraId="33F54F5A" w14:textId="77777777" w:rsidR="009B7B49" w:rsidRPr="009674E3" w:rsidRDefault="009B7B49" w:rsidP="009B7B49">
      <w:pPr>
        <w:spacing w:after="0" w:line="240" w:lineRule="auto"/>
      </w:pPr>
      <w:r w:rsidRPr="009674E3">
        <w:t xml:space="preserve">[Date] </w:t>
      </w:r>
    </w:p>
    <w:p w14:paraId="38EB9FC3" w14:textId="77777777" w:rsidR="001C15A7" w:rsidRPr="009674E3" w:rsidRDefault="001C15A7" w:rsidP="001C15A7">
      <w:pPr>
        <w:spacing w:after="0" w:line="240" w:lineRule="auto"/>
      </w:pPr>
    </w:p>
    <w:p w14:paraId="29553B0E" w14:textId="74EBCDFC" w:rsidR="00950C7D" w:rsidRPr="009674E3" w:rsidRDefault="00766541" w:rsidP="00766541">
      <w:pPr>
        <w:spacing w:after="0" w:line="257" w:lineRule="auto"/>
      </w:pPr>
      <w:r w:rsidRPr="009674E3">
        <w:t>Qualified accountant</w:t>
      </w:r>
      <w:r w:rsidR="002407DB" w:rsidRPr="009674E3">
        <w:t>:</w:t>
      </w:r>
    </w:p>
    <w:p w14:paraId="5FFD1FB8" w14:textId="27FC755E" w:rsidR="00396A88" w:rsidRPr="009674E3" w:rsidRDefault="00B52CAD" w:rsidP="00950C7D">
      <w:pPr>
        <w:pStyle w:val="ListParagraph"/>
        <w:numPr>
          <w:ilvl w:val="0"/>
          <w:numId w:val="29"/>
        </w:numPr>
        <w:spacing w:after="0" w:line="257" w:lineRule="auto"/>
      </w:pPr>
      <w:r w:rsidRPr="009674E3">
        <w:t>N</w:t>
      </w:r>
      <w:r w:rsidR="00766541" w:rsidRPr="009674E3">
        <w:t xml:space="preserve">ame, position title </w:t>
      </w:r>
    </w:p>
    <w:p w14:paraId="5B5E51A1" w14:textId="02319813" w:rsidR="00396A88" w:rsidRPr="009674E3" w:rsidRDefault="00B52CAD" w:rsidP="00950C7D">
      <w:pPr>
        <w:pStyle w:val="ListParagraph"/>
        <w:numPr>
          <w:ilvl w:val="0"/>
          <w:numId w:val="29"/>
        </w:numPr>
        <w:spacing w:after="0" w:line="257" w:lineRule="auto"/>
      </w:pPr>
      <w:r w:rsidRPr="009674E3">
        <w:t>C</w:t>
      </w:r>
      <w:r w:rsidR="00766541" w:rsidRPr="009674E3">
        <w:t xml:space="preserve">ontact telephone number, email address </w:t>
      </w:r>
    </w:p>
    <w:p w14:paraId="49EC36B6" w14:textId="1698F150" w:rsidR="00282E0E" w:rsidRPr="009674E3" w:rsidRDefault="00B52CAD" w:rsidP="00950C7D">
      <w:pPr>
        <w:pStyle w:val="ListParagraph"/>
        <w:numPr>
          <w:ilvl w:val="0"/>
          <w:numId w:val="29"/>
        </w:numPr>
        <w:spacing w:after="0" w:line="257" w:lineRule="auto"/>
      </w:pPr>
      <w:r w:rsidRPr="009674E3">
        <w:t>P</w:t>
      </w:r>
      <w:r w:rsidR="00766541" w:rsidRPr="009674E3">
        <w:t xml:space="preserve">rofessional </w:t>
      </w:r>
      <w:r w:rsidRPr="009674E3">
        <w:t>membership</w:t>
      </w:r>
      <w:r w:rsidR="00766541" w:rsidRPr="009674E3">
        <w:t xml:space="preserve"> number</w:t>
      </w:r>
    </w:p>
    <w:p w14:paraId="046E5A17" w14:textId="21F52FA0" w:rsidR="00A95D54" w:rsidRPr="009674E3" w:rsidRDefault="00AC78B2" w:rsidP="00950C7D">
      <w:pPr>
        <w:pStyle w:val="ListParagraph"/>
        <w:numPr>
          <w:ilvl w:val="0"/>
          <w:numId w:val="29"/>
        </w:numPr>
        <w:spacing w:after="0" w:line="257" w:lineRule="auto"/>
      </w:pPr>
      <w:r w:rsidRPr="009674E3">
        <w:t xml:space="preserve">Registration number (i.e. as listed on the Tax Practitioner Board </w:t>
      </w:r>
      <w:r w:rsidR="00B70F4D" w:rsidRPr="009674E3">
        <w:t xml:space="preserve">Register) </w:t>
      </w:r>
    </w:p>
    <w:sectPr w:rsidR="00A95D54" w:rsidRPr="009674E3" w:rsidSect="00F768DB">
      <w:headerReference w:type="even" r:id="rId14"/>
      <w:headerReference w:type="default" r:id="rId15"/>
      <w:footerReference w:type="even" r:id="rId16"/>
      <w:footerReference w:type="default" r:id="rId17"/>
      <w:headerReference w:type="first" r:id="rId18"/>
      <w:footerReference w:type="first" r:id="rId19"/>
      <w:pgSz w:w="11906" w:h="16838"/>
      <w:pgMar w:top="851" w:right="1440" w:bottom="851" w:left="147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405EA" w14:textId="77777777" w:rsidR="00EE7C29" w:rsidRDefault="00EE7C29">
      <w:pPr>
        <w:spacing w:after="0" w:line="240" w:lineRule="auto"/>
      </w:pPr>
      <w:r>
        <w:separator/>
      </w:r>
    </w:p>
  </w:endnote>
  <w:endnote w:type="continuationSeparator" w:id="0">
    <w:p w14:paraId="57A0CE3E" w14:textId="77777777" w:rsidR="00EE7C29" w:rsidRDefault="00EE7C29">
      <w:pPr>
        <w:spacing w:after="0" w:line="240" w:lineRule="auto"/>
      </w:pPr>
      <w:r>
        <w:continuationSeparator/>
      </w:r>
    </w:p>
  </w:endnote>
  <w:endnote w:type="continuationNotice" w:id="1">
    <w:p w14:paraId="71D5BEF7" w14:textId="77777777" w:rsidR="00EE7C29" w:rsidRDefault="00EE7C29">
      <w:pPr>
        <w:spacing w:after="0" w:line="240" w:lineRule="auto"/>
      </w:pPr>
    </w:p>
  </w:endnote>
  <w:endnote w:id="2">
    <w:p w14:paraId="1423419D" w14:textId="77777777" w:rsidR="00253D8A" w:rsidRPr="002407DB" w:rsidRDefault="00253D8A" w:rsidP="00282B07">
      <w:pPr>
        <w:pStyle w:val="EndnoteText"/>
        <w:rPr>
          <w:color w:val="000000" w:themeColor="text1"/>
        </w:rPr>
      </w:pPr>
      <w:r w:rsidRPr="002407DB">
        <w:rPr>
          <w:rStyle w:val="EndnoteReference"/>
          <w:color w:val="000000" w:themeColor="text1"/>
        </w:rPr>
        <w:endnoteRef/>
      </w:r>
      <w:r w:rsidRPr="002407DB">
        <w:rPr>
          <w:color w:val="000000" w:themeColor="text1"/>
        </w:rPr>
        <w:t xml:space="preserve"> A Related Party, in relation to the landlord, is:</w:t>
      </w:r>
    </w:p>
    <w:p w14:paraId="2798E0A7" w14:textId="77777777" w:rsidR="00253D8A" w:rsidRPr="002407DB" w:rsidRDefault="00253D8A" w:rsidP="00282B07">
      <w:pPr>
        <w:pStyle w:val="ListParagraph"/>
        <w:widowControl w:val="0"/>
        <w:numPr>
          <w:ilvl w:val="0"/>
          <w:numId w:val="31"/>
        </w:numPr>
        <w:autoSpaceDE w:val="0"/>
        <w:autoSpaceDN w:val="0"/>
        <w:spacing w:after="0" w:line="240" w:lineRule="auto"/>
        <w:ind w:left="714" w:hanging="357"/>
        <w:contextualSpacing w:val="0"/>
        <w:rPr>
          <w:color w:val="000000" w:themeColor="text1"/>
          <w:sz w:val="20"/>
          <w:szCs w:val="20"/>
        </w:rPr>
      </w:pPr>
      <w:r w:rsidRPr="002407DB">
        <w:rPr>
          <w:color w:val="000000" w:themeColor="text1"/>
          <w:sz w:val="20"/>
          <w:szCs w:val="20"/>
        </w:rPr>
        <w:t>a relative (spouse/domestic partner, parent, grandparent, brother, sister, uncle, aunt, nephew, niece, lineal descendant or adopted child of the landlord or their spouse/domestic partner)</w:t>
      </w:r>
    </w:p>
    <w:p w14:paraId="2EEF3E7C" w14:textId="77777777" w:rsidR="00253D8A" w:rsidRPr="002407DB" w:rsidRDefault="00253D8A" w:rsidP="00282B07">
      <w:pPr>
        <w:pStyle w:val="ListParagraph"/>
        <w:widowControl w:val="0"/>
        <w:numPr>
          <w:ilvl w:val="0"/>
          <w:numId w:val="31"/>
        </w:numPr>
        <w:autoSpaceDE w:val="0"/>
        <w:autoSpaceDN w:val="0"/>
        <w:spacing w:after="0" w:line="240" w:lineRule="auto"/>
        <w:ind w:left="714" w:hanging="357"/>
        <w:contextualSpacing w:val="0"/>
        <w:rPr>
          <w:color w:val="000000" w:themeColor="text1"/>
          <w:sz w:val="20"/>
          <w:szCs w:val="20"/>
        </w:rPr>
      </w:pPr>
      <w:r w:rsidRPr="002407DB">
        <w:rPr>
          <w:color w:val="000000" w:themeColor="text1"/>
          <w:sz w:val="20"/>
          <w:szCs w:val="20"/>
        </w:rPr>
        <w:t>a company of which the landlord or their spouse/domestic partner is a director or shareholder</w:t>
      </w:r>
    </w:p>
    <w:p w14:paraId="2B3CF064" w14:textId="77777777" w:rsidR="00253D8A" w:rsidRPr="002407DB" w:rsidRDefault="00253D8A" w:rsidP="00282B07">
      <w:pPr>
        <w:pStyle w:val="ListParagraph"/>
        <w:widowControl w:val="0"/>
        <w:numPr>
          <w:ilvl w:val="0"/>
          <w:numId w:val="31"/>
        </w:numPr>
        <w:autoSpaceDE w:val="0"/>
        <w:autoSpaceDN w:val="0"/>
        <w:spacing w:after="0" w:line="240" w:lineRule="auto"/>
        <w:ind w:left="714" w:hanging="357"/>
        <w:contextualSpacing w:val="0"/>
        <w:rPr>
          <w:color w:val="000000" w:themeColor="text1"/>
          <w:sz w:val="20"/>
          <w:szCs w:val="20"/>
        </w:rPr>
      </w:pPr>
      <w:r w:rsidRPr="002407DB">
        <w:rPr>
          <w:color w:val="000000" w:themeColor="text1"/>
          <w:sz w:val="20"/>
          <w:szCs w:val="20"/>
        </w:rPr>
        <w:t>an individual who is a director or shareholder of the landlord or their spouse/domestic partner</w:t>
      </w:r>
    </w:p>
    <w:p w14:paraId="5BDF01E5" w14:textId="77777777" w:rsidR="00253D8A" w:rsidRPr="002407DB" w:rsidRDefault="00253D8A" w:rsidP="00282B07">
      <w:pPr>
        <w:pStyle w:val="ListParagraph"/>
        <w:widowControl w:val="0"/>
        <w:numPr>
          <w:ilvl w:val="0"/>
          <w:numId w:val="31"/>
        </w:numPr>
        <w:autoSpaceDE w:val="0"/>
        <w:autoSpaceDN w:val="0"/>
        <w:spacing w:after="0" w:line="240" w:lineRule="auto"/>
        <w:ind w:left="714" w:hanging="357"/>
        <w:contextualSpacing w:val="0"/>
        <w:rPr>
          <w:color w:val="000000" w:themeColor="text1"/>
          <w:sz w:val="20"/>
          <w:szCs w:val="20"/>
        </w:rPr>
      </w:pPr>
      <w:r w:rsidRPr="002407DB">
        <w:rPr>
          <w:color w:val="000000" w:themeColor="text1"/>
          <w:sz w:val="20"/>
          <w:szCs w:val="20"/>
        </w:rPr>
        <w:t>a holding company, subsidiary or member of a group of companies</w:t>
      </w:r>
    </w:p>
    <w:p w14:paraId="155898AB" w14:textId="77777777" w:rsidR="00253D8A" w:rsidRPr="002407DB" w:rsidRDefault="00253D8A" w:rsidP="00282B07">
      <w:pPr>
        <w:pStyle w:val="ListParagraph"/>
        <w:widowControl w:val="0"/>
        <w:numPr>
          <w:ilvl w:val="0"/>
          <w:numId w:val="31"/>
        </w:numPr>
        <w:autoSpaceDE w:val="0"/>
        <w:autoSpaceDN w:val="0"/>
        <w:spacing w:after="0" w:line="240" w:lineRule="auto"/>
        <w:ind w:left="714" w:hanging="357"/>
        <w:contextualSpacing w:val="0"/>
        <w:rPr>
          <w:color w:val="000000" w:themeColor="text1"/>
          <w:sz w:val="20"/>
          <w:szCs w:val="20"/>
        </w:rPr>
      </w:pPr>
      <w:r w:rsidRPr="002407DB">
        <w:rPr>
          <w:color w:val="000000" w:themeColor="text1"/>
          <w:sz w:val="20"/>
          <w:szCs w:val="20"/>
        </w:rPr>
        <w:t>a beneficiary under a trust of which the landlord or their spouse/domestic partner is the trustee</w:t>
      </w:r>
    </w:p>
    <w:p w14:paraId="02E58FDF" w14:textId="77777777" w:rsidR="00253D8A" w:rsidRPr="002407DB" w:rsidRDefault="00253D8A" w:rsidP="00282B07">
      <w:pPr>
        <w:pStyle w:val="ListParagraph"/>
        <w:widowControl w:val="0"/>
        <w:numPr>
          <w:ilvl w:val="0"/>
          <w:numId w:val="31"/>
        </w:numPr>
        <w:autoSpaceDE w:val="0"/>
        <w:autoSpaceDN w:val="0"/>
        <w:spacing w:after="60" w:line="240" w:lineRule="auto"/>
        <w:ind w:left="714" w:hanging="357"/>
        <w:contextualSpacing w:val="0"/>
        <w:rPr>
          <w:color w:val="000000" w:themeColor="text1"/>
          <w:sz w:val="20"/>
          <w:szCs w:val="20"/>
        </w:rPr>
      </w:pPr>
      <w:r w:rsidRPr="002407DB">
        <w:rPr>
          <w:color w:val="000000" w:themeColor="text1"/>
          <w:sz w:val="20"/>
          <w:szCs w:val="20"/>
        </w:rPr>
        <w:t>a trustee of a trust under which the landlord or their spouse/domestic partner is the beneficiar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E4645" w14:textId="22546F2D" w:rsidR="00833009" w:rsidRDefault="00833009">
    <w:pPr>
      <w:pStyle w:val="Footer"/>
    </w:pPr>
    <w:r>
      <w:rPr>
        <w:noProof/>
      </w:rPr>
      <mc:AlternateContent>
        <mc:Choice Requires="wps">
          <w:drawing>
            <wp:anchor distT="0" distB="0" distL="0" distR="0" simplePos="0" relativeHeight="251662336" behindDoc="0" locked="0" layoutInCell="1" allowOverlap="1" wp14:anchorId="1C39D3A9" wp14:editId="332A49B6">
              <wp:simplePos x="635" y="635"/>
              <wp:positionH relativeFrom="column">
                <wp:align>center</wp:align>
              </wp:positionH>
              <wp:positionV relativeFrom="paragraph">
                <wp:posOffset>635</wp:posOffset>
              </wp:positionV>
              <wp:extent cx="443865" cy="443865"/>
              <wp:effectExtent l="0" t="0" r="635" b="2540"/>
              <wp:wrapSquare wrapText="bothSides"/>
              <wp:docPr id="7" name="Text Box 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01F3F2" w14:textId="55F856E4" w:rsidR="00833009" w:rsidRPr="00833009" w:rsidRDefault="00833009">
                          <w:pPr>
                            <w:rPr>
                              <w:rFonts w:ascii="Calibri" w:eastAsia="Calibri" w:hAnsi="Calibri" w:cs="Calibri"/>
                              <w:noProof/>
                              <w:color w:val="000000"/>
                              <w:sz w:val="24"/>
                              <w:szCs w:val="24"/>
                            </w:rPr>
                          </w:pPr>
                          <w:r w:rsidRPr="00833009">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C39D3A9" id="_x0000_t202" coordsize="21600,21600" o:spt="202" path="m,l,21600r21600,l21600,xe">
              <v:stroke joinstyle="miter"/>
              <v:path gradientshapeok="t" o:connecttype="rect"/>
            </v:shapetype>
            <v:shape id="Text Box 7" o:spid="_x0000_s1028" type="#_x0000_t202" alt="OFFICIAL" style="position:absolute;margin-left:0;margin-top:.05pt;width:34.95pt;height:34.95pt;z-index:25166233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k6oBA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" filled="f" stroked="f">
              <v:fill o:detectmouseclick="t"/>
              <v:textbox style="mso-fit-shape-to-text:t" inset="0,0,0,0">
                <w:txbxContent>
                  <w:p w14:paraId="3001F3F2" w14:textId="55F856E4" w:rsidR="00833009" w:rsidRPr="00833009" w:rsidRDefault="00833009">
                    <w:pPr>
                      <w:rPr>
                        <w:rFonts w:ascii="Calibri" w:eastAsia="Calibri" w:hAnsi="Calibri" w:cs="Calibri"/>
                        <w:noProof/>
                        <w:color w:val="000000"/>
                        <w:sz w:val="24"/>
                        <w:szCs w:val="24"/>
                      </w:rPr>
                    </w:pPr>
                    <w:r w:rsidRPr="00833009">
                      <w:rPr>
                        <w:rFonts w:ascii="Calibri" w:eastAsia="Calibri" w:hAnsi="Calibri" w:cs="Calibri"/>
                        <w:noProof/>
                        <w:color w:val="000000"/>
                        <w:sz w:val="24"/>
                        <w:szCs w:val="24"/>
                      </w:rPr>
                      <w:t>OFFICI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97"/>
      <w:gridCol w:w="2997"/>
      <w:gridCol w:w="2997"/>
    </w:tblGrid>
    <w:tr w:rsidR="00253D8A" w14:paraId="582C5EEC" w14:textId="77777777" w:rsidTr="2A5E9724">
      <w:tc>
        <w:tcPr>
          <w:tcW w:w="2997" w:type="dxa"/>
        </w:tcPr>
        <w:p w14:paraId="135B2C83" w14:textId="47AB05DC" w:rsidR="00253D8A" w:rsidRDefault="00833009" w:rsidP="2A5E9724">
          <w:pPr>
            <w:pStyle w:val="Header"/>
            <w:ind w:left="-115"/>
          </w:pPr>
          <w:r>
            <w:rPr>
              <w:noProof/>
            </w:rPr>
            <mc:AlternateContent>
              <mc:Choice Requires="wps">
                <w:drawing>
                  <wp:anchor distT="0" distB="0" distL="0" distR="0" simplePos="0" relativeHeight="251663360" behindDoc="0" locked="0" layoutInCell="1" allowOverlap="1" wp14:anchorId="070C9414" wp14:editId="60D49DDE">
                    <wp:simplePos x="635" y="635"/>
                    <wp:positionH relativeFrom="column">
                      <wp:align>center</wp:align>
                    </wp:positionH>
                    <wp:positionV relativeFrom="paragraph">
                      <wp:posOffset>635</wp:posOffset>
                    </wp:positionV>
                    <wp:extent cx="443865" cy="443865"/>
                    <wp:effectExtent l="0" t="0" r="635" b="2540"/>
                    <wp:wrapSquare wrapText="bothSides"/>
                    <wp:docPr id="8" name="Text Box 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E059AB" w14:textId="65DCC092" w:rsidR="00833009" w:rsidRPr="00833009" w:rsidRDefault="00833009">
                                <w:pPr>
                                  <w:rPr>
                                    <w:rFonts w:ascii="Calibri" w:eastAsia="Calibri" w:hAnsi="Calibri" w:cs="Calibri"/>
                                    <w:noProof/>
                                    <w:color w:val="000000"/>
                                    <w:sz w:val="24"/>
                                    <w:szCs w:val="24"/>
                                  </w:rPr>
                                </w:pPr>
                                <w:r w:rsidRPr="00833009">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70C9414" id="_x0000_t202" coordsize="21600,21600" o:spt="202" path="m,l,21600r21600,l21600,xe">
                    <v:stroke joinstyle="miter"/>
                    <v:path gradientshapeok="t" o:connecttype="rect"/>
                  </v:shapetype>
                  <v:shape id="Text Box 8" o:spid="_x0000_s1029" type="#_x0000_t202" alt="OFFICIAL" style="position:absolute;left:0;text-align:left;margin-left:0;margin-top:.05pt;width:34.95pt;height:34.95pt;z-index:25166336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7vZBQIAABcEAAAOAAAAZHJzL2Uyb0RvYy54bWysU01v2zAMvQ/YfxB0X5x0b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fr6893tDWeSXAOmLMXlsscQvyqwLIGKI20lkyUO6xBP&#10;oWNIquVg1RqTN2PcbwbKmSzFpcOEYr/tWVtX/Gb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KRbu9kFAgAAFwQAAA4AAAAAAAAAAAAA&#10;AAAALgIAAGRycy9lMm9Eb2MueG1sUEsBAi0AFAAGAAgAAAAhAISw0yjWAAAAAwEAAA8AAAAAAAAA&#10;AAAAAAAAXwQAAGRycy9kb3ducmV2LnhtbFBLBQYAAAAABAAEAPMAAABiBQAAAAA=&#10;" filled="f" stroked="f">
                    <v:fill o:detectmouseclick="t"/>
                    <v:textbox style="mso-fit-shape-to-text:t" inset="0,0,0,0">
                      <w:txbxContent>
                        <w:p w14:paraId="1CE059AB" w14:textId="65DCC092" w:rsidR="00833009" w:rsidRPr="00833009" w:rsidRDefault="00833009">
                          <w:pPr>
                            <w:rPr>
                              <w:rFonts w:ascii="Calibri" w:eastAsia="Calibri" w:hAnsi="Calibri" w:cs="Calibri"/>
                              <w:noProof/>
                              <w:color w:val="000000"/>
                              <w:sz w:val="24"/>
                              <w:szCs w:val="24"/>
                            </w:rPr>
                          </w:pPr>
                          <w:r w:rsidRPr="00833009">
                            <w:rPr>
                              <w:rFonts w:ascii="Calibri" w:eastAsia="Calibri" w:hAnsi="Calibri" w:cs="Calibri"/>
                              <w:noProof/>
                              <w:color w:val="000000"/>
                              <w:sz w:val="24"/>
                              <w:szCs w:val="24"/>
                            </w:rPr>
                            <w:t>OFFICIAL</w:t>
                          </w:r>
                        </w:p>
                      </w:txbxContent>
                    </v:textbox>
                    <w10:wrap type="square"/>
                  </v:shape>
                </w:pict>
              </mc:Fallback>
            </mc:AlternateContent>
          </w:r>
        </w:p>
      </w:tc>
      <w:tc>
        <w:tcPr>
          <w:tcW w:w="2997" w:type="dxa"/>
        </w:tcPr>
        <w:p w14:paraId="3D105AEE" w14:textId="3F82FD2A" w:rsidR="00253D8A" w:rsidRDefault="00253D8A" w:rsidP="2A5E9724">
          <w:pPr>
            <w:pStyle w:val="Header"/>
            <w:jc w:val="center"/>
          </w:pPr>
        </w:p>
      </w:tc>
      <w:tc>
        <w:tcPr>
          <w:tcW w:w="2997" w:type="dxa"/>
        </w:tcPr>
        <w:p w14:paraId="01BC64B7" w14:textId="1FBF8BF7" w:rsidR="00253D8A" w:rsidRDefault="00253D8A" w:rsidP="2A5E9724">
          <w:pPr>
            <w:pStyle w:val="Header"/>
            <w:ind w:right="-115"/>
            <w:jc w:val="right"/>
          </w:pPr>
        </w:p>
      </w:tc>
    </w:tr>
  </w:tbl>
  <w:p w14:paraId="35CD4F13" w14:textId="1860451D" w:rsidR="00253D8A" w:rsidRDefault="00253D8A" w:rsidP="2A5E97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2ECBF" w14:textId="73D1FD9F" w:rsidR="00833009" w:rsidRDefault="00833009">
    <w:pPr>
      <w:pStyle w:val="Footer"/>
    </w:pPr>
    <w:r>
      <w:rPr>
        <w:noProof/>
      </w:rPr>
      <mc:AlternateContent>
        <mc:Choice Requires="wps">
          <w:drawing>
            <wp:anchor distT="0" distB="0" distL="0" distR="0" simplePos="0" relativeHeight="251661312" behindDoc="0" locked="0" layoutInCell="1" allowOverlap="1" wp14:anchorId="59FBAC67" wp14:editId="3E0E15F5">
              <wp:simplePos x="635" y="635"/>
              <wp:positionH relativeFrom="column">
                <wp:align>center</wp:align>
              </wp:positionH>
              <wp:positionV relativeFrom="paragraph">
                <wp:posOffset>635</wp:posOffset>
              </wp:positionV>
              <wp:extent cx="443865" cy="443865"/>
              <wp:effectExtent l="0" t="0" r="635" b="2540"/>
              <wp:wrapSquare wrapText="bothSides"/>
              <wp:docPr id="6"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AF97B66" w14:textId="6FFFA948" w:rsidR="00833009" w:rsidRPr="00833009" w:rsidRDefault="00833009">
                          <w:pPr>
                            <w:rPr>
                              <w:rFonts w:ascii="Calibri" w:eastAsia="Calibri" w:hAnsi="Calibri" w:cs="Calibri"/>
                              <w:noProof/>
                              <w:color w:val="000000"/>
                              <w:sz w:val="24"/>
                              <w:szCs w:val="24"/>
                            </w:rPr>
                          </w:pPr>
                          <w:r w:rsidRPr="00833009">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9FBAC67" id="_x0000_t202" coordsize="21600,21600" o:spt="202" path="m,l,21600r21600,l21600,xe">
              <v:stroke joinstyle="miter"/>
              <v:path gradientshapeok="t" o:connecttype="rect"/>
            </v:shapetype>
            <v:shape id="Text Box 6" o:spid="_x0000_s1031" type="#_x0000_t202" alt="OFFICIAL" style="position:absolute;margin-left:0;margin-top:.05pt;width:34.95pt;height:34.95pt;z-index:25166131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fill o:detectmouseclick="t"/>
              <v:textbox style="mso-fit-shape-to-text:t" inset="0,0,0,0">
                <w:txbxContent>
                  <w:p w14:paraId="1AF97B66" w14:textId="6FFFA948" w:rsidR="00833009" w:rsidRPr="00833009" w:rsidRDefault="00833009">
                    <w:pPr>
                      <w:rPr>
                        <w:rFonts w:ascii="Calibri" w:eastAsia="Calibri" w:hAnsi="Calibri" w:cs="Calibri"/>
                        <w:noProof/>
                        <w:color w:val="000000"/>
                        <w:sz w:val="24"/>
                        <w:szCs w:val="24"/>
                      </w:rPr>
                    </w:pPr>
                    <w:r w:rsidRPr="00833009">
                      <w:rPr>
                        <w:rFonts w:ascii="Calibri" w:eastAsia="Calibri" w:hAnsi="Calibri" w:cs="Calibri"/>
                        <w:noProof/>
                        <w:color w:val="000000"/>
                        <w:sz w:val="24"/>
                        <w:szCs w:val="24"/>
                      </w:rPr>
                      <w:t>OFFICI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CBC69" w14:textId="77777777" w:rsidR="00EE7C29" w:rsidRDefault="00EE7C29">
      <w:pPr>
        <w:spacing w:after="0" w:line="240" w:lineRule="auto"/>
      </w:pPr>
      <w:r>
        <w:separator/>
      </w:r>
    </w:p>
  </w:footnote>
  <w:footnote w:type="continuationSeparator" w:id="0">
    <w:p w14:paraId="029AFC20" w14:textId="77777777" w:rsidR="00EE7C29" w:rsidRDefault="00EE7C29">
      <w:pPr>
        <w:spacing w:after="0" w:line="240" w:lineRule="auto"/>
      </w:pPr>
      <w:r>
        <w:continuationSeparator/>
      </w:r>
    </w:p>
  </w:footnote>
  <w:footnote w:type="continuationNotice" w:id="1">
    <w:p w14:paraId="03D103D5" w14:textId="77777777" w:rsidR="00EE7C29" w:rsidRDefault="00EE7C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310AF" w14:textId="459A4AD7" w:rsidR="00833009" w:rsidRDefault="00833009">
    <w:pPr>
      <w:pStyle w:val="Header"/>
    </w:pPr>
    <w:r>
      <w:rPr>
        <w:noProof/>
      </w:rPr>
      <mc:AlternateContent>
        <mc:Choice Requires="wps">
          <w:drawing>
            <wp:anchor distT="0" distB="0" distL="0" distR="0" simplePos="0" relativeHeight="251659264" behindDoc="0" locked="0" layoutInCell="1" allowOverlap="1" wp14:anchorId="4B35F1D9" wp14:editId="2A3226CF">
              <wp:simplePos x="635" y="635"/>
              <wp:positionH relativeFrom="column">
                <wp:align>center</wp:align>
              </wp:positionH>
              <wp:positionV relativeFrom="paragraph">
                <wp:posOffset>635</wp:posOffset>
              </wp:positionV>
              <wp:extent cx="443865" cy="443865"/>
              <wp:effectExtent l="0" t="0" r="635" b="2540"/>
              <wp:wrapSquare wrapText="bothSides"/>
              <wp:docPr id="4"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252AF1" w14:textId="00ED49BA" w:rsidR="00833009" w:rsidRPr="00833009" w:rsidRDefault="00833009">
                          <w:pPr>
                            <w:rPr>
                              <w:rFonts w:ascii="Calibri" w:eastAsia="Calibri" w:hAnsi="Calibri" w:cs="Calibri"/>
                              <w:noProof/>
                              <w:color w:val="000000"/>
                              <w:sz w:val="24"/>
                              <w:szCs w:val="24"/>
                            </w:rPr>
                          </w:pPr>
                          <w:r w:rsidRPr="00833009">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B35F1D9" id="_x0000_t202" coordsize="21600,21600" o:spt="202" path="m,l,21600r21600,l21600,xe">
              <v:stroke joinstyle="miter"/>
              <v:path gradientshapeok="t" o:connecttype="rect"/>
            </v:shapetype>
            <v:shape id="Text Box 4" o:spid="_x0000_s1026" type="#_x0000_t202" alt="OFFICIAL" style="position:absolute;margin-left:0;margin-top:.05pt;width:34.95pt;height:34.95pt;z-index:25165926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fill o:detectmouseclick="t"/>
              <v:textbox style="mso-fit-shape-to-text:t" inset="0,0,0,0">
                <w:txbxContent>
                  <w:p w14:paraId="64252AF1" w14:textId="00ED49BA" w:rsidR="00833009" w:rsidRPr="00833009" w:rsidRDefault="00833009">
                    <w:pPr>
                      <w:rPr>
                        <w:rFonts w:ascii="Calibri" w:eastAsia="Calibri" w:hAnsi="Calibri" w:cs="Calibri"/>
                        <w:noProof/>
                        <w:color w:val="000000"/>
                        <w:sz w:val="24"/>
                        <w:szCs w:val="24"/>
                      </w:rPr>
                    </w:pPr>
                    <w:r w:rsidRPr="00833009">
                      <w:rPr>
                        <w:rFonts w:ascii="Calibri" w:eastAsia="Calibri" w:hAnsi="Calibri" w:cs="Calibri"/>
                        <w:noProof/>
                        <w:color w:val="000000"/>
                        <w:sz w:val="24"/>
                        <w:szCs w:val="24"/>
                      </w:rPr>
                      <w:t>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005"/>
      <w:gridCol w:w="1990"/>
      <w:gridCol w:w="2997"/>
    </w:tblGrid>
    <w:tr w:rsidR="00253D8A" w14:paraId="5173B236" w14:textId="77777777" w:rsidTr="53304A66">
      <w:tc>
        <w:tcPr>
          <w:tcW w:w="4005" w:type="dxa"/>
        </w:tcPr>
        <w:p w14:paraId="49EA2A9E" w14:textId="7C0DD241" w:rsidR="00253D8A" w:rsidRDefault="00833009" w:rsidP="2A5E9724">
          <w:pPr>
            <w:pStyle w:val="Header"/>
            <w:ind w:left="-115"/>
          </w:pPr>
          <w:r>
            <w:rPr>
              <w:noProof/>
            </w:rPr>
            <mc:AlternateContent>
              <mc:Choice Requires="wps">
                <w:drawing>
                  <wp:anchor distT="0" distB="0" distL="0" distR="0" simplePos="0" relativeHeight="251660288" behindDoc="0" locked="0" layoutInCell="1" allowOverlap="1" wp14:anchorId="394807E4" wp14:editId="743CF066">
                    <wp:simplePos x="635" y="635"/>
                    <wp:positionH relativeFrom="column">
                      <wp:align>center</wp:align>
                    </wp:positionH>
                    <wp:positionV relativeFrom="paragraph">
                      <wp:posOffset>635</wp:posOffset>
                    </wp:positionV>
                    <wp:extent cx="443865" cy="443865"/>
                    <wp:effectExtent l="0" t="0" r="635" b="2540"/>
                    <wp:wrapSquare wrapText="bothSides"/>
                    <wp:docPr id="5"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3FFAE2" w14:textId="60889EB2" w:rsidR="00833009" w:rsidRPr="00833009" w:rsidRDefault="00833009">
                                <w:pPr>
                                  <w:rPr>
                                    <w:rFonts w:ascii="Calibri" w:eastAsia="Calibri" w:hAnsi="Calibri" w:cs="Calibri"/>
                                    <w:noProof/>
                                    <w:color w:val="000000"/>
                                    <w:sz w:val="24"/>
                                    <w:szCs w:val="24"/>
                                  </w:rPr>
                                </w:pPr>
                                <w:r w:rsidRPr="00833009">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94807E4" id="_x0000_t202" coordsize="21600,21600" o:spt="202" path="m,l,21600r21600,l21600,xe">
                    <v:stroke joinstyle="miter"/>
                    <v:path gradientshapeok="t" o:connecttype="rect"/>
                  </v:shapetype>
                  <v:shape id="Text Box 5" o:spid="_x0000_s1027" type="#_x0000_t202" alt="OFFICIAL" style="position:absolute;left:0;text-align:left;margin-left:0;margin-top:.05pt;width:34.95pt;height:34.95pt;z-index:25166028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fill o:detectmouseclick="t"/>
                    <v:textbox style="mso-fit-shape-to-text:t" inset="0,0,0,0">
                      <w:txbxContent>
                        <w:p w14:paraId="7B3FFAE2" w14:textId="60889EB2" w:rsidR="00833009" w:rsidRPr="00833009" w:rsidRDefault="00833009">
                          <w:pPr>
                            <w:rPr>
                              <w:rFonts w:ascii="Calibri" w:eastAsia="Calibri" w:hAnsi="Calibri" w:cs="Calibri"/>
                              <w:noProof/>
                              <w:color w:val="000000"/>
                              <w:sz w:val="24"/>
                              <w:szCs w:val="24"/>
                            </w:rPr>
                          </w:pPr>
                          <w:r w:rsidRPr="00833009">
                            <w:rPr>
                              <w:rFonts w:ascii="Calibri" w:eastAsia="Calibri" w:hAnsi="Calibri" w:cs="Calibri"/>
                              <w:noProof/>
                              <w:color w:val="000000"/>
                              <w:sz w:val="24"/>
                              <w:szCs w:val="24"/>
                            </w:rPr>
                            <w:t>OFFICIAL</w:t>
                          </w:r>
                        </w:p>
                      </w:txbxContent>
                    </v:textbox>
                    <w10:wrap type="square"/>
                  </v:shape>
                </w:pict>
              </mc:Fallback>
            </mc:AlternateContent>
          </w:r>
        </w:p>
      </w:tc>
      <w:tc>
        <w:tcPr>
          <w:tcW w:w="1990" w:type="dxa"/>
        </w:tcPr>
        <w:p w14:paraId="77D9A230" w14:textId="209AAB7D" w:rsidR="00253D8A" w:rsidRDefault="00253D8A" w:rsidP="2A5E9724">
          <w:pPr>
            <w:pStyle w:val="Header"/>
            <w:jc w:val="center"/>
          </w:pPr>
        </w:p>
      </w:tc>
      <w:tc>
        <w:tcPr>
          <w:tcW w:w="2997" w:type="dxa"/>
        </w:tcPr>
        <w:p w14:paraId="76C19403" w14:textId="28A78613" w:rsidR="00253D8A" w:rsidRDefault="00253D8A" w:rsidP="2A5E9724">
          <w:pPr>
            <w:pStyle w:val="Header"/>
            <w:ind w:right="-115"/>
            <w:jc w:val="right"/>
          </w:pPr>
        </w:p>
      </w:tc>
    </w:tr>
  </w:tbl>
  <w:p w14:paraId="4DA63A85" w14:textId="7F3C80CE" w:rsidR="00253D8A" w:rsidRDefault="00253D8A" w:rsidP="2A5E97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1808D" w14:textId="7FA77B42" w:rsidR="00833009" w:rsidRDefault="00833009">
    <w:pPr>
      <w:pStyle w:val="Header"/>
    </w:pPr>
    <w:r>
      <w:rPr>
        <w:noProof/>
      </w:rPr>
      <mc:AlternateContent>
        <mc:Choice Requires="wps">
          <w:drawing>
            <wp:anchor distT="0" distB="0" distL="0" distR="0" simplePos="0" relativeHeight="251658240" behindDoc="0" locked="0" layoutInCell="1" allowOverlap="1" wp14:anchorId="5730A130" wp14:editId="050FAB68">
              <wp:simplePos x="635" y="635"/>
              <wp:positionH relativeFrom="column">
                <wp:align>center</wp:align>
              </wp:positionH>
              <wp:positionV relativeFrom="paragraph">
                <wp:posOffset>635</wp:posOffset>
              </wp:positionV>
              <wp:extent cx="443865" cy="443865"/>
              <wp:effectExtent l="0" t="0" r="635" b="2540"/>
              <wp:wrapSquare wrapText="bothSides"/>
              <wp:docPr id="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A682B49" w14:textId="39517559" w:rsidR="00833009" w:rsidRPr="00833009" w:rsidRDefault="00833009">
                          <w:pPr>
                            <w:rPr>
                              <w:rFonts w:ascii="Calibri" w:eastAsia="Calibri" w:hAnsi="Calibri" w:cs="Calibri"/>
                              <w:noProof/>
                              <w:color w:val="000000"/>
                              <w:sz w:val="24"/>
                              <w:szCs w:val="24"/>
                            </w:rPr>
                          </w:pPr>
                          <w:r w:rsidRPr="00833009">
                            <w:rPr>
                              <w:rFonts w:ascii="Calibri" w:eastAsia="Calibri" w:hAnsi="Calibri" w:cs="Calibri"/>
                              <w:noProof/>
                              <w:color w:val="000000"/>
                              <w:sz w:val="24"/>
                              <w:szCs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730A130" id="_x0000_t202" coordsize="21600,21600" o:spt="202" path="m,l,21600r21600,l21600,xe">
              <v:stroke joinstyle="miter"/>
              <v:path gradientshapeok="t" o:connecttype="rect"/>
            </v:shapetype>
            <v:shape id="Text Box 3" o:spid="_x0000_s1030" type="#_x0000_t202" alt="OFFICIAL"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fill o:detectmouseclick="t"/>
              <v:textbox style="mso-fit-shape-to-text:t" inset="0,0,0,0">
                <w:txbxContent>
                  <w:p w14:paraId="6A682B49" w14:textId="39517559" w:rsidR="00833009" w:rsidRPr="00833009" w:rsidRDefault="00833009">
                    <w:pPr>
                      <w:rPr>
                        <w:rFonts w:ascii="Calibri" w:eastAsia="Calibri" w:hAnsi="Calibri" w:cs="Calibri"/>
                        <w:noProof/>
                        <w:color w:val="000000"/>
                        <w:sz w:val="24"/>
                        <w:szCs w:val="24"/>
                      </w:rPr>
                    </w:pPr>
                    <w:r w:rsidRPr="00833009">
                      <w:rPr>
                        <w:rFonts w:ascii="Calibri" w:eastAsia="Calibri" w:hAnsi="Calibri" w:cs="Calibri"/>
                        <w:noProof/>
                        <w:color w:val="000000"/>
                        <w:sz w:val="24"/>
                        <w:szCs w:val="24"/>
                      </w:rPr>
                      <w:t>OFFICIAL</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C029B"/>
    <w:multiLevelType w:val="multilevel"/>
    <w:tmpl w:val="31CCAED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333600D"/>
    <w:multiLevelType w:val="hybridMultilevel"/>
    <w:tmpl w:val="152464BA"/>
    <w:lvl w:ilvl="0" w:tplc="C03650E0">
      <w:start w:val="1"/>
      <w:numFmt w:val="bullet"/>
      <w:lvlText w:val=""/>
      <w:lvlJc w:val="left"/>
      <w:pPr>
        <w:ind w:left="720" w:hanging="360"/>
      </w:pPr>
      <w:rPr>
        <w:rFonts w:ascii="Symbol" w:hAnsi="Symbol" w:hint="default"/>
      </w:rPr>
    </w:lvl>
    <w:lvl w:ilvl="1" w:tplc="FDFA2CBE">
      <w:start w:val="1"/>
      <w:numFmt w:val="bullet"/>
      <w:lvlText w:val="o"/>
      <w:lvlJc w:val="left"/>
      <w:pPr>
        <w:ind w:left="1440" w:hanging="360"/>
      </w:pPr>
      <w:rPr>
        <w:rFonts w:ascii="Courier New" w:hAnsi="Courier New" w:hint="default"/>
      </w:rPr>
    </w:lvl>
    <w:lvl w:ilvl="2" w:tplc="D2A46126">
      <w:start w:val="1"/>
      <w:numFmt w:val="bullet"/>
      <w:lvlText w:val=""/>
      <w:lvlJc w:val="left"/>
      <w:pPr>
        <w:ind w:left="2160" w:hanging="360"/>
      </w:pPr>
      <w:rPr>
        <w:rFonts w:ascii="Wingdings" w:hAnsi="Wingdings" w:hint="default"/>
      </w:rPr>
    </w:lvl>
    <w:lvl w:ilvl="3" w:tplc="878C661A">
      <w:start w:val="1"/>
      <w:numFmt w:val="bullet"/>
      <w:lvlText w:val=""/>
      <w:lvlJc w:val="left"/>
      <w:pPr>
        <w:ind w:left="2880" w:hanging="360"/>
      </w:pPr>
      <w:rPr>
        <w:rFonts w:ascii="Symbol" w:hAnsi="Symbol" w:hint="default"/>
      </w:rPr>
    </w:lvl>
    <w:lvl w:ilvl="4" w:tplc="4FC0DD9E">
      <w:start w:val="1"/>
      <w:numFmt w:val="bullet"/>
      <w:lvlText w:val="o"/>
      <w:lvlJc w:val="left"/>
      <w:pPr>
        <w:ind w:left="3600" w:hanging="360"/>
      </w:pPr>
      <w:rPr>
        <w:rFonts w:ascii="Courier New" w:hAnsi="Courier New" w:hint="default"/>
      </w:rPr>
    </w:lvl>
    <w:lvl w:ilvl="5" w:tplc="9B406458">
      <w:start w:val="1"/>
      <w:numFmt w:val="bullet"/>
      <w:lvlText w:val=""/>
      <w:lvlJc w:val="left"/>
      <w:pPr>
        <w:ind w:left="4320" w:hanging="360"/>
      </w:pPr>
      <w:rPr>
        <w:rFonts w:ascii="Wingdings" w:hAnsi="Wingdings" w:hint="default"/>
      </w:rPr>
    </w:lvl>
    <w:lvl w:ilvl="6" w:tplc="0964C690">
      <w:start w:val="1"/>
      <w:numFmt w:val="bullet"/>
      <w:lvlText w:val=""/>
      <w:lvlJc w:val="left"/>
      <w:pPr>
        <w:ind w:left="5040" w:hanging="360"/>
      </w:pPr>
      <w:rPr>
        <w:rFonts w:ascii="Symbol" w:hAnsi="Symbol" w:hint="default"/>
      </w:rPr>
    </w:lvl>
    <w:lvl w:ilvl="7" w:tplc="39143FAA">
      <w:start w:val="1"/>
      <w:numFmt w:val="bullet"/>
      <w:lvlText w:val="o"/>
      <w:lvlJc w:val="left"/>
      <w:pPr>
        <w:ind w:left="5760" w:hanging="360"/>
      </w:pPr>
      <w:rPr>
        <w:rFonts w:ascii="Courier New" w:hAnsi="Courier New" w:hint="default"/>
      </w:rPr>
    </w:lvl>
    <w:lvl w:ilvl="8" w:tplc="D8107E7C">
      <w:start w:val="1"/>
      <w:numFmt w:val="bullet"/>
      <w:lvlText w:val=""/>
      <w:lvlJc w:val="left"/>
      <w:pPr>
        <w:ind w:left="6480" w:hanging="360"/>
      </w:pPr>
      <w:rPr>
        <w:rFonts w:ascii="Wingdings" w:hAnsi="Wingdings" w:hint="default"/>
      </w:rPr>
    </w:lvl>
  </w:abstractNum>
  <w:abstractNum w:abstractNumId="2" w15:restartNumberingAfterBreak="0">
    <w:nsid w:val="158B1E4A"/>
    <w:multiLevelType w:val="hybridMultilevel"/>
    <w:tmpl w:val="7A9662E8"/>
    <w:lvl w:ilvl="0" w:tplc="2CE6BB18">
      <w:start w:val="1"/>
      <w:numFmt w:val="lowerLetter"/>
      <w:lvlText w:val="%1)"/>
      <w:lvlJc w:val="left"/>
      <w:pPr>
        <w:ind w:left="791"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6585A6E"/>
    <w:multiLevelType w:val="hybridMultilevel"/>
    <w:tmpl w:val="D944A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A2B2713"/>
    <w:multiLevelType w:val="hybridMultilevel"/>
    <w:tmpl w:val="FFFFFFFF"/>
    <w:lvl w:ilvl="0" w:tplc="79E85C34">
      <w:start w:val="1"/>
      <w:numFmt w:val="bullet"/>
      <w:lvlText w:val=""/>
      <w:lvlJc w:val="left"/>
      <w:pPr>
        <w:ind w:left="720" w:hanging="360"/>
      </w:pPr>
      <w:rPr>
        <w:rFonts w:ascii="Symbol" w:hAnsi="Symbol" w:hint="default"/>
      </w:rPr>
    </w:lvl>
    <w:lvl w:ilvl="1" w:tplc="A82044B4">
      <w:start w:val="1"/>
      <w:numFmt w:val="bullet"/>
      <w:lvlText w:val="o"/>
      <w:lvlJc w:val="left"/>
      <w:pPr>
        <w:ind w:left="1440" w:hanging="360"/>
      </w:pPr>
      <w:rPr>
        <w:rFonts w:ascii="Courier New" w:hAnsi="Courier New" w:hint="default"/>
      </w:rPr>
    </w:lvl>
    <w:lvl w:ilvl="2" w:tplc="41AA7968">
      <w:start w:val="1"/>
      <w:numFmt w:val="bullet"/>
      <w:lvlText w:val=""/>
      <w:lvlJc w:val="left"/>
      <w:pPr>
        <w:ind w:left="2160" w:hanging="360"/>
      </w:pPr>
      <w:rPr>
        <w:rFonts w:ascii="Wingdings" w:hAnsi="Wingdings" w:hint="default"/>
      </w:rPr>
    </w:lvl>
    <w:lvl w:ilvl="3" w:tplc="1DF4645E">
      <w:start w:val="1"/>
      <w:numFmt w:val="bullet"/>
      <w:lvlText w:val=""/>
      <w:lvlJc w:val="left"/>
      <w:pPr>
        <w:ind w:left="2880" w:hanging="360"/>
      </w:pPr>
      <w:rPr>
        <w:rFonts w:ascii="Symbol" w:hAnsi="Symbol" w:hint="default"/>
      </w:rPr>
    </w:lvl>
    <w:lvl w:ilvl="4" w:tplc="E2BAAB8A">
      <w:start w:val="1"/>
      <w:numFmt w:val="bullet"/>
      <w:lvlText w:val="o"/>
      <w:lvlJc w:val="left"/>
      <w:pPr>
        <w:ind w:left="3600" w:hanging="360"/>
      </w:pPr>
      <w:rPr>
        <w:rFonts w:ascii="Courier New" w:hAnsi="Courier New" w:hint="default"/>
      </w:rPr>
    </w:lvl>
    <w:lvl w:ilvl="5" w:tplc="7C9CF748">
      <w:start w:val="1"/>
      <w:numFmt w:val="bullet"/>
      <w:lvlText w:val=""/>
      <w:lvlJc w:val="left"/>
      <w:pPr>
        <w:ind w:left="4320" w:hanging="360"/>
      </w:pPr>
      <w:rPr>
        <w:rFonts w:ascii="Wingdings" w:hAnsi="Wingdings" w:hint="default"/>
      </w:rPr>
    </w:lvl>
    <w:lvl w:ilvl="6" w:tplc="39BAE1CC">
      <w:start w:val="1"/>
      <w:numFmt w:val="bullet"/>
      <w:lvlText w:val=""/>
      <w:lvlJc w:val="left"/>
      <w:pPr>
        <w:ind w:left="5040" w:hanging="360"/>
      </w:pPr>
      <w:rPr>
        <w:rFonts w:ascii="Symbol" w:hAnsi="Symbol" w:hint="default"/>
      </w:rPr>
    </w:lvl>
    <w:lvl w:ilvl="7" w:tplc="F2F66C88">
      <w:start w:val="1"/>
      <w:numFmt w:val="bullet"/>
      <w:lvlText w:val="o"/>
      <w:lvlJc w:val="left"/>
      <w:pPr>
        <w:ind w:left="5760" w:hanging="360"/>
      </w:pPr>
      <w:rPr>
        <w:rFonts w:ascii="Courier New" w:hAnsi="Courier New" w:hint="default"/>
      </w:rPr>
    </w:lvl>
    <w:lvl w:ilvl="8" w:tplc="301E60DE">
      <w:start w:val="1"/>
      <w:numFmt w:val="bullet"/>
      <w:lvlText w:val=""/>
      <w:lvlJc w:val="left"/>
      <w:pPr>
        <w:ind w:left="6480" w:hanging="360"/>
      </w:pPr>
      <w:rPr>
        <w:rFonts w:ascii="Wingdings" w:hAnsi="Wingdings" w:hint="default"/>
      </w:rPr>
    </w:lvl>
  </w:abstractNum>
  <w:abstractNum w:abstractNumId="5" w15:restartNumberingAfterBreak="0">
    <w:nsid w:val="1C1D428A"/>
    <w:multiLevelType w:val="hybridMultilevel"/>
    <w:tmpl w:val="FFFFFFFF"/>
    <w:lvl w:ilvl="0" w:tplc="F0CC62A8">
      <w:start w:val="1"/>
      <w:numFmt w:val="bullet"/>
      <w:lvlText w:val=""/>
      <w:lvlJc w:val="left"/>
      <w:pPr>
        <w:ind w:left="720" w:hanging="360"/>
      </w:pPr>
      <w:rPr>
        <w:rFonts w:ascii="Symbol" w:hAnsi="Symbol" w:hint="default"/>
      </w:rPr>
    </w:lvl>
    <w:lvl w:ilvl="1" w:tplc="22461E28">
      <w:start w:val="1"/>
      <w:numFmt w:val="bullet"/>
      <w:lvlText w:val="o"/>
      <w:lvlJc w:val="left"/>
      <w:pPr>
        <w:ind w:left="1440" w:hanging="360"/>
      </w:pPr>
      <w:rPr>
        <w:rFonts w:ascii="Courier New" w:hAnsi="Courier New" w:hint="default"/>
      </w:rPr>
    </w:lvl>
    <w:lvl w:ilvl="2" w:tplc="5C629232">
      <w:start w:val="1"/>
      <w:numFmt w:val="bullet"/>
      <w:lvlText w:val=""/>
      <w:lvlJc w:val="left"/>
      <w:pPr>
        <w:ind w:left="2160" w:hanging="360"/>
      </w:pPr>
      <w:rPr>
        <w:rFonts w:ascii="Wingdings" w:hAnsi="Wingdings" w:hint="default"/>
      </w:rPr>
    </w:lvl>
    <w:lvl w:ilvl="3" w:tplc="0608ACA4">
      <w:start w:val="1"/>
      <w:numFmt w:val="bullet"/>
      <w:lvlText w:val=""/>
      <w:lvlJc w:val="left"/>
      <w:pPr>
        <w:ind w:left="2880" w:hanging="360"/>
      </w:pPr>
      <w:rPr>
        <w:rFonts w:ascii="Symbol" w:hAnsi="Symbol" w:hint="default"/>
      </w:rPr>
    </w:lvl>
    <w:lvl w:ilvl="4" w:tplc="C2F60B2C">
      <w:start w:val="1"/>
      <w:numFmt w:val="bullet"/>
      <w:lvlText w:val="o"/>
      <w:lvlJc w:val="left"/>
      <w:pPr>
        <w:ind w:left="3600" w:hanging="360"/>
      </w:pPr>
      <w:rPr>
        <w:rFonts w:ascii="Courier New" w:hAnsi="Courier New" w:hint="default"/>
      </w:rPr>
    </w:lvl>
    <w:lvl w:ilvl="5" w:tplc="D1FEB8B0">
      <w:start w:val="1"/>
      <w:numFmt w:val="bullet"/>
      <w:lvlText w:val=""/>
      <w:lvlJc w:val="left"/>
      <w:pPr>
        <w:ind w:left="4320" w:hanging="360"/>
      </w:pPr>
      <w:rPr>
        <w:rFonts w:ascii="Wingdings" w:hAnsi="Wingdings" w:hint="default"/>
      </w:rPr>
    </w:lvl>
    <w:lvl w:ilvl="6" w:tplc="AC78001E">
      <w:start w:val="1"/>
      <w:numFmt w:val="bullet"/>
      <w:lvlText w:val=""/>
      <w:lvlJc w:val="left"/>
      <w:pPr>
        <w:ind w:left="5040" w:hanging="360"/>
      </w:pPr>
      <w:rPr>
        <w:rFonts w:ascii="Symbol" w:hAnsi="Symbol" w:hint="default"/>
      </w:rPr>
    </w:lvl>
    <w:lvl w:ilvl="7" w:tplc="C4BCE3BE">
      <w:start w:val="1"/>
      <w:numFmt w:val="bullet"/>
      <w:lvlText w:val="o"/>
      <w:lvlJc w:val="left"/>
      <w:pPr>
        <w:ind w:left="5760" w:hanging="360"/>
      </w:pPr>
      <w:rPr>
        <w:rFonts w:ascii="Courier New" w:hAnsi="Courier New" w:hint="default"/>
      </w:rPr>
    </w:lvl>
    <w:lvl w:ilvl="8" w:tplc="8D2E8CE6">
      <w:start w:val="1"/>
      <w:numFmt w:val="bullet"/>
      <w:lvlText w:val=""/>
      <w:lvlJc w:val="left"/>
      <w:pPr>
        <w:ind w:left="6480" w:hanging="360"/>
      </w:pPr>
      <w:rPr>
        <w:rFonts w:ascii="Wingdings" w:hAnsi="Wingdings" w:hint="default"/>
      </w:rPr>
    </w:lvl>
  </w:abstractNum>
  <w:abstractNum w:abstractNumId="6" w15:restartNumberingAfterBreak="0">
    <w:nsid w:val="1CB9229A"/>
    <w:multiLevelType w:val="hybridMultilevel"/>
    <w:tmpl w:val="513CD99C"/>
    <w:lvl w:ilvl="0" w:tplc="5680077E">
      <w:start w:val="4"/>
      <w:numFmt w:val="decimal"/>
      <w:lvlText w:val="%1."/>
      <w:lvlJc w:val="left"/>
      <w:pPr>
        <w:tabs>
          <w:tab w:val="num" w:pos="720"/>
        </w:tabs>
        <w:ind w:left="720" w:hanging="360"/>
      </w:pPr>
    </w:lvl>
    <w:lvl w:ilvl="1" w:tplc="D38C3FDA">
      <w:start w:val="1"/>
      <w:numFmt w:val="decimal"/>
      <w:lvlText w:val="%2."/>
      <w:lvlJc w:val="left"/>
      <w:pPr>
        <w:tabs>
          <w:tab w:val="num" w:pos="1440"/>
        </w:tabs>
        <w:ind w:left="1440" w:hanging="360"/>
      </w:pPr>
    </w:lvl>
    <w:lvl w:ilvl="2" w:tplc="0396C9C4">
      <w:start w:val="1"/>
      <w:numFmt w:val="decimal"/>
      <w:lvlText w:val="%3."/>
      <w:lvlJc w:val="left"/>
      <w:pPr>
        <w:tabs>
          <w:tab w:val="num" w:pos="2160"/>
        </w:tabs>
        <w:ind w:left="2160" w:hanging="360"/>
      </w:pPr>
    </w:lvl>
    <w:lvl w:ilvl="3" w:tplc="0F5CC160">
      <w:start w:val="1"/>
      <w:numFmt w:val="decimal"/>
      <w:lvlText w:val="%4."/>
      <w:lvlJc w:val="left"/>
      <w:pPr>
        <w:tabs>
          <w:tab w:val="num" w:pos="2880"/>
        </w:tabs>
        <w:ind w:left="2880" w:hanging="360"/>
      </w:pPr>
    </w:lvl>
    <w:lvl w:ilvl="4" w:tplc="1CDA5FFC">
      <w:start w:val="1"/>
      <w:numFmt w:val="decimal"/>
      <w:lvlText w:val="%5."/>
      <w:lvlJc w:val="left"/>
      <w:pPr>
        <w:tabs>
          <w:tab w:val="num" w:pos="3600"/>
        </w:tabs>
        <w:ind w:left="3600" w:hanging="360"/>
      </w:pPr>
    </w:lvl>
    <w:lvl w:ilvl="5" w:tplc="B3FC6EA0">
      <w:start w:val="1"/>
      <w:numFmt w:val="decimal"/>
      <w:lvlText w:val="%6."/>
      <w:lvlJc w:val="left"/>
      <w:pPr>
        <w:tabs>
          <w:tab w:val="num" w:pos="4320"/>
        </w:tabs>
        <w:ind w:left="4320" w:hanging="360"/>
      </w:pPr>
    </w:lvl>
    <w:lvl w:ilvl="6" w:tplc="4F9444A0">
      <w:start w:val="1"/>
      <w:numFmt w:val="decimal"/>
      <w:lvlText w:val="%7."/>
      <w:lvlJc w:val="left"/>
      <w:pPr>
        <w:tabs>
          <w:tab w:val="num" w:pos="5040"/>
        </w:tabs>
        <w:ind w:left="5040" w:hanging="360"/>
      </w:pPr>
    </w:lvl>
    <w:lvl w:ilvl="7" w:tplc="454A996C">
      <w:start w:val="1"/>
      <w:numFmt w:val="decimal"/>
      <w:lvlText w:val="%8."/>
      <w:lvlJc w:val="left"/>
      <w:pPr>
        <w:tabs>
          <w:tab w:val="num" w:pos="5760"/>
        </w:tabs>
        <w:ind w:left="5760" w:hanging="360"/>
      </w:pPr>
    </w:lvl>
    <w:lvl w:ilvl="8" w:tplc="2B0CBFBC">
      <w:start w:val="1"/>
      <w:numFmt w:val="decimal"/>
      <w:lvlText w:val="%9."/>
      <w:lvlJc w:val="left"/>
      <w:pPr>
        <w:tabs>
          <w:tab w:val="num" w:pos="6480"/>
        </w:tabs>
        <w:ind w:left="6480" w:hanging="360"/>
      </w:pPr>
    </w:lvl>
  </w:abstractNum>
  <w:abstractNum w:abstractNumId="7" w15:restartNumberingAfterBreak="0">
    <w:nsid w:val="1E8C0537"/>
    <w:multiLevelType w:val="hybridMultilevel"/>
    <w:tmpl w:val="62106418"/>
    <w:lvl w:ilvl="0" w:tplc="CFAEC6AA">
      <w:start w:val="7"/>
      <w:numFmt w:val="decimal"/>
      <w:lvlText w:val="%1."/>
      <w:lvlJc w:val="left"/>
      <w:pPr>
        <w:tabs>
          <w:tab w:val="num" w:pos="720"/>
        </w:tabs>
        <w:ind w:left="720" w:hanging="360"/>
      </w:pPr>
    </w:lvl>
    <w:lvl w:ilvl="1" w:tplc="FC76F266">
      <w:start w:val="1"/>
      <w:numFmt w:val="decimal"/>
      <w:lvlText w:val="%2."/>
      <w:lvlJc w:val="left"/>
      <w:pPr>
        <w:tabs>
          <w:tab w:val="num" w:pos="1440"/>
        </w:tabs>
        <w:ind w:left="1440" w:hanging="360"/>
      </w:pPr>
    </w:lvl>
    <w:lvl w:ilvl="2" w:tplc="EF52B520">
      <w:start w:val="1"/>
      <w:numFmt w:val="decimal"/>
      <w:lvlText w:val="%3."/>
      <w:lvlJc w:val="left"/>
      <w:pPr>
        <w:tabs>
          <w:tab w:val="num" w:pos="2160"/>
        </w:tabs>
        <w:ind w:left="2160" w:hanging="360"/>
      </w:pPr>
    </w:lvl>
    <w:lvl w:ilvl="3" w:tplc="4036AA80">
      <w:start w:val="1"/>
      <w:numFmt w:val="decimal"/>
      <w:lvlText w:val="%4."/>
      <w:lvlJc w:val="left"/>
      <w:pPr>
        <w:tabs>
          <w:tab w:val="num" w:pos="2880"/>
        </w:tabs>
        <w:ind w:left="2880" w:hanging="360"/>
      </w:pPr>
    </w:lvl>
    <w:lvl w:ilvl="4" w:tplc="6254B946">
      <w:start w:val="1"/>
      <w:numFmt w:val="decimal"/>
      <w:lvlText w:val="%5."/>
      <w:lvlJc w:val="left"/>
      <w:pPr>
        <w:tabs>
          <w:tab w:val="num" w:pos="3600"/>
        </w:tabs>
        <w:ind w:left="3600" w:hanging="360"/>
      </w:pPr>
    </w:lvl>
    <w:lvl w:ilvl="5" w:tplc="36B8AFB4">
      <w:start w:val="1"/>
      <w:numFmt w:val="decimal"/>
      <w:lvlText w:val="%6."/>
      <w:lvlJc w:val="left"/>
      <w:pPr>
        <w:tabs>
          <w:tab w:val="num" w:pos="4320"/>
        </w:tabs>
        <w:ind w:left="4320" w:hanging="360"/>
      </w:pPr>
    </w:lvl>
    <w:lvl w:ilvl="6" w:tplc="32E02C30">
      <w:start w:val="1"/>
      <w:numFmt w:val="decimal"/>
      <w:lvlText w:val="%7."/>
      <w:lvlJc w:val="left"/>
      <w:pPr>
        <w:tabs>
          <w:tab w:val="num" w:pos="5040"/>
        </w:tabs>
        <w:ind w:left="5040" w:hanging="360"/>
      </w:pPr>
    </w:lvl>
    <w:lvl w:ilvl="7" w:tplc="A4B409DA">
      <w:start w:val="1"/>
      <w:numFmt w:val="decimal"/>
      <w:lvlText w:val="%8."/>
      <w:lvlJc w:val="left"/>
      <w:pPr>
        <w:tabs>
          <w:tab w:val="num" w:pos="5760"/>
        </w:tabs>
        <w:ind w:left="5760" w:hanging="360"/>
      </w:pPr>
    </w:lvl>
    <w:lvl w:ilvl="8" w:tplc="39B89022">
      <w:start w:val="1"/>
      <w:numFmt w:val="decimal"/>
      <w:lvlText w:val="%9."/>
      <w:lvlJc w:val="left"/>
      <w:pPr>
        <w:tabs>
          <w:tab w:val="num" w:pos="6480"/>
        </w:tabs>
        <w:ind w:left="6480" w:hanging="360"/>
      </w:pPr>
    </w:lvl>
  </w:abstractNum>
  <w:abstractNum w:abstractNumId="8" w15:restartNumberingAfterBreak="0">
    <w:nsid w:val="29D803C7"/>
    <w:multiLevelType w:val="hybridMultilevel"/>
    <w:tmpl w:val="FFFFFFFF"/>
    <w:lvl w:ilvl="0" w:tplc="4086B600">
      <w:start w:val="1"/>
      <w:numFmt w:val="bullet"/>
      <w:lvlText w:val=""/>
      <w:lvlJc w:val="left"/>
      <w:pPr>
        <w:ind w:left="720" w:hanging="360"/>
      </w:pPr>
      <w:rPr>
        <w:rFonts w:ascii="Symbol" w:hAnsi="Symbol" w:hint="default"/>
      </w:rPr>
    </w:lvl>
    <w:lvl w:ilvl="1" w:tplc="B9E65EAE">
      <w:start w:val="1"/>
      <w:numFmt w:val="bullet"/>
      <w:lvlText w:val="o"/>
      <w:lvlJc w:val="left"/>
      <w:pPr>
        <w:ind w:left="1440" w:hanging="360"/>
      </w:pPr>
      <w:rPr>
        <w:rFonts w:ascii="Courier New" w:hAnsi="Courier New" w:hint="default"/>
      </w:rPr>
    </w:lvl>
    <w:lvl w:ilvl="2" w:tplc="CD94550C">
      <w:start w:val="1"/>
      <w:numFmt w:val="bullet"/>
      <w:lvlText w:val=""/>
      <w:lvlJc w:val="left"/>
      <w:pPr>
        <w:ind w:left="2160" w:hanging="360"/>
      </w:pPr>
      <w:rPr>
        <w:rFonts w:ascii="Wingdings" w:hAnsi="Wingdings" w:hint="default"/>
      </w:rPr>
    </w:lvl>
    <w:lvl w:ilvl="3" w:tplc="2A685CF8">
      <w:start w:val="1"/>
      <w:numFmt w:val="bullet"/>
      <w:lvlText w:val=""/>
      <w:lvlJc w:val="left"/>
      <w:pPr>
        <w:ind w:left="2880" w:hanging="360"/>
      </w:pPr>
      <w:rPr>
        <w:rFonts w:ascii="Symbol" w:hAnsi="Symbol" w:hint="default"/>
      </w:rPr>
    </w:lvl>
    <w:lvl w:ilvl="4" w:tplc="01883A80">
      <w:start w:val="1"/>
      <w:numFmt w:val="bullet"/>
      <w:lvlText w:val="o"/>
      <w:lvlJc w:val="left"/>
      <w:pPr>
        <w:ind w:left="3600" w:hanging="360"/>
      </w:pPr>
      <w:rPr>
        <w:rFonts w:ascii="Courier New" w:hAnsi="Courier New" w:hint="default"/>
      </w:rPr>
    </w:lvl>
    <w:lvl w:ilvl="5" w:tplc="C6A2C0E6">
      <w:start w:val="1"/>
      <w:numFmt w:val="bullet"/>
      <w:lvlText w:val=""/>
      <w:lvlJc w:val="left"/>
      <w:pPr>
        <w:ind w:left="4320" w:hanging="360"/>
      </w:pPr>
      <w:rPr>
        <w:rFonts w:ascii="Wingdings" w:hAnsi="Wingdings" w:hint="default"/>
      </w:rPr>
    </w:lvl>
    <w:lvl w:ilvl="6" w:tplc="F42849D0">
      <w:start w:val="1"/>
      <w:numFmt w:val="bullet"/>
      <w:lvlText w:val=""/>
      <w:lvlJc w:val="left"/>
      <w:pPr>
        <w:ind w:left="5040" w:hanging="360"/>
      </w:pPr>
      <w:rPr>
        <w:rFonts w:ascii="Symbol" w:hAnsi="Symbol" w:hint="default"/>
      </w:rPr>
    </w:lvl>
    <w:lvl w:ilvl="7" w:tplc="1CDC78B2">
      <w:start w:val="1"/>
      <w:numFmt w:val="bullet"/>
      <w:lvlText w:val="o"/>
      <w:lvlJc w:val="left"/>
      <w:pPr>
        <w:ind w:left="5760" w:hanging="360"/>
      </w:pPr>
      <w:rPr>
        <w:rFonts w:ascii="Courier New" w:hAnsi="Courier New" w:hint="default"/>
      </w:rPr>
    </w:lvl>
    <w:lvl w:ilvl="8" w:tplc="AFF495DC">
      <w:start w:val="1"/>
      <w:numFmt w:val="bullet"/>
      <w:lvlText w:val=""/>
      <w:lvlJc w:val="left"/>
      <w:pPr>
        <w:ind w:left="6480" w:hanging="360"/>
      </w:pPr>
      <w:rPr>
        <w:rFonts w:ascii="Wingdings" w:hAnsi="Wingdings" w:hint="default"/>
      </w:rPr>
    </w:lvl>
  </w:abstractNum>
  <w:abstractNum w:abstractNumId="9" w15:restartNumberingAfterBreak="0">
    <w:nsid w:val="2AC34271"/>
    <w:multiLevelType w:val="hybridMultilevel"/>
    <w:tmpl w:val="73ACE7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CB554B0"/>
    <w:multiLevelType w:val="hybridMultilevel"/>
    <w:tmpl w:val="FFFFFFFF"/>
    <w:lvl w:ilvl="0" w:tplc="49965606">
      <w:start w:val="1"/>
      <w:numFmt w:val="bullet"/>
      <w:lvlText w:val=""/>
      <w:lvlJc w:val="left"/>
      <w:pPr>
        <w:ind w:left="720" w:hanging="360"/>
      </w:pPr>
      <w:rPr>
        <w:rFonts w:ascii="Symbol" w:hAnsi="Symbol" w:hint="default"/>
      </w:rPr>
    </w:lvl>
    <w:lvl w:ilvl="1" w:tplc="B66254F8">
      <w:start w:val="1"/>
      <w:numFmt w:val="bullet"/>
      <w:lvlText w:val="o"/>
      <w:lvlJc w:val="left"/>
      <w:pPr>
        <w:ind w:left="1440" w:hanging="360"/>
      </w:pPr>
      <w:rPr>
        <w:rFonts w:ascii="Courier New" w:hAnsi="Courier New" w:hint="default"/>
      </w:rPr>
    </w:lvl>
    <w:lvl w:ilvl="2" w:tplc="4614C864">
      <w:start w:val="1"/>
      <w:numFmt w:val="bullet"/>
      <w:lvlText w:val=""/>
      <w:lvlJc w:val="left"/>
      <w:pPr>
        <w:ind w:left="2160" w:hanging="360"/>
      </w:pPr>
      <w:rPr>
        <w:rFonts w:ascii="Wingdings" w:hAnsi="Wingdings" w:hint="default"/>
      </w:rPr>
    </w:lvl>
    <w:lvl w:ilvl="3" w:tplc="16A04C4A">
      <w:start w:val="1"/>
      <w:numFmt w:val="bullet"/>
      <w:lvlText w:val=""/>
      <w:lvlJc w:val="left"/>
      <w:pPr>
        <w:ind w:left="2880" w:hanging="360"/>
      </w:pPr>
      <w:rPr>
        <w:rFonts w:ascii="Symbol" w:hAnsi="Symbol" w:hint="default"/>
      </w:rPr>
    </w:lvl>
    <w:lvl w:ilvl="4" w:tplc="2D767CAC">
      <w:start w:val="1"/>
      <w:numFmt w:val="bullet"/>
      <w:lvlText w:val="o"/>
      <w:lvlJc w:val="left"/>
      <w:pPr>
        <w:ind w:left="3600" w:hanging="360"/>
      </w:pPr>
      <w:rPr>
        <w:rFonts w:ascii="Courier New" w:hAnsi="Courier New" w:hint="default"/>
      </w:rPr>
    </w:lvl>
    <w:lvl w:ilvl="5" w:tplc="7068A724">
      <w:start w:val="1"/>
      <w:numFmt w:val="bullet"/>
      <w:lvlText w:val=""/>
      <w:lvlJc w:val="left"/>
      <w:pPr>
        <w:ind w:left="4320" w:hanging="360"/>
      </w:pPr>
      <w:rPr>
        <w:rFonts w:ascii="Wingdings" w:hAnsi="Wingdings" w:hint="default"/>
      </w:rPr>
    </w:lvl>
    <w:lvl w:ilvl="6" w:tplc="9D7ABC32">
      <w:start w:val="1"/>
      <w:numFmt w:val="bullet"/>
      <w:lvlText w:val=""/>
      <w:lvlJc w:val="left"/>
      <w:pPr>
        <w:ind w:left="5040" w:hanging="360"/>
      </w:pPr>
      <w:rPr>
        <w:rFonts w:ascii="Symbol" w:hAnsi="Symbol" w:hint="default"/>
      </w:rPr>
    </w:lvl>
    <w:lvl w:ilvl="7" w:tplc="58CACB8E">
      <w:start w:val="1"/>
      <w:numFmt w:val="bullet"/>
      <w:lvlText w:val="o"/>
      <w:lvlJc w:val="left"/>
      <w:pPr>
        <w:ind w:left="5760" w:hanging="360"/>
      </w:pPr>
      <w:rPr>
        <w:rFonts w:ascii="Courier New" w:hAnsi="Courier New" w:hint="default"/>
      </w:rPr>
    </w:lvl>
    <w:lvl w:ilvl="8" w:tplc="93465F2C">
      <w:start w:val="1"/>
      <w:numFmt w:val="bullet"/>
      <w:lvlText w:val=""/>
      <w:lvlJc w:val="left"/>
      <w:pPr>
        <w:ind w:left="6480" w:hanging="360"/>
      </w:pPr>
      <w:rPr>
        <w:rFonts w:ascii="Wingdings" w:hAnsi="Wingdings" w:hint="default"/>
      </w:rPr>
    </w:lvl>
  </w:abstractNum>
  <w:abstractNum w:abstractNumId="11" w15:restartNumberingAfterBreak="0">
    <w:nsid w:val="2D6119D8"/>
    <w:multiLevelType w:val="hybridMultilevel"/>
    <w:tmpl w:val="5254BDFE"/>
    <w:lvl w:ilvl="0" w:tplc="4566C3CE">
      <w:start w:val="5"/>
      <w:numFmt w:val="decimal"/>
      <w:lvlText w:val="%1."/>
      <w:lvlJc w:val="left"/>
      <w:pPr>
        <w:tabs>
          <w:tab w:val="num" w:pos="720"/>
        </w:tabs>
        <w:ind w:left="720" w:hanging="360"/>
      </w:pPr>
    </w:lvl>
    <w:lvl w:ilvl="1" w:tplc="68CE4654">
      <w:start w:val="1"/>
      <w:numFmt w:val="decimal"/>
      <w:lvlText w:val="%2."/>
      <w:lvlJc w:val="left"/>
      <w:pPr>
        <w:tabs>
          <w:tab w:val="num" w:pos="1440"/>
        </w:tabs>
        <w:ind w:left="1440" w:hanging="360"/>
      </w:pPr>
    </w:lvl>
    <w:lvl w:ilvl="2" w:tplc="8056F8AA">
      <w:start w:val="1"/>
      <w:numFmt w:val="decimal"/>
      <w:lvlText w:val="%3."/>
      <w:lvlJc w:val="left"/>
      <w:pPr>
        <w:tabs>
          <w:tab w:val="num" w:pos="2160"/>
        </w:tabs>
        <w:ind w:left="2160" w:hanging="360"/>
      </w:pPr>
    </w:lvl>
    <w:lvl w:ilvl="3" w:tplc="493A8F5E">
      <w:start w:val="1"/>
      <w:numFmt w:val="decimal"/>
      <w:lvlText w:val="%4."/>
      <w:lvlJc w:val="left"/>
      <w:pPr>
        <w:tabs>
          <w:tab w:val="num" w:pos="2880"/>
        </w:tabs>
        <w:ind w:left="2880" w:hanging="360"/>
      </w:pPr>
    </w:lvl>
    <w:lvl w:ilvl="4" w:tplc="7DC43F54">
      <w:start w:val="1"/>
      <w:numFmt w:val="decimal"/>
      <w:lvlText w:val="%5."/>
      <w:lvlJc w:val="left"/>
      <w:pPr>
        <w:tabs>
          <w:tab w:val="num" w:pos="3600"/>
        </w:tabs>
        <w:ind w:left="3600" w:hanging="360"/>
      </w:pPr>
    </w:lvl>
    <w:lvl w:ilvl="5" w:tplc="DE7492A4">
      <w:start w:val="1"/>
      <w:numFmt w:val="decimal"/>
      <w:lvlText w:val="%6."/>
      <w:lvlJc w:val="left"/>
      <w:pPr>
        <w:tabs>
          <w:tab w:val="num" w:pos="4320"/>
        </w:tabs>
        <w:ind w:left="4320" w:hanging="360"/>
      </w:pPr>
    </w:lvl>
    <w:lvl w:ilvl="6" w:tplc="20303E5C">
      <w:start w:val="1"/>
      <w:numFmt w:val="decimal"/>
      <w:lvlText w:val="%7."/>
      <w:lvlJc w:val="left"/>
      <w:pPr>
        <w:tabs>
          <w:tab w:val="num" w:pos="5040"/>
        </w:tabs>
        <w:ind w:left="5040" w:hanging="360"/>
      </w:pPr>
    </w:lvl>
    <w:lvl w:ilvl="7" w:tplc="CEF8AB4C">
      <w:start w:val="1"/>
      <w:numFmt w:val="decimal"/>
      <w:lvlText w:val="%8."/>
      <w:lvlJc w:val="left"/>
      <w:pPr>
        <w:tabs>
          <w:tab w:val="num" w:pos="5760"/>
        </w:tabs>
        <w:ind w:left="5760" w:hanging="360"/>
      </w:pPr>
    </w:lvl>
    <w:lvl w:ilvl="8" w:tplc="FD7C3A2A">
      <w:start w:val="1"/>
      <w:numFmt w:val="decimal"/>
      <w:lvlText w:val="%9."/>
      <w:lvlJc w:val="left"/>
      <w:pPr>
        <w:tabs>
          <w:tab w:val="num" w:pos="6480"/>
        </w:tabs>
        <w:ind w:left="6480" w:hanging="360"/>
      </w:pPr>
    </w:lvl>
  </w:abstractNum>
  <w:abstractNum w:abstractNumId="12" w15:restartNumberingAfterBreak="0">
    <w:nsid w:val="31141668"/>
    <w:multiLevelType w:val="hybridMultilevel"/>
    <w:tmpl w:val="96B426CA"/>
    <w:lvl w:ilvl="0" w:tplc="47D2A918">
      <w:start w:val="1"/>
      <w:numFmt w:val="decimal"/>
      <w:lvlText w:val="%1."/>
      <w:lvlJc w:val="left"/>
      <w:pPr>
        <w:tabs>
          <w:tab w:val="num" w:pos="720"/>
        </w:tabs>
        <w:ind w:left="720" w:hanging="360"/>
      </w:pPr>
    </w:lvl>
    <w:lvl w:ilvl="1" w:tplc="92729CFE">
      <w:start w:val="1"/>
      <w:numFmt w:val="decimal"/>
      <w:lvlText w:val="%2."/>
      <w:lvlJc w:val="left"/>
      <w:pPr>
        <w:tabs>
          <w:tab w:val="num" w:pos="1440"/>
        </w:tabs>
        <w:ind w:left="1440" w:hanging="360"/>
      </w:pPr>
    </w:lvl>
    <w:lvl w:ilvl="2" w:tplc="523E6D26">
      <w:start w:val="1"/>
      <w:numFmt w:val="decimal"/>
      <w:lvlText w:val="%3."/>
      <w:lvlJc w:val="left"/>
      <w:pPr>
        <w:tabs>
          <w:tab w:val="num" w:pos="2160"/>
        </w:tabs>
        <w:ind w:left="2160" w:hanging="360"/>
      </w:pPr>
    </w:lvl>
    <w:lvl w:ilvl="3" w:tplc="EC1E02F8">
      <w:start w:val="1"/>
      <w:numFmt w:val="decimal"/>
      <w:lvlText w:val="%4."/>
      <w:lvlJc w:val="left"/>
      <w:pPr>
        <w:tabs>
          <w:tab w:val="num" w:pos="2880"/>
        </w:tabs>
        <w:ind w:left="2880" w:hanging="360"/>
      </w:pPr>
    </w:lvl>
    <w:lvl w:ilvl="4" w:tplc="40348508">
      <w:start w:val="1"/>
      <w:numFmt w:val="decimal"/>
      <w:lvlText w:val="%5."/>
      <w:lvlJc w:val="left"/>
      <w:pPr>
        <w:tabs>
          <w:tab w:val="num" w:pos="3600"/>
        </w:tabs>
        <w:ind w:left="3600" w:hanging="360"/>
      </w:pPr>
    </w:lvl>
    <w:lvl w:ilvl="5" w:tplc="E9305B6A">
      <w:start w:val="1"/>
      <w:numFmt w:val="decimal"/>
      <w:lvlText w:val="%6."/>
      <w:lvlJc w:val="left"/>
      <w:pPr>
        <w:tabs>
          <w:tab w:val="num" w:pos="4320"/>
        </w:tabs>
        <w:ind w:left="4320" w:hanging="360"/>
      </w:pPr>
    </w:lvl>
    <w:lvl w:ilvl="6" w:tplc="7D2CA394">
      <w:start w:val="1"/>
      <w:numFmt w:val="decimal"/>
      <w:lvlText w:val="%7."/>
      <w:lvlJc w:val="left"/>
      <w:pPr>
        <w:tabs>
          <w:tab w:val="num" w:pos="5040"/>
        </w:tabs>
        <w:ind w:left="5040" w:hanging="360"/>
      </w:pPr>
    </w:lvl>
    <w:lvl w:ilvl="7" w:tplc="136EA2F0">
      <w:start w:val="1"/>
      <w:numFmt w:val="decimal"/>
      <w:lvlText w:val="%8."/>
      <w:lvlJc w:val="left"/>
      <w:pPr>
        <w:tabs>
          <w:tab w:val="num" w:pos="5760"/>
        </w:tabs>
        <w:ind w:left="5760" w:hanging="360"/>
      </w:pPr>
    </w:lvl>
    <w:lvl w:ilvl="8" w:tplc="5A3649B2">
      <w:start w:val="1"/>
      <w:numFmt w:val="decimal"/>
      <w:lvlText w:val="%9."/>
      <w:lvlJc w:val="left"/>
      <w:pPr>
        <w:tabs>
          <w:tab w:val="num" w:pos="6480"/>
        </w:tabs>
        <w:ind w:left="6480" w:hanging="360"/>
      </w:pPr>
    </w:lvl>
  </w:abstractNum>
  <w:abstractNum w:abstractNumId="13" w15:restartNumberingAfterBreak="0">
    <w:nsid w:val="328841EF"/>
    <w:multiLevelType w:val="hybridMultilevel"/>
    <w:tmpl w:val="74AA02C8"/>
    <w:lvl w:ilvl="0" w:tplc="59E2A0A6">
      <w:start w:val="3"/>
      <w:numFmt w:val="decimal"/>
      <w:lvlText w:val="%1."/>
      <w:lvlJc w:val="left"/>
      <w:pPr>
        <w:tabs>
          <w:tab w:val="num" w:pos="720"/>
        </w:tabs>
        <w:ind w:left="720" w:hanging="360"/>
      </w:pPr>
    </w:lvl>
    <w:lvl w:ilvl="1" w:tplc="66A8D212">
      <w:start w:val="1"/>
      <w:numFmt w:val="decimal"/>
      <w:lvlText w:val="%2."/>
      <w:lvlJc w:val="left"/>
      <w:pPr>
        <w:tabs>
          <w:tab w:val="num" w:pos="1440"/>
        </w:tabs>
        <w:ind w:left="1440" w:hanging="360"/>
      </w:pPr>
    </w:lvl>
    <w:lvl w:ilvl="2" w:tplc="7A60228A">
      <w:start w:val="1"/>
      <w:numFmt w:val="decimal"/>
      <w:lvlText w:val="%3."/>
      <w:lvlJc w:val="left"/>
      <w:pPr>
        <w:tabs>
          <w:tab w:val="num" w:pos="2160"/>
        </w:tabs>
        <w:ind w:left="2160" w:hanging="360"/>
      </w:pPr>
    </w:lvl>
    <w:lvl w:ilvl="3" w:tplc="534019AA">
      <w:start w:val="1"/>
      <w:numFmt w:val="decimal"/>
      <w:lvlText w:val="%4."/>
      <w:lvlJc w:val="left"/>
      <w:pPr>
        <w:tabs>
          <w:tab w:val="num" w:pos="2880"/>
        </w:tabs>
        <w:ind w:left="2880" w:hanging="360"/>
      </w:pPr>
    </w:lvl>
    <w:lvl w:ilvl="4" w:tplc="F294C90C">
      <w:start w:val="1"/>
      <w:numFmt w:val="decimal"/>
      <w:lvlText w:val="%5."/>
      <w:lvlJc w:val="left"/>
      <w:pPr>
        <w:tabs>
          <w:tab w:val="num" w:pos="3600"/>
        </w:tabs>
        <w:ind w:left="3600" w:hanging="360"/>
      </w:pPr>
    </w:lvl>
    <w:lvl w:ilvl="5" w:tplc="4628CD94">
      <w:start w:val="1"/>
      <w:numFmt w:val="decimal"/>
      <w:lvlText w:val="%6."/>
      <w:lvlJc w:val="left"/>
      <w:pPr>
        <w:tabs>
          <w:tab w:val="num" w:pos="4320"/>
        </w:tabs>
        <w:ind w:left="4320" w:hanging="360"/>
      </w:pPr>
    </w:lvl>
    <w:lvl w:ilvl="6" w:tplc="52921E0A">
      <w:start w:val="1"/>
      <w:numFmt w:val="decimal"/>
      <w:lvlText w:val="%7."/>
      <w:lvlJc w:val="left"/>
      <w:pPr>
        <w:tabs>
          <w:tab w:val="num" w:pos="5040"/>
        </w:tabs>
        <w:ind w:left="5040" w:hanging="360"/>
      </w:pPr>
    </w:lvl>
    <w:lvl w:ilvl="7" w:tplc="A70ADB78">
      <w:start w:val="1"/>
      <w:numFmt w:val="decimal"/>
      <w:lvlText w:val="%8."/>
      <w:lvlJc w:val="left"/>
      <w:pPr>
        <w:tabs>
          <w:tab w:val="num" w:pos="5760"/>
        </w:tabs>
        <w:ind w:left="5760" w:hanging="360"/>
      </w:pPr>
    </w:lvl>
    <w:lvl w:ilvl="8" w:tplc="4D960446">
      <w:start w:val="1"/>
      <w:numFmt w:val="decimal"/>
      <w:lvlText w:val="%9."/>
      <w:lvlJc w:val="left"/>
      <w:pPr>
        <w:tabs>
          <w:tab w:val="num" w:pos="6480"/>
        </w:tabs>
        <w:ind w:left="6480" w:hanging="360"/>
      </w:pPr>
    </w:lvl>
  </w:abstractNum>
  <w:abstractNum w:abstractNumId="14" w15:restartNumberingAfterBreak="0">
    <w:nsid w:val="351E7022"/>
    <w:multiLevelType w:val="hybridMultilevel"/>
    <w:tmpl w:val="14A8E3A6"/>
    <w:lvl w:ilvl="0" w:tplc="8FB489BE">
      <w:start w:val="1"/>
      <w:numFmt w:val="bullet"/>
      <w:lvlText w:val="o"/>
      <w:lvlJc w:val="left"/>
      <w:pPr>
        <w:tabs>
          <w:tab w:val="num" w:pos="360"/>
        </w:tabs>
        <w:ind w:left="360" w:hanging="360"/>
      </w:pPr>
      <w:rPr>
        <w:rFonts w:ascii="Courier New" w:hAnsi="Courier New" w:cs="Times New Roman" w:hint="default"/>
        <w:sz w:val="20"/>
      </w:rPr>
    </w:lvl>
    <w:lvl w:ilvl="1" w:tplc="A52642D8">
      <w:start w:val="1"/>
      <w:numFmt w:val="bullet"/>
      <w:lvlText w:val="o"/>
      <w:lvlJc w:val="left"/>
      <w:pPr>
        <w:tabs>
          <w:tab w:val="num" w:pos="1080"/>
        </w:tabs>
        <w:ind w:left="1080" w:hanging="360"/>
      </w:pPr>
      <w:rPr>
        <w:rFonts w:ascii="Courier New" w:hAnsi="Courier New" w:cs="Times New Roman" w:hint="default"/>
        <w:sz w:val="20"/>
      </w:rPr>
    </w:lvl>
    <w:lvl w:ilvl="2" w:tplc="AA1EB9DE">
      <w:start w:val="1"/>
      <w:numFmt w:val="bullet"/>
      <w:lvlText w:val="o"/>
      <w:lvlJc w:val="left"/>
      <w:pPr>
        <w:tabs>
          <w:tab w:val="num" w:pos="1800"/>
        </w:tabs>
        <w:ind w:left="1800" w:hanging="360"/>
      </w:pPr>
      <w:rPr>
        <w:rFonts w:ascii="Courier New" w:hAnsi="Courier New" w:cs="Times New Roman" w:hint="default"/>
        <w:sz w:val="20"/>
      </w:rPr>
    </w:lvl>
    <w:lvl w:ilvl="3" w:tplc="E9367164">
      <w:start w:val="1"/>
      <w:numFmt w:val="bullet"/>
      <w:lvlText w:val="o"/>
      <w:lvlJc w:val="left"/>
      <w:pPr>
        <w:tabs>
          <w:tab w:val="num" w:pos="2520"/>
        </w:tabs>
        <w:ind w:left="2520" w:hanging="360"/>
      </w:pPr>
      <w:rPr>
        <w:rFonts w:ascii="Courier New" w:hAnsi="Courier New" w:cs="Times New Roman" w:hint="default"/>
        <w:sz w:val="20"/>
      </w:rPr>
    </w:lvl>
    <w:lvl w:ilvl="4" w:tplc="A484D912">
      <w:start w:val="1"/>
      <w:numFmt w:val="bullet"/>
      <w:lvlText w:val="o"/>
      <w:lvlJc w:val="left"/>
      <w:pPr>
        <w:tabs>
          <w:tab w:val="num" w:pos="3240"/>
        </w:tabs>
        <w:ind w:left="3240" w:hanging="360"/>
      </w:pPr>
      <w:rPr>
        <w:rFonts w:ascii="Courier New" w:hAnsi="Courier New" w:cs="Times New Roman" w:hint="default"/>
        <w:sz w:val="20"/>
      </w:rPr>
    </w:lvl>
    <w:lvl w:ilvl="5" w:tplc="261EB044">
      <w:start w:val="1"/>
      <w:numFmt w:val="bullet"/>
      <w:lvlText w:val="o"/>
      <w:lvlJc w:val="left"/>
      <w:pPr>
        <w:tabs>
          <w:tab w:val="num" w:pos="3960"/>
        </w:tabs>
        <w:ind w:left="3960" w:hanging="360"/>
      </w:pPr>
      <w:rPr>
        <w:rFonts w:ascii="Courier New" w:hAnsi="Courier New" w:cs="Times New Roman" w:hint="default"/>
        <w:sz w:val="20"/>
      </w:rPr>
    </w:lvl>
    <w:lvl w:ilvl="6" w:tplc="D24430D0">
      <w:start w:val="1"/>
      <w:numFmt w:val="bullet"/>
      <w:lvlText w:val="o"/>
      <w:lvlJc w:val="left"/>
      <w:pPr>
        <w:tabs>
          <w:tab w:val="num" w:pos="4680"/>
        </w:tabs>
        <w:ind w:left="4680" w:hanging="360"/>
      </w:pPr>
      <w:rPr>
        <w:rFonts w:ascii="Courier New" w:hAnsi="Courier New" w:cs="Times New Roman" w:hint="default"/>
        <w:sz w:val="20"/>
      </w:rPr>
    </w:lvl>
    <w:lvl w:ilvl="7" w:tplc="07B06B02">
      <w:start w:val="1"/>
      <w:numFmt w:val="bullet"/>
      <w:lvlText w:val="o"/>
      <w:lvlJc w:val="left"/>
      <w:pPr>
        <w:tabs>
          <w:tab w:val="num" w:pos="5400"/>
        </w:tabs>
        <w:ind w:left="5400" w:hanging="360"/>
      </w:pPr>
      <w:rPr>
        <w:rFonts w:ascii="Courier New" w:hAnsi="Courier New" w:cs="Times New Roman" w:hint="default"/>
        <w:sz w:val="20"/>
      </w:rPr>
    </w:lvl>
    <w:lvl w:ilvl="8" w:tplc="C6CC1F24">
      <w:start w:val="1"/>
      <w:numFmt w:val="bullet"/>
      <w:lvlText w:val="o"/>
      <w:lvlJc w:val="left"/>
      <w:pPr>
        <w:tabs>
          <w:tab w:val="num" w:pos="6120"/>
        </w:tabs>
        <w:ind w:left="6120" w:hanging="360"/>
      </w:pPr>
      <w:rPr>
        <w:rFonts w:ascii="Courier New" w:hAnsi="Courier New" w:cs="Times New Roman" w:hint="default"/>
        <w:sz w:val="20"/>
      </w:rPr>
    </w:lvl>
  </w:abstractNum>
  <w:abstractNum w:abstractNumId="15" w15:restartNumberingAfterBreak="0">
    <w:nsid w:val="36CD2165"/>
    <w:multiLevelType w:val="hybridMultilevel"/>
    <w:tmpl w:val="B40CDA20"/>
    <w:lvl w:ilvl="0" w:tplc="B93CD24A">
      <w:start w:val="1"/>
      <w:numFmt w:val="bullet"/>
      <w:lvlText w:val=""/>
      <w:lvlJc w:val="left"/>
      <w:pPr>
        <w:ind w:left="720" w:hanging="360"/>
      </w:pPr>
      <w:rPr>
        <w:rFonts w:ascii="Symbol" w:hAnsi="Symbol" w:hint="default"/>
      </w:rPr>
    </w:lvl>
    <w:lvl w:ilvl="1" w:tplc="E08013CA">
      <w:start w:val="1"/>
      <w:numFmt w:val="bullet"/>
      <w:lvlText w:val="o"/>
      <w:lvlJc w:val="left"/>
      <w:pPr>
        <w:ind w:left="1440" w:hanging="360"/>
      </w:pPr>
      <w:rPr>
        <w:rFonts w:ascii="Courier New" w:hAnsi="Courier New" w:hint="default"/>
      </w:rPr>
    </w:lvl>
    <w:lvl w:ilvl="2" w:tplc="8FC88D96">
      <w:start w:val="1"/>
      <w:numFmt w:val="bullet"/>
      <w:lvlText w:val=""/>
      <w:lvlJc w:val="left"/>
      <w:pPr>
        <w:ind w:left="2160" w:hanging="360"/>
      </w:pPr>
      <w:rPr>
        <w:rFonts w:ascii="Wingdings" w:hAnsi="Wingdings" w:hint="default"/>
      </w:rPr>
    </w:lvl>
    <w:lvl w:ilvl="3" w:tplc="2C0E75CA">
      <w:start w:val="1"/>
      <w:numFmt w:val="bullet"/>
      <w:lvlText w:val=""/>
      <w:lvlJc w:val="left"/>
      <w:pPr>
        <w:ind w:left="2880" w:hanging="360"/>
      </w:pPr>
      <w:rPr>
        <w:rFonts w:ascii="Symbol" w:hAnsi="Symbol" w:hint="default"/>
      </w:rPr>
    </w:lvl>
    <w:lvl w:ilvl="4" w:tplc="64FED68C">
      <w:start w:val="1"/>
      <w:numFmt w:val="bullet"/>
      <w:lvlText w:val="o"/>
      <w:lvlJc w:val="left"/>
      <w:pPr>
        <w:ind w:left="3600" w:hanging="360"/>
      </w:pPr>
      <w:rPr>
        <w:rFonts w:ascii="Courier New" w:hAnsi="Courier New" w:hint="default"/>
      </w:rPr>
    </w:lvl>
    <w:lvl w:ilvl="5" w:tplc="44DE89FE">
      <w:start w:val="1"/>
      <w:numFmt w:val="bullet"/>
      <w:lvlText w:val=""/>
      <w:lvlJc w:val="left"/>
      <w:pPr>
        <w:ind w:left="4320" w:hanging="360"/>
      </w:pPr>
      <w:rPr>
        <w:rFonts w:ascii="Wingdings" w:hAnsi="Wingdings" w:hint="default"/>
      </w:rPr>
    </w:lvl>
    <w:lvl w:ilvl="6" w:tplc="462460C0">
      <w:start w:val="1"/>
      <w:numFmt w:val="bullet"/>
      <w:lvlText w:val=""/>
      <w:lvlJc w:val="left"/>
      <w:pPr>
        <w:ind w:left="5040" w:hanging="360"/>
      </w:pPr>
      <w:rPr>
        <w:rFonts w:ascii="Symbol" w:hAnsi="Symbol" w:hint="default"/>
      </w:rPr>
    </w:lvl>
    <w:lvl w:ilvl="7" w:tplc="2ECA5CE0">
      <w:start w:val="1"/>
      <w:numFmt w:val="bullet"/>
      <w:lvlText w:val="o"/>
      <w:lvlJc w:val="left"/>
      <w:pPr>
        <w:ind w:left="5760" w:hanging="360"/>
      </w:pPr>
      <w:rPr>
        <w:rFonts w:ascii="Courier New" w:hAnsi="Courier New" w:hint="default"/>
      </w:rPr>
    </w:lvl>
    <w:lvl w:ilvl="8" w:tplc="6128A40C">
      <w:start w:val="1"/>
      <w:numFmt w:val="bullet"/>
      <w:lvlText w:val=""/>
      <w:lvlJc w:val="left"/>
      <w:pPr>
        <w:ind w:left="6480" w:hanging="360"/>
      </w:pPr>
      <w:rPr>
        <w:rFonts w:ascii="Wingdings" w:hAnsi="Wingdings" w:hint="default"/>
      </w:rPr>
    </w:lvl>
  </w:abstractNum>
  <w:abstractNum w:abstractNumId="16" w15:restartNumberingAfterBreak="0">
    <w:nsid w:val="3BF328D4"/>
    <w:multiLevelType w:val="hybridMultilevel"/>
    <w:tmpl w:val="319CBD5E"/>
    <w:lvl w:ilvl="0" w:tplc="7048FD6A">
      <w:start w:val="1"/>
      <w:numFmt w:val="bullet"/>
      <w:lvlText w:val="·"/>
      <w:lvlJc w:val="left"/>
      <w:pPr>
        <w:ind w:left="720" w:hanging="360"/>
      </w:pPr>
      <w:rPr>
        <w:rFonts w:ascii="Symbol" w:hAnsi="Symbol" w:hint="default"/>
      </w:rPr>
    </w:lvl>
    <w:lvl w:ilvl="1" w:tplc="9396662A">
      <w:start w:val="1"/>
      <w:numFmt w:val="bullet"/>
      <w:lvlText w:val="o"/>
      <w:lvlJc w:val="left"/>
      <w:pPr>
        <w:ind w:left="1440" w:hanging="360"/>
      </w:pPr>
      <w:rPr>
        <w:rFonts w:ascii="Courier New" w:hAnsi="Courier New" w:hint="default"/>
      </w:rPr>
    </w:lvl>
    <w:lvl w:ilvl="2" w:tplc="F8B253A0">
      <w:start w:val="1"/>
      <w:numFmt w:val="bullet"/>
      <w:lvlText w:val=""/>
      <w:lvlJc w:val="left"/>
      <w:pPr>
        <w:ind w:left="2160" w:hanging="360"/>
      </w:pPr>
      <w:rPr>
        <w:rFonts w:ascii="Wingdings" w:hAnsi="Wingdings" w:hint="default"/>
      </w:rPr>
    </w:lvl>
    <w:lvl w:ilvl="3" w:tplc="9BCEDEA6">
      <w:start w:val="1"/>
      <w:numFmt w:val="bullet"/>
      <w:lvlText w:val=""/>
      <w:lvlJc w:val="left"/>
      <w:pPr>
        <w:ind w:left="2880" w:hanging="360"/>
      </w:pPr>
      <w:rPr>
        <w:rFonts w:ascii="Symbol" w:hAnsi="Symbol" w:hint="default"/>
      </w:rPr>
    </w:lvl>
    <w:lvl w:ilvl="4" w:tplc="3480881A">
      <w:start w:val="1"/>
      <w:numFmt w:val="bullet"/>
      <w:lvlText w:val="o"/>
      <w:lvlJc w:val="left"/>
      <w:pPr>
        <w:ind w:left="3600" w:hanging="360"/>
      </w:pPr>
      <w:rPr>
        <w:rFonts w:ascii="Courier New" w:hAnsi="Courier New" w:hint="default"/>
      </w:rPr>
    </w:lvl>
    <w:lvl w:ilvl="5" w:tplc="F19A238C">
      <w:start w:val="1"/>
      <w:numFmt w:val="bullet"/>
      <w:lvlText w:val=""/>
      <w:lvlJc w:val="left"/>
      <w:pPr>
        <w:ind w:left="4320" w:hanging="360"/>
      </w:pPr>
      <w:rPr>
        <w:rFonts w:ascii="Wingdings" w:hAnsi="Wingdings" w:hint="default"/>
      </w:rPr>
    </w:lvl>
    <w:lvl w:ilvl="6" w:tplc="F5102C8A">
      <w:start w:val="1"/>
      <w:numFmt w:val="bullet"/>
      <w:lvlText w:val=""/>
      <w:lvlJc w:val="left"/>
      <w:pPr>
        <w:ind w:left="5040" w:hanging="360"/>
      </w:pPr>
      <w:rPr>
        <w:rFonts w:ascii="Symbol" w:hAnsi="Symbol" w:hint="default"/>
      </w:rPr>
    </w:lvl>
    <w:lvl w:ilvl="7" w:tplc="24567AB6">
      <w:start w:val="1"/>
      <w:numFmt w:val="bullet"/>
      <w:lvlText w:val="o"/>
      <w:lvlJc w:val="left"/>
      <w:pPr>
        <w:ind w:left="5760" w:hanging="360"/>
      </w:pPr>
      <w:rPr>
        <w:rFonts w:ascii="Courier New" w:hAnsi="Courier New" w:hint="default"/>
      </w:rPr>
    </w:lvl>
    <w:lvl w:ilvl="8" w:tplc="110EB218">
      <w:start w:val="1"/>
      <w:numFmt w:val="bullet"/>
      <w:lvlText w:val=""/>
      <w:lvlJc w:val="left"/>
      <w:pPr>
        <w:ind w:left="6480" w:hanging="360"/>
      </w:pPr>
      <w:rPr>
        <w:rFonts w:ascii="Wingdings" w:hAnsi="Wingdings" w:hint="default"/>
      </w:rPr>
    </w:lvl>
  </w:abstractNum>
  <w:abstractNum w:abstractNumId="17" w15:restartNumberingAfterBreak="0">
    <w:nsid w:val="3E395D33"/>
    <w:multiLevelType w:val="hybridMultilevel"/>
    <w:tmpl w:val="4A482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5C6086C"/>
    <w:multiLevelType w:val="hybridMultilevel"/>
    <w:tmpl w:val="4BD21880"/>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9" w15:restartNumberingAfterBreak="0">
    <w:nsid w:val="47E84514"/>
    <w:multiLevelType w:val="hybridMultilevel"/>
    <w:tmpl w:val="B866A814"/>
    <w:lvl w:ilvl="0" w:tplc="AB9AE782">
      <w:start w:val="1"/>
      <w:numFmt w:val="bullet"/>
      <w:lvlText w:val=""/>
      <w:lvlJc w:val="left"/>
      <w:pPr>
        <w:ind w:left="720" w:hanging="360"/>
      </w:pPr>
      <w:rPr>
        <w:rFonts w:ascii="Symbol" w:hAnsi="Symbol" w:hint="default"/>
      </w:rPr>
    </w:lvl>
    <w:lvl w:ilvl="1" w:tplc="0D6AF88E">
      <w:start w:val="1"/>
      <w:numFmt w:val="bullet"/>
      <w:lvlText w:val="o"/>
      <w:lvlJc w:val="left"/>
      <w:pPr>
        <w:ind w:left="1440" w:hanging="360"/>
      </w:pPr>
      <w:rPr>
        <w:rFonts w:ascii="Courier New" w:hAnsi="Courier New" w:hint="default"/>
      </w:rPr>
    </w:lvl>
    <w:lvl w:ilvl="2" w:tplc="F21CAE1A">
      <w:start w:val="1"/>
      <w:numFmt w:val="bullet"/>
      <w:lvlText w:val=""/>
      <w:lvlJc w:val="left"/>
      <w:pPr>
        <w:ind w:left="2160" w:hanging="360"/>
      </w:pPr>
      <w:rPr>
        <w:rFonts w:ascii="Wingdings" w:hAnsi="Wingdings" w:hint="default"/>
      </w:rPr>
    </w:lvl>
    <w:lvl w:ilvl="3" w:tplc="BCC0AF9C">
      <w:start w:val="1"/>
      <w:numFmt w:val="bullet"/>
      <w:lvlText w:val=""/>
      <w:lvlJc w:val="left"/>
      <w:pPr>
        <w:ind w:left="2880" w:hanging="360"/>
      </w:pPr>
      <w:rPr>
        <w:rFonts w:ascii="Symbol" w:hAnsi="Symbol" w:hint="default"/>
      </w:rPr>
    </w:lvl>
    <w:lvl w:ilvl="4" w:tplc="839A42BA">
      <w:start w:val="1"/>
      <w:numFmt w:val="bullet"/>
      <w:lvlText w:val="o"/>
      <w:lvlJc w:val="left"/>
      <w:pPr>
        <w:ind w:left="3600" w:hanging="360"/>
      </w:pPr>
      <w:rPr>
        <w:rFonts w:ascii="Courier New" w:hAnsi="Courier New" w:hint="default"/>
      </w:rPr>
    </w:lvl>
    <w:lvl w:ilvl="5" w:tplc="432C5B8A">
      <w:start w:val="1"/>
      <w:numFmt w:val="bullet"/>
      <w:lvlText w:val=""/>
      <w:lvlJc w:val="left"/>
      <w:pPr>
        <w:ind w:left="4320" w:hanging="360"/>
      </w:pPr>
      <w:rPr>
        <w:rFonts w:ascii="Wingdings" w:hAnsi="Wingdings" w:hint="default"/>
      </w:rPr>
    </w:lvl>
    <w:lvl w:ilvl="6" w:tplc="49ACB012">
      <w:start w:val="1"/>
      <w:numFmt w:val="bullet"/>
      <w:lvlText w:val=""/>
      <w:lvlJc w:val="left"/>
      <w:pPr>
        <w:ind w:left="5040" w:hanging="360"/>
      </w:pPr>
      <w:rPr>
        <w:rFonts w:ascii="Symbol" w:hAnsi="Symbol" w:hint="default"/>
      </w:rPr>
    </w:lvl>
    <w:lvl w:ilvl="7" w:tplc="446C3756">
      <w:start w:val="1"/>
      <w:numFmt w:val="bullet"/>
      <w:lvlText w:val="o"/>
      <w:lvlJc w:val="left"/>
      <w:pPr>
        <w:ind w:left="5760" w:hanging="360"/>
      </w:pPr>
      <w:rPr>
        <w:rFonts w:ascii="Courier New" w:hAnsi="Courier New" w:hint="default"/>
      </w:rPr>
    </w:lvl>
    <w:lvl w:ilvl="8" w:tplc="693C7FBA">
      <w:start w:val="1"/>
      <w:numFmt w:val="bullet"/>
      <w:lvlText w:val=""/>
      <w:lvlJc w:val="left"/>
      <w:pPr>
        <w:ind w:left="6480" w:hanging="360"/>
      </w:pPr>
      <w:rPr>
        <w:rFonts w:ascii="Wingdings" w:hAnsi="Wingdings" w:hint="default"/>
      </w:rPr>
    </w:lvl>
  </w:abstractNum>
  <w:abstractNum w:abstractNumId="20" w15:restartNumberingAfterBreak="0">
    <w:nsid w:val="48C90A0B"/>
    <w:multiLevelType w:val="hybridMultilevel"/>
    <w:tmpl w:val="D3DC1D60"/>
    <w:lvl w:ilvl="0" w:tplc="9DB24EE0">
      <w:start w:val="8"/>
      <w:numFmt w:val="decimal"/>
      <w:lvlText w:val="%1."/>
      <w:lvlJc w:val="left"/>
      <w:pPr>
        <w:tabs>
          <w:tab w:val="num" w:pos="720"/>
        </w:tabs>
        <w:ind w:left="720" w:hanging="360"/>
      </w:pPr>
    </w:lvl>
    <w:lvl w:ilvl="1" w:tplc="38EE605A">
      <w:start w:val="1"/>
      <w:numFmt w:val="decimal"/>
      <w:lvlText w:val="%2."/>
      <w:lvlJc w:val="left"/>
      <w:pPr>
        <w:tabs>
          <w:tab w:val="num" w:pos="1440"/>
        </w:tabs>
        <w:ind w:left="1440" w:hanging="360"/>
      </w:pPr>
    </w:lvl>
    <w:lvl w:ilvl="2" w:tplc="C8200368">
      <w:start w:val="1"/>
      <w:numFmt w:val="decimal"/>
      <w:lvlText w:val="%3."/>
      <w:lvlJc w:val="left"/>
      <w:pPr>
        <w:tabs>
          <w:tab w:val="num" w:pos="2160"/>
        </w:tabs>
        <w:ind w:left="2160" w:hanging="360"/>
      </w:pPr>
    </w:lvl>
    <w:lvl w:ilvl="3" w:tplc="22487F92">
      <w:start w:val="1"/>
      <w:numFmt w:val="decimal"/>
      <w:lvlText w:val="%4."/>
      <w:lvlJc w:val="left"/>
      <w:pPr>
        <w:tabs>
          <w:tab w:val="num" w:pos="2880"/>
        </w:tabs>
        <w:ind w:left="2880" w:hanging="360"/>
      </w:pPr>
    </w:lvl>
    <w:lvl w:ilvl="4" w:tplc="82BE5994">
      <w:start w:val="1"/>
      <w:numFmt w:val="decimal"/>
      <w:lvlText w:val="%5."/>
      <w:lvlJc w:val="left"/>
      <w:pPr>
        <w:tabs>
          <w:tab w:val="num" w:pos="3600"/>
        </w:tabs>
        <w:ind w:left="3600" w:hanging="360"/>
      </w:pPr>
    </w:lvl>
    <w:lvl w:ilvl="5" w:tplc="D8363D18">
      <w:start w:val="1"/>
      <w:numFmt w:val="decimal"/>
      <w:lvlText w:val="%6."/>
      <w:lvlJc w:val="left"/>
      <w:pPr>
        <w:tabs>
          <w:tab w:val="num" w:pos="4320"/>
        </w:tabs>
        <w:ind w:left="4320" w:hanging="360"/>
      </w:pPr>
    </w:lvl>
    <w:lvl w:ilvl="6" w:tplc="435229D2">
      <w:start w:val="1"/>
      <w:numFmt w:val="decimal"/>
      <w:lvlText w:val="%7."/>
      <w:lvlJc w:val="left"/>
      <w:pPr>
        <w:tabs>
          <w:tab w:val="num" w:pos="5040"/>
        </w:tabs>
        <w:ind w:left="5040" w:hanging="360"/>
      </w:pPr>
    </w:lvl>
    <w:lvl w:ilvl="7" w:tplc="A4EC6D1E">
      <w:start w:val="1"/>
      <w:numFmt w:val="decimal"/>
      <w:lvlText w:val="%8."/>
      <w:lvlJc w:val="left"/>
      <w:pPr>
        <w:tabs>
          <w:tab w:val="num" w:pos="5760"/>
        </w:tabs>
        <w:ind w:left="5760" w:hanging="360"/>
      </w:pPr>
    </w:lvl>
    <w:lvl w:ilvl="8" w:tplc="A7D07388">
      <w:start w:val="1"/>
      <w:numFmt w:val="decimal"/>
      <w:lvlText w:val="%9."/>
      <w:lvlJc w:val="left"/>
      <w:pPr>
        <w:tabs>
          <w:tab w:val="num" w:pos="6480"/>
        </w:tabs>
        <w:ind w:left="6480" w:hanging="360"/>
      </w:pPr>
    </w:lvl>
  </w:abstractNum>
  <w:abstractNum w:abstractNumId="21" w15:restartNumberingAfterBreak="0">
    <w:nsid w:val="494A5A59"/>
    <w:multiLevelType w:val="hybridMultilevel"/>
    <w:tmpl w:val="FFFFFFFF"/>
    <w:lvl w:ilvl="0" w:tplc="B06A678E">
      <w:start w:val="1"/>
      <w:numFmt w:val="bullet"/>
      <w:lvlText w:val=""/>
      <w:lvlJc w:val="left"/>
      <w:pPr>
        <w:ind w:left="720" w:hanging="360"/>
      </w:pPr>
      <w:rPr>
        <w:rFonts w:ascii="Symbol" w:hAnsi="Symbol" w:hint="default"/>
      </w:rPr>
    </w:lvl>
    <w:lvl w:ilvl="1" w:tplc="294E05FC">
      <w:start w:val="1"/>
      <w:numFmt w:val="bullet"/>
      <w:lvlText w:val="o"/>
      <w:lvlJc w:val="left"/>
      <w:pPr>
        <w:ind w:left="1440" w:hanging="360"/>
      </w:pPr>
      <w:rPr>
        <w:rFonts w:ascii="Courier New" w:hAnsi="Courier New" w:hint="default"/>
      </w:rPr>
    </w:lvl>
    <w:lvl w:ilvl="2" w:tplc="E49CF476">
      <w:start w:val="1"/>
      <w:numFmt w:val="bullet"/>
      <w:lvlText w:val=""/>
      <w:lvlJc w:val="left"/>
      <w:pPr>
        <w:ind w:left="2160" w:hanging="360"/>
      </w:pPr>
      <w:rPr>
        <w:rFonts w:ascii="Wingdings" w:hAnsi="Wingdings" w:hint="default"/>
      </w:rPr>
    </w:lvl>
    <w:lvl w:ilvl="3" w:tplc="FE92BC58">
      <w:start w:val="1"/>
      <w:numFmt w:val="bullet"/>
      <w:lvlText w:val=""/>
      <w:lvlJc w:val="left"/>
      <w:pPr>
        <w:ind w:left="2880" w:hanging="360"/>
      </w:pPr>
      <w:rPr>
        <w:rFonts w:ascii="Symbol" w:hAnsi="Symbol" w:hint="default"/>
      </w:rPr>
    </w:lvl>
    <w:lvl w:ilvl="4" w:tplc="F08252D6">
      <w:start w:val="1"/>
      <w:numFmt w:val="bullet"/>
      <w:lvlText w:val="o"/>
      <w:lvlJc w:val="left"/>
      <w:pPr>
        <w:ind w:left="3600" w:hanging="360"/>
      </w:pPr>
      <w:rPr>
        <w:rFonts w:ascii="Courier New" w:hAnsi="Courier New" w:hint="default"/>
      </w:rPr>
    </w:lvl>
    <w:lvl w:ilvl="5" w:tplc="44142C40">
      <w:start w:val="1"/>
      <w:numFmt w:val="bullet"/>
      <w:lvlText w:val=""/>
      <w:lvlJc w:val="left"/>
      <w:pPr>
        <w:ind w:left="4320" w:hanging="360"/>
      </w:pPr>
      <w:rPr>
        <w:rFonts w:ascii="Wingdings" w:hAnsi="Wingdings" w:hint="default"/>
      </w:rPr>
    </w:lvl>
    <w:lvl w:ilvl="6" w:tplc="EC82EFD2">
      <w:start w:val="1"/>
      <w:numFmt w:val="bullet"/>
      <w:lvlText w:val=""/>
      <w:lvlJc w:val="left"/>
      <w:pPr>
        <w:ind w:left="5040" w:hanging="360"/>
      </w:pPr>
      <w:rPr>
        <w:rFonts w:ascii="Symbol" w:hAnsi="Symbol" w:hint="default"/>
      </w:rPr>
    </w:lvl>
    <w:lvl w:ilvl="7" w:tplc="CA247434">
      <w:start w:val="1"/>
      <w:numFmt w:val="bullet"/>
      <w:lvlText w:val="o"/>
      <w:lvlJc w:val="left"/>
      <w:pPr>
        <w:ind w:left="5760" w:hanging="360"/>
      </w:pPr>
      <w:rPr>
        <w:rFonts w:ascii="Courier New" w:hAnsi="Courier New" w:hint="default"/>
      </w:rPr>
    </w:lvl>
    <w:lvl w:ilvl="8" w:tplc="48D6AABE">
      <w:start w:val="1"/>
      <w:numFmt w:val="bullet"/>
      <w:lvlText w:val=""/>
      <w:lvlJc w:val="left"/>
      <w:pPr>
        <w:ind w:left="6480" w:hanging="360"/>
      </w:pPr>
      <w:rPr>
        <w:rFonts w:ascii="Wingdings" w:hAnsi="Wingdings" w:hint="default"/>
      </w:rPr>
    </w:lvl>
  </w:abstractNum>
  <w:abstractNum w:abstractNumId="22" w15:restartNumberingAfterBreak="0">
    <w:nsid w:val="4B2F0814"/>
    <w:multiLevelType w:val="hybridMultilevel"/>
    <w:tmpl w:val="215E79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6262FA4"/>
    <w:multiLevelType w:val="hybridMultilevel"/>
    <w:tmpl w:val="BBE030A4"/>
    <w:lvl w:ilvl="0" w:tplc="BE0A0950">
      <w:start w:val="1"/>
      <w:numFmt w:val="bullet"/>
      <w:lvlText w:val=""/>
      <w:lvlJc w:val="left"/>
      <w:pPr>
        <w:ind w:left="720" w:hanging="360"/>
      </w:pPr>
      <w:rPr>
        <w:rFonts w:ascii="Symbol" w:hAnsi="Symbol" w:hint="default"/>
        <w:sz w:val="16"/>
        <w:szCs w:val="16"/>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5A4E2C4E"/>
    <w:multiLevelType w:val="hybridMultilevel"/>
    <w:tmpl w:val="CCDA7CC2"/>
    <w:lvl w:ilvl="0" w:tplc="7610D6E8">
      <w:start w:val="6"/>
      <w:numFmt w:val="decimal"/>
      <w:lvlText w:val="%1."/>
      <w:lvlJc w:val="left"/>
      <w:pPr>
        <w:tabs>
          <w:tab w:val="num" w:pos="720"/>
        </w:tabs>
        <w:ind w:left="720" w:hanging="360"/>
      </w:pPr>
    </w:lvl>
    <w:lvl w:ilvl="1" w:tplc="FD265A80">
      <w:start w:val="1"/>
      <w:numFmt w:val="decimal"/>
      <w:lvlText w:val="%2."/>
      <w:lvlJc w:val="left"/>
      <w:pPr>
        <w:tabs>
          <w:tab w:val="num" w:pos="1440"/>
        </w:tabs>
        <w:ind w:left="1440" w:hanging="360"/>
      </w:pPr>
    </w:lvl>
    <w:lvl w:ilvl="2" w:tplc="71428E32">
      <w:start w:val="1"/>
      <w:numFmt w:val="decimal"/>
      <w:lvlText w:val="%3."/>
      <w:lvlJc w:val="left"/>
      <w:pPr>
        <w:tabs>
          <w:tab w:val="num" w:pos="2160"/>
        </w:tabs>
        <w:ind w:left="2160" w:hanging="360"/>
      </w:pPr>
    </w:lvl>
    <w:lvl w:ilvl="3" w:tplc="B15466E2">
      <w:start w:val="1"/>
      <w:numFmt w:val="decimal"/>
      <w:lvlText w:val="%4."/>
      <w:lvlJc w:val="left"/>
      <w:pPr>
        <w:tabs>
          <w:tab w:val="num" w:pos="2880"/>
        </w:tabs>
        <w:ind w:left="2880" w:hanging="360"/>
      </w:pPr>
    </w:lvl>
    <w:lvl w:ilvl="4" w:tplc="5F26B964">
      <w:start w:val="1"/>
      <w:numFmt w:val="decimal"/>
      <w:lvlText w:val="%5."/>
      <w:lvlJc w:val="left"/>
      <w:pPr>
        <w:tabs>
          <w:tab w:val="num" w:pos="3600"/>
        </w:tabs>
        <w:ind w:left="3600" w:hanging="360"/>
      </w:pPr>
    </w:lvl>
    <w:lvl w:ilvl="5" w:tplc="CF965A2E">
      <w:start w:val="1"/>
      <w:numFmt w:val="decimal"/>
      <w:lvlText w:val="%6."/>
      <w:lvlJc w:val="left"/>
      <w:pPr>
        <w:tabs>
          <w:tab w:val="num" w:pos="4320"/>
        </w:tabs>
        <w:ind w:left="4320" w:hanging="360"/>
      </w:pPr>
    </w:lvl>
    <w:lvl w:ilvl="6" w:tplc="047A33D6">
      <w:start w:val="1"/>
      <w:numFmt w:val="decimal"/>
      <w:lvlText w:val="%7."/>
      <w:lvlJc w:val="left"/>
      <w:pPr>
        <w:tabs>
          <w:tab w:val="num" w:pos="5040"/>
        </w:tabs>
        <w:ind w:left="5040" w:hanging="360"/>
      </w:pPr>
    </w:lvl>
    <w:lvl w:ilvl="7" w:tplc="15C8ED28">
      <w:start w:val="1"/>
      <w:numFmt w:val="decimal"/>
      <w:lvlText w:val="%8."/>
      <w:lvlJc w:val="left"/>
      <w:pPr>
        <w:tabs>
          <w:tab w:val="num" w:pos="5760"/>
        </w:tabs>
        <w:ind w:left="5760" w:hanging="360"/>
      </w:pPr>
    </w:lvl>
    <w:lvl w:ilvl="8" w:tplc="ADD2D64C">
      <w:start w:val="1"/>
      <w:numFmt w:val="decimal"/>
      <w:lvlText w:val="%9."/>
      <w:lvlJc w:val="left"/>
      <w:pPr>
        <w:tabs>
          <w:tab w:val="num" w:pos="6480"/>
        </w:tabs>
        <w:ind w:left="6480" w:hanging="360"/>
      </w:pPr>
    </w:lvl>
  </w:abstractNum>
  <w:abstractNum w:abstractNumId="25" w15:restartNumberingAfterBreak="0">
    <w:nsid w:val="5CCF2A9C"/>
    <w:multiLevelType w:val="hybridMultilevel"/>
    <w:tmpl w:val="FFFFFFFF"/>
    <w:lvl w:ilvl="0" w:tplc="AF943A56">
      <w:start w:val="1"/>
      <w:numFmt w:val="bullet"/>
      <w:lvlText w:val="·"/>
      <w:lvlJc w:val="left"/>
      <w:pPr>
        <w:ind w:left="720" w:hanging="360"/>
      </w:pPr>
      <w:rPr>
        <w:rFonts w:ascii="Symbol" w:hAnsi="Symbol" w:hint="default"/>
      </w:rPr>
    </w:lvl>
    <w:lvl w:ilvl="1" w:tplc="53E01ED8">
      <w:start w:val="1"/>
      <w:numFmt w:val="bullet"/>
      <w:lvlText w:val="o"/>
      <w:lvlJc w:val="left"/>
      <w:pPr>
        <w:ind w:left="1440" w:hanging="360"/>
      </w:pPr>
      <w:rPr>
        <w:rFonts w:ascii="Courier New" w:hAnsi="Courier New" w:hint="default"/>
      </w:rPr>
    </w:lvl>
    <w:lvl w:ilvl="2" w:tplc="B8CA9C74">
      <w:start w:val="1"/>
      <w:numFmt w:val="bullet"/>
      <w:lvlText w:val=""/>
      <w:lvlJc w:val="left"/>
      <w:pPr>
        <w:ind w:left="2160" w:hanging="360"/>
      </w:pPr>
      <w:rPr>
        <w:rFonts w:ascii="Wingdings" w:hAnsi="Wingdings" w:hint="default"/>
      </w:rPr>
    </w:lvl>
    <w:lvl w:ilvl="3" w:tplc="75B2A35E">
      <w:start w:val="1"/>
      <w:numFmt w:val="bullet"/>
      <w:lvlText w:val=""/>
      <w:lvlJc w:val="left"/>
      <w:pPr>
        <w:ind w:left="2880" w:hanging="360"/>
      </w:pPr>
      <w:rPr>
        <w:rFonts w:ascii="Symbol" w:hAnsi="Symbol" w:hint="default"/>
      </w:rPr>
    </w:lvl>
    <w:lvl w:ilvl="4" w:tplc="C6E27FE6">
      <w:start w:val="1"/>
      <w:numFmt w:val="bullet"/>
      <w:lvlText w:val="o"/>
      <w:lvlJc w:val="left"/>
      <w:pPr>
        <w:ind w:left="3600" w:hanging="360"/>
      </w:pPr>
      <w:rPr>
        <w:rFonts w:ascii="Courier New" w:hAnsi="Courier New" w:hint="default"/>
      </w:rPr>
    </w:lvl>
    <w:lvl w:ilvl="5" w:tplc="11647210">
      <w:start w:val="1"/>
      <w:numFmt w:val="bullet"/>
      <w:lvlText w:val=""/>
      <w:lvlJc w:val="left"/>
      <w:pPr>
        <w:ind w:left="4320" w:hanging="360"/>
      </w:pPr>
      <w:rPr>
        <w:rFonts w:ascii="Wingdings" w:hAnsi="Wingdings" w:hint="default"/>
      </w:rPr>
    </w:lvl>
    <w:lvl w:ilvl="6" w:tplc="6D34F364">
      <w:start w:val="1"/>
      <w:numFmt w:val="bullet"/>
      <w:lvlText w:val=""/>
      <w:lvlJc w:val="left"/>
      <w:pPr>
        <w:ind w:left="5040" w:hanging="360"/>
      </w:pPr>
      <w:rPr>
        <w:rFonts w:ascii="Symbol" w:hAnsi="Symbol" w:hint="default"/>
      </w:rPr>
    </w:lvl>
    <w:lvl w:ilvl="7" w:tplc="FD32FA08">
      <w:start w:val="1"/>
      <w:numFmt w:val="bullet"/>
      <w:lvlText w:val="o"/>
      <w:lvlJc w:val="left"/>
      <w:pPr>
        <w:ind w:left="5760" w:hanging="360"/>
      </w:pPr>
      <w:rPr>
        <w:rFonts w:ascii="Courier New" w:hAnsi="Courier New" w:hint="default"/>
      </w:rPr>
    </w:lvl>
    <w:lvl w:ilvl="8" w:tplc="92681D20">
      <w:start w:val="1"/>
      <w:numFmt w:val="bullet"/>
      <w:lvlText w:val=""/>
      <w:lvlJc w:val="left"/>
      <w:pPr>
        <w:ind w:left="6480" w:hanging="360"/>
      </w:pPr>
      <w:rPr>
        <w:rFonts w:ascii="Wingdings" w:hAnsi="Wingdings" w:hint="default"/>
      </w:rPr>
    </w:lvl>
  </w:abstractNum>
  <w:abstractNum w:abstractNumId="26" w15:restartNumberingAfterBreak="0">
    <w:nsid w:val="5E8721A2"/>
    <w:multiLevelType w:val="hybridMultilevel"/>
    <w:tmpl w:val="FFFFFFFF"/>
    <w:lvl w:ilvl="0" w:tplc="E49CBB50">
      <w:start w:val="1"/>
      <w:numFmt w:val="bullet"/>
      <w:lvlText w:val="·"/>
      <w:lvlJc w:val="left"/>
      <w:pPr>
        <w:ind w:left="720" w:hanging="360"/>
      </w:pPr>
      <w:rPr>
        <w:rFonts w:ascii="Symbol" w:hAnsi="Symbol" w:hint="default"/>
      </w:rPr>
    </w:lvl>
    <w:lvl w:ilvl="1" w:tplc="715A2CCA">
      <w:start w:val="1"/>
      <w:numFmt w:val="bullet"/>
      <w:lvlText w:val="o"/>
      <w:lvlJc w:val="left"/>
      <w:pPr>
        <w:ind w:left="1440" w:hanging="360"/>
      </w:pPr>
      <w:rPr>
        <w:rFonts w:ascii="Courier New" w:hAnsi="Courier New" w:hint="default"/>
      </w:rPr>
    </w:lvl>
    <w:lvl w:ilvl="2" w:tplc="9BBAB620">
      <w:start w:val="1"/>
      <w:numFmt w:val="bullet"/>
      <w:lvlText w:val=""/>
      <w:lvlJc w:val="left"/>
      <w:pPr>
        <w:ind w:left="2160" w:hanging="360"/>
      </w:pPr>
      <w:rPr>
        <w:rFonts w:ascii="Wingdings" w:hAnsi="Wingdings" w:hint="default"/>
      </w:rPr>
    </w:lvl>
    <w:lvl w:ilvl="3" w:tplc="9D66CFC6">
      <w:start w:val="1"/>
      <w:numFmt w:val="bullet"/>
      <w:lvlText w:val=""/>
      <w:lvlJc w:val="left"/>
      <w:pPr>
        <w:ind w:left="2880" w:hanging="360"/>
      </w:pPr>
      <w:rPr>
        <w:rFonts w:ascii="Symbol" w:hAnsi="Symbol" w:hint="default"/>
      </w:rPr>
    </w:lvl>
    <w:lvl w:ilvl="4" w:tplc="6C927ED4">
      <w:start w:val="1"/>
      <w:numFmt w:val="bullet"/>
      <w:lvlText w:val="o"/>
      <w:lvlJc w:val="left"/>
      <w:pPr>
        <w:ind w:left="3600" w:hanging="360"/>
      </w:pPr>
      <w:rPr>
        <w:rFonts w:ascii="Courier New" w:hAnsi="Courier New" w:hint="default"/>
      </w:rPr>
    </w:lvl>
    <w:lvl w:ilvl="5" w:tplc="15B2C29E">
      <w:start w:val="1"/>
      <w:numFmt w:val="bullet"/>
      <w:lvlText w:val=""/>
      <w:lvlJc w:val="left"/>
      <w:pPr>
        <w:ind w:left="4320" w:hanging="360"/>
      </w:pPr>
      <w:rPr>
        <w:rFonts w:ascii="Wingdings" w:hAnsi="Wingdings" w:hint="default"/>
      </w:rPr>
    </w:lvl>
    <w:lvl w:ilvl="6" w:tplc="D6389CB6">
      <w:start w:val="1"/>
      <w:numFmt w:val="bullet"/>
      <w:lvlText w:val=""/>
      <w:lvlJc w:val="left"/>
      <w:pPr>
        <w:ind w:left="5040" w:hanging="360"/>
      </w:pPr>
      <w:rPr>
        <w:rFonts w:ascii="Symbol" w:hAnsi="Symbol" w:hint="default"/>
      </w:rPr>
    </w:lvl>
    <w:lvl w:ilvl="7" w:tplc="6190505A">
      <w:start w:val="1"/>
      <w:numFmt w:val="bullet"/>
      <w:lvlText w:val="o"/>
      <w:lvlJc w:val="left"/>
      <w:pPr>
        <w:ind w:left="5760" w:hanging="360"/>
      </w:pPr>
      <w:rPr>
        <w:rFonts w:ascii="Courier New" w:hAnsi="Courier New" w:hint="default"/>
      </w:rPr>
    </w:lvl>
    <w:lvl w:ilvl="8" w:tplc="F5EACA2E">
      <w:start w:val="1"/>
      <w:numFmt w:val="bullet"/>
      <w:lvlText w:val=""/>
      <w:lvlJc w:val="left"/>
      <w:pPr>
        <w:ind w:left="6480" w:hanging="360"/>
      </w:pPr>
      <w:rPr>
        <w:rFonts w:ascii="Wingdings" w:hAnsi="Wingdings" w:hint="default"/>
      </w:rPr>
    </w:lvl>
  </w:abstractNum>
  <w:abstractNum w:abstractNumId="27" w15:restartNumberingAfterBreak="0">
    <w:nsid w:val="64573490"/>
    <w:multiLevelType w:val="hybridMultilevel"/>
    <w:tmpl w:val="5060CA7A"/>
    <w:lvl w:ilvl="0" w:tplc="4650D152">
      <w:start w:val="1"/>
      <w:numFmt w:val="bullet"/>
      <w:lvlText w:val=""/>
      <w:lvlJc w:val="left"/>
      <w:pPr>
        <w:ind w:left="720" w:hanging="360"/>
      </w:pPr>
      <w:rPr>
        <w:rFonts w:ascii="Symbol" w:hAnsi="Symbol" w:hint="default"/>
      </w:rPr>
    </w:lvl>
    <w:lvl w:ilvl="1" w:tplc="E7867E32">
      <w:start w:val="1"/>
      <w:numFmt w:val="bullet"/>
      <w:lvlText w:val="o"/>
      <w:lvlJc w:val="left"/>
      <w:pPr>
        <w:ind w:left="1440" w:hanging="360"/>
      </w:pPr>
      <w:rPr>
        <w:rFonts w:ascii="Courier New" w:hAnsi="Courier New" w:hint="default"/>
      </w:rPr>
    </w:lvl>
    <w:lvl w:ilvl="2" w:tplc="DCDEB4EE">
      <w:start w:val="1"/>
      <w:numFmt w:val="bullet"/>
      <w:lvlText w:val=""/>
      <w:lvlJc w:val="left"/>
      <w:pPr>
        <w:ind w:left="2160" w:hanging="360"/>
      </w:pPr>
      <w:rPr>
        <w:rFonts w:ascii="Wingdings" w:hAnsi="Wingdings" w:hint="default"/>
      </w:rPr>
    </w:lvl>
    <w:lvl w:ilvl="3" w:tplc="966E9884">
      <w:start w:val="1"/>
      <w:numFmt w:val="bullet"/>
      <w:lvlText w:val=""/>
      <w:lvlJc w:val="left"/>
      <w:pPr>
        <w:ind w:left="2880" w:hanging="360"/>
      </w:pPr>
      <w:rPr>
        <w:rFonts w:ascii="Symbol" w:hAnsi="Symbol" w:hint="default"/>
      </w:rPr>
    </w:lvl>
    <w:lvl w:ilvl="4" w:tplc="873A5A14">
      <w:start w:val="1"/>
      <w:numFmt w:val="bullet"/>
      <w:lvlText w:val="o"/>
      <w:lvlJc w:val="left"/>
      <w:pPr>
        <w:ind w:left="3600" w:hanging="360"/>
      </w:pPr>
      <w:rPr>
        <w:rFonts w:ascii="Courier New" w:hAnsi="Courier New" w:hint="default"/>
      </w:rPr>
    </w:lvl>
    <w:lvl w:ilvl="5" w:tplc="08AAE4A6">
      <w:start w:val="1"/>
      <w:numFmt w:val="bullet"/>
      <w:lvlText w:val=""/>
      <w:lvlJc w:val="left"/>
      <w:pPr>
        <w:ind w:left="4320" w:hanging="360"/>
      </w:pPr>
      <w:rPr>
        <w:rFonts w:ascii="Wingdings" w:hAnsi="Wingdings" w:hint="default"/>
      </w:rPr>
    </w:lvl>
    <w:lvl w:ilvl="6" w:tplc="6C50961A">
      <w:start w:val="1"/>
      <w:numFmt w:val="bullet"/>
      <w:lvlText w:val=""/>
      <w:lvlJc w:val="left"/>
      <w:pPr>
        <w:ind w:left="5040" w:hanging="360"/>
      </w:pPr>
      <w:rPr>
        <w:rFonts w:ascii="Symbol" w:hAnsi="Symbol" w:hint="default"/>
      </w:rPr>
    </w:lvl>
    <w:lvl w:ilvl="7" w:tplc="CA6AE63A">
      <w:start w:val="1"/>
      <w:numFmt w:val="bullet"/>
      <w:lvlText w:val="o"/>
      <w:lvlJc w:val="left"/>
      <w:pPr>
        <w:ind w:left="5760" w:hanging="360"/>
      </w:pPr>
      <w:rPr>
        <w:rFonts w:ascii="Courier New" w:hAnsi="Courier New" w:hint="default"/>
      </w:rPr>
    </w:lvl>
    <w:lvl w:ilvl="8" w:tplc="BF4A1852">
      <w:start w:val="1"/>
      <w:numFmt w:val="bullet"/>
      <w:lvlText w:val=""/>
      <w:lvlJc w:val="left"/>
      <w:pPr>
        <w:ind w:left="6480" w:hanging="360"/>
      </w:pPr>
      <w:rPr>
        <w:rFonts w:ascii="Wingdings" w:hAnsi="Wingdings" w:hint="default"/>
      </w:rPr>
    </w:lvl>
  </w:abstractNum>
  <w:abstractNum w:abstractNumId="28" w15:restartNumberingAfterBreak="0">
    <w:nsid w:val="65826C11"/>
    <w:multiLevelType w:val="hybridMultilevel"/>
    <w:tmpl w:val="2460EC58"/>
    <w:lvl w:ilvl="0" w:tplc="9140B06C">
      <w:start w:val="1"/>
      <w:numFmt w:val="bullet"/>
      <w:lvlText w:val=""/>
      <w:lvlJc w:val="left"/>
      <w:pPr>
        <w:tabs>
          <w:tab w:val="num" w:pos="720"/>
        </w:tabs>
        <w:ind w:left="720" w:hanging="360"/>
      </w:pPr>
      <w:rPr>
        <w:rFonts w:ascii="Symbol" w:hAnsi="Symbol" w:hint="default"/>
        <w:sz w:val="20"/>
      </w:rPr>
    </w:lvl>
    <w:lvl w:ilvl="1" w:tplc="C3C4A6FE">
      <w:start w:val="1"/>
      <w:numFmt w:val="bullet"/>
      <w:lvlText w:val="o"/>
      <w:lvlJc w:val="left"/>
      <w:pPr>
        <w:tabs>
          <w:tab w:val="num" w:pos="1440"/>
        </w:tabs>
        <w:ind w:left="1440" w:hanging="360"/>
      </w:pPr>
      <w:rPr>
        <w:rFonts w:ascii="Courier New" w:hAnsi="Courier New" w:hint="default"/>
        <w:sz w:val="20"/>
      </w:rPr>
    </w:lvl>
    <w:lvl w:ilvl="2" w:tplc="F240434C" w:tentative="1">
      <w:start w:val="1"/>
      <w:numFmt w:val="bullet"/>
      <w:lvlText w:val=""/>
      <w:lvlJc w:val="left"/>
      <w:pPr>
        <w:tabs>
          <w:tab w:val="num" w:pos="2160"/>
        </w:tabs>
        <w:ind w:left="2160" w:hanging="360"/>
      </w:pPr>
      <w:rPr>
        <w:rFonts w:ascii="Wingdings" w:hAnsi="Wingdings" w:hint="default"/>
        <w:sz w:val="20"/>
      </w:rPr>
    </w:lvl>
    <w:lvl w:ilvl="3" w:tplc="195E9684" w:tentative="1">
      <w:start w:val="1"/>
      <w:numFmt w:val="bullet"/>
      <w:lvlText w:val=""/>
      <w:lvlJc w:val="left"/>
      <w:pPr>
        <w:tabs>
          <w:tab w:val="num" w:pos="2880"/>
        </w:tabs>
        <w:ind w:left="2880" w:hanging="360"/>
      </w:pPr>
      <w:rPr>
        <w:rFonts w:ascii="Wingdings" w:hAnsi="Wingdings" w:hint="default"/>
        <w:sz w:val="20"/>
      </w:rPr>
    </w:lvl>
    <w:lvl w:ilvl="4" w:tplc="F5A21100" w:tentative="1">
      <w:start w:val="1"/>
      <w:numFmt w:val="bullet"/>
      <w:lvlText w:val=""/>
      <w:lvlJc w:val="left"/>
      <w:pPr>
        <w:tabs>
          <w:tab w:val="num" w:pos="3600"/>
        </w:tabs>
        <w:ind w:left="3600" w:hanging="360"/>
      </w:pPr>
      <w:rPr>
        <w:rFonts w:ascii="Wingdings" w:hAnsi="Wingdings" w:hint="default"/>
        <w:sz w:val="20"/>
      </w:rPr>
    </w:lvl>
    <w:lvl w:ilvl="5" w:tplc="7F2AEB2E" w:tentative="1">
      <w:start w:val="1"/>
      <w:numFmt w:val="bullet"/>
      <w:lvlText w:val=""/>
      <w:lvlJc w:val="left"/>
      <w:pPr>
        <w:tabs>
          <w:tab w:val="num" w:pos="4320"/>
        </w:tabs>
        <w:ind w:left="4320" w:hanging="360"/>
      </w:pPr>
      <w:rPr>
        <w:rFonts w:ascii="Wingdings" w:hAnsi="Wingdings" w:hint="default"/>
        <w:sz w:val="20"/>
      </w:rPr>
    </w:lvl>
    <w:lvl w:ilvl="6" w:tplc="FFA29926" w:tentative="1">
      <w:start w:val="1"/>
      <w:numFmt w:val="bullet"/>
      <w:lvlText w:val=""/>
      <w:lvlJc w:val="left"/>
      <w:pPr>
        <w:tabs>
          <w:tab w:val="num" w:pos="5040"/>
        </w:tabs>
        <w:ind w:left="5040" w:hanging="360"/>
      </w:pPr>
      <w:rPr>
        <w:rFonts w:ascii="Wingdings" w:hAnsi="Wingdings" w:hint="default"/>
        <w:sz w:val="20"/>
      </w:rPr>
    </w:lvl>
    <w:lvl w:ilvl="7" w:tplc="F4CE1CB6" w:tentative="1">
      <w:start w:val="1"/>
      <w:numFmt w:val="bullet"/>
      <w:lvlText w:val=""/>
      <w:lvlJc w:val="left"/>
      <w:pPr>
        <w:tabs>
          <w:tab w:val="num" w:pos="5760"/>
        </w:tabs>
        <w:ind w:left="5760" w:hanging="360"/>
      </w:pPr>
      <w:rPr>
        <w:rFonts w:ascii="Wingdings" w:hAnsi="Wingdings" w:hint="default"/>
        <w:sz w:val="20"/>
      </w:rPr>
    </w:lvl>
    <w:lvl w:ilvl="8" w:tplc="E326D022"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050C1A"/>
    <w:multiLevelType w:val="hybridMultilevel"/>
    <w:tmpl w:val="CD5005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9A1473"/>
    <w:multiLevelType w:val="hybridMultilevel"/>
    <w:tmpl w:val="FFFFFFFF"/>
    <w:lvl w:ilvl="0" w:tplc="85DA5B12">
      <w:start w:val="1"/>
      <w:numFmt w:val="bullet"/>
      <w:lvlText w:val=""/>
      <w:lvlJc w:val="left"/>
      <w:pPr>
        <w:ind w:left="720" w:hanging="360"/>
      </w:pPr>
      <w:rPr>
        <w:rFonts w:ascii="Symbol" w:hAnsi="Symbol" w:hint="default"/>
      </w:rPr>
    </w:lvl>
    <w:lvl w:ilvl="1" w:tplc="5F7C95AA">
      <w:start w:val="1"/>
      <w:numFmt w:val="bullet"/>
      <w:lvlText w:val="o"/>
      <w:lvlJc w:val="left"/>
      <w:pPr>
        <w:ind w:left="1440" w:hanging="360"/>
      </w:pPr>
      <w:rPr>
        <w:rFonts w:ascii="Courier New" w:hAnsi="Courier New" w:hint="default"/>
      </w:rPr>
    </w:lvl>
    <w:lvl w:ilvl="2" w:tplc="1018DC82">
      <w:start w:val="1"/>
      <w:numFmt w:val="bullet"/>
      <w:lvlText w:val=""/>
      <w:lvlJc w:val="left"/>
      <w:pPr>
        <w:ind w:left="2160" w:hanging="360"/>
      </w:pPr>
      <w:rPr>
        <w:rFonts w:ascii="Wingdings" w:hAnsi="Wingdings" w:hint="default"/>
      </w:rPr>
    </w:lvl>
    <w:lvl w:ilvl="3" w:tplc="11DC8D74">
      <w:start w:val="1"/>
      <w:numFmt w:val="bullet"/>
      <w:lvlText w:val=""/>
      <w:lvlJc w:val="left"/>
      <w:pPr>
        <w:ind w:left="2880" w:hanging="360"/>
      </w:pPr>
      <w:rPr>
        <w:rFonts w:ascii="Symbol" w:hAnsi="Symbol" w:hint="default"/>
      </w:rPr>
    </w:lvl>
    <w:lvl w:ilvl="4" w:tplc="0D46A332">
      <w:start w:val="1"/>
      <w:numFmt w:val="bullet"/>
      <w:lvlText w:val="o"/>
      <w:lvlJc w:val="left"/>
      <w:pPr>
        <w:ind w:left="3600" w:hanging="360"/>
      </w:pPr>
      <w:rPr>
        <w:rFonts w:ascii="Courier New" w:hAnsi="Courier New" w:hint="default"/>
      </w:rPr>
    </w:lvl>
    <w:lvl w:ilvl="5" w:tplc="48185596">
      <w:start w:val="1"/>
      <w:numFmt w:val="bullet"/>
      <w:lvlText w:val=""/>
      <w:lvlJc w:val="left"/>
      <w:pPr>
        <w:ind w:left="4320" w:hanging="360"/>
      </w:pPr>
      <w:rPr>
        <w:rFonts w:ascii="Wingdings" w:hAnsi="Wingdings" w:hint="default"/>
      </w:rPr>
    </w:lvl>
    <w:lvl w:ilvl="6" w:tplc="F79817D6">
      <w:start w:val="1"/>
      <w:numFmt w:val="bullet"/>
      <w:lvlText w:val=""/>
      <w:lvlJc w:val="left"/>
      <w:pPr>
        <w:ind w:left="5040" w:hanging="360"/>
      </w:pPr>
      <w:rPr>
        <w:rFonts w:ascii="Symbol" w:hAnsi="Symbol" w:hint="default"/>
      </w:rPr>
    </w:lvl>
    <w:lvl w:ilvl="7" w:tplc="DBF020CA">
      <w:start w:val="1"/>
      <w:numFmt w:val="bullet"/>
      <w:lvlText w:val="o"/>
      <w:lvlJc w:val="left"/>
      <w:pPr>
        <w:ind w:left="5760" w:hanging="360"/>
      </w:pPr>
      <w:rPr>
        <w:rFonts w:ascii="Courier New" w:hAnsi="Courier New" w:hint="default"/>
      </w:rPr>
    </w:lvl>
    <w:lvl w:ilvl="8" w:tplc="30D4BC02">
      <w:start w:val="1"/>
      <w:numFmt w:val="bullet"/>
      <w:lvlText w:val=""/>
      <w:lvlJc w:val="left"/>
      <w:pPr>
        <w:ind w:left="6480" w:hanging="360"/>
      </w:pPr>
      <w:rPr>
        <w:rFonts w:ascii="Wingdings" w:hAnsi="Wingdings" w:hint="default"/>
      </w:rPr>
    </w:lvl>
  </w:abstractNum>
  <w:abstractNum w:abstractNumId="31" w15:restartNumberingAfterBreak="0">
    <w:nsid w:val="789B3799"/>
    <w:multiLevelType w:val="hybridMultilevel"/>
    <w:tmpl w:val="FFFFFFFF"/>
    <w:lvl w:ilvl="0" w:tplc="FFFFFFFF">
      <w:start w:val="1"/>
      <w:numFmt w:val="bullet"/>
      <w:lvlText w:val=""/>
      <w:lvlJc w:val="left"/>
      <w:pPr>
        <w:ind w:left="720" w:hanging="360"/>
      </w:pPr>
      <w:rPr>
        <w:rFonts w:ascii="Symbol" w:hAnsi="Symbol" w:hint="default"/>
      </w:rPr>
    </w:lvl>
    <w:lvl w:ilvl="1" w:tplc="0D96B15E">
      <w:start w:val="1"/>
      <w:numFmt w:val="bullet"/>
      <w:lvlText w:val="o"/>
      <w:lvlJc w:val="left"/>
      <w:pPr>
        <w:ind w:left="1440" w:hanging="360"/>
      </w:pPr>
      <w:rPr>
        <w:rFonts w:ascii="Courier New" w:hAnsi="Courier New" w:hint="default"/>
      </w:rPr>
    </w:lvl>
    <w:lvl w:ilvl="2" w:tplc="E8FEE2C2">
      <w:start w:val="1"/>
      <w:numFmt w:val="bullet"/>
      <w:lvlText w:val=""/>
      <w:lvlJc w:val="left"/>
      <w:pPr>
        <w:ind w:left="2160" w:hanging="360"/>
      </w:pPr>
      <w:rPr>
        <w:rFonts w:ascii="Wingdings" w:hAnsi="Wingdings" w:hint="default"/>
      </w:rPr>
    </w:lvl>
    <w:lvl w:ilvl="3" w:tplc="B7605F2A">
      <w:start w:val="1"/>
      <w:numFmt w:val="bullet"/>
      <w:lvlText w:val=""/>
      <w:lvlJc w:val="left"/>
      <w:pPr>
        <w:ind w:left="2880" w:hanging="360"/>
      </w:pPr>
      <w:rPr>
        <w:rFonts w:ascii="Symbol" w:hAnsi="Symbol" w:hint="default"/>
      </w:rPr>
    </w:lvl>
    <w:lvl w:ilvl="4" w:tplc="61D6E71E">
      <w:start w:val="1"/>
      <w:numFmt w:val="bullet"/>
      <w:lvlText w:val="o"/>
      <w:lvlJc w:val="left"/>
      <w:pPr>
        <w:ind w:left="3600" w:hanging="360"/>
      </w:pPr>
      <w:rPr>
        <w:rFonts w:ascii="Courier New" w:hAnsi="Courier New" w:hint="default"/>
      </w:rPr>
    </w:lvl>
    <w:lvl w:ilvl="5" w:tplc="FF5C22D6">
      <w:start w:val="1"/>
      <w:numFmt w:val="bullet"/>
      <w:lvlText w:val=""/>
      <w:lvlJc w:val="left"/>
      <w:pPr>
        <w:ind w:left="4320" w:hanging="360"/>
      </w:pPr>
      <w:rPr>
        <w:rFonts w:ascii="Wingdings" w:hAnsi="Wingdings" w:hint="default"/>
      </w:rPr>
    </w:lvl>
    <w:lvl w:ilvl="6" w:tplc="BCEE8CF8">
      <w:start w:val="1"/>
      <w:numFmt w:val="bullet"/>
      <w:lvlText w:val=""/>
      <w:lvlJc w:val="left"/>
      <w:pPr>
        <w:ind w:left="5040" w:hanging="360"/>
      </w:pPr>
      <w:rPr>
        <w:rFonts w:ascii="Symbol" w:hAnsi="Symbol" w:hint="default"/>
      </w:rPr>
    </w:lvl>
    <w:lvl w:ilvl="7" w:tplc="82A46CD8">
      <w:start w:val="1"/>
      <w:numFmt w:val="bullet"/>
      <w:lvlText w:val="o"/>
      <w:lvlJc w:val="left"/>
      <w:pPr>
        <w:ind w:left="5760" w:hanging="360"/>
      </w:pPr>
      <w:rPr>
        <w:rFonts w:ascii="Courier New" w:hAnsi="Courier New" w:hint="default"/>
      </w:rPr>
    </w:lvl>
    <w:lvl w:ilvl="8" w:tplc="2C6C9E9A">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15"/>
  </w:num>
  <w:num w:numId="4">
    <w:abstractNumId w:val="1"/>
  </w:num>
  <w:num w:numId="5">
    <w:abstractNumId w:val="27"/>
  </w:num>
  <w:num w:numId="6">
    <w:abstractNumId w:val="14"/>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3"/>
  </w:num>
  <w:num w:numId="17">
    <w:abstractNumId w:val="29"/>
  </w:num>
  <w:num w:numId="18">
    <w:abstractNumId w:val="22"/>
  </w:num>
  <w:num w:numId="19">
    <w:abstractNumId w:val="28"/>
  </w:num>
  <w:num w:numId="20">
    <w:abstractNumId w:val="30"/>
  </w:num>
  <w:num w:numId="21">
    <w:abstractNumId w:val="5"/>
  </w:num>
  <w:num w:numId="22">
    <w:abstractNumId w:val="31"/>
  </w:num>
  <w:num w:numId="23">
    <w:abstractNumId w:val="8"/>
  </w:num>
  <w:num w:numId="24">
    <w:abstractNumId w:val="26"/>
  </w:num>
  <w:num w:numId="25">
    <w:abstractNumId w:val="10"/>
  </w:num>
  <w:num w:numId="26">
    <w:abstractNumId w:val="25"/>
  </w:num>
  <w:num w:numId="27">
    <w:abstractNumId w:val="21"/>
  </w:num>
  <w:num w:numId="28">
    <w:abstractNumId w:val="17"/>
  </w:num>
  <w:num w:numId="29">
    <w:abstractNumId w:val="18"/>
  </w:num>
  <w:num w:numId="30">
    <w:abstractNumId w:val="2"/>
  </w:num>
  <w:num w:numId="31">
    <w:abstractNumId w:val="23"/>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movePersonalInformation/>
  <w:removeDateAndTime/>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TEyNDG0NDCwMDNQ0lEKTi0uzszPAykwrgUA/dKmyiwAAAA="/>
  </w:docVars>
  <w:rsids>
    <w:rsidRoot w:val="005C20D9"/>
    <w:rsid w:val="000012C4"/>
    <w:rsid w:val="000038F8"/>
    <w:rsid w:val="00004798"/>
    <w:rsid w:val="00005ECB"/>
    <w:rsid w:val="0001082D"/>
    <w:rsid w:val="00017BAC"/>
    <w:rsid w:val="000222FA"/>
    <w:rsid w:val="00023A08"/>
    <w:rsid w:val="00025E7F"/>
    <w:rsid w:val="00026CA4"/>
    <w:rsid w:val="0003022D"/>
    <w:rsid w:val="00031500"/>
    <w:rsid w:val="00037935"/>
    <w:rsid w:val="00037EF9"/>
    <w:rsid w:val="000468BE"/>
    <w:rsid w:val="0005519C"/>
    <w:rsid w:val="0006025F"/>
    <w:rsid w:val="00061CD8"/>
    <w:rsid w:val="00062914"/>
    <w:rsid w:val="0006474D"/>
    <w:rsid w:val="00064AF0"/>
    <w:rsid w:val="0006596C"/>
    <w:rsid w:val="000706A9"/>
    <w:rsid w:val="000714EE"/>
    <w:rsid w:val="00074C9F"/>
    <w:rsid w:val="00081466"/>
    <w:rsid w:val="00081679"/>
    <w:rsid w:val="000839D7"/>
    <w:rsid w:val="00090C1F"/>
    <w:rsid w:val="000930DF"/>
    <w:rsid w:val="000931AA"/>
    <w:rsid w:val="000B138F"/>
    <w:rsid w:val="000B5D6F"/>
    <w:rsid w:val="000B6431"/>
    <w:rsid w:val="000C2378"/>
    <w:rsid w:val="000C63BD"/>
    <w:rsid w:val="000D014F"/>
    <w:rsid w:val="000D663C"/>
    <w:rsid w:val="000D746C"/>
    <w:rsid w:val="000E6D46"/>
    <w:rsid w:val="000F4554"/>
    <w:rsid w:val="000F4707"/>
    <w:rsid w:val="00106AE8"/>
    <w:rsid w:val="001105AD"/>
    <w:rsid w:val="0011103A"/>
    <w:rsid w:val="00114BA8"/>
    <w:rsid w:val="0011768B"/>
    <w:rsid w:val="001211F3"/>
    <w:rsid w:val="00124743"/>
    <w:rsid w:val="001255A3"/>
    <w:rsid w:val="001266A5"/>
    <w:rsid w:val="001271E8"/>
    <w:rsid w:val="00130649"/>
    <w:rsid w:val="001320DD"/>
    <w:rsid w:val="00133ECE"/>
    <w:rsid w:val="00135039"/>
    <w:rsid w:val="00144675"/>
    <w:rsid w:val="00152255"/>
    <w:rsid w:val="0015259D"/>
    <w:rsid w:val="00152E8B"/>
    <w:rsid w:val="00162023"/>
    <w:rsid w:val="00162DCD"/>
    <w:rsid w:val="00180643"/>
    <w:rsid w:val="00187085"/>
    <w:rsid w:val="0019034B"/>
    <w:rsid w:val="001943AA"/>
    <w:rsid w:val="00194722"/>
    <w:rsid w:val="00194B27"/>
    <w:rsid w:val="00194BF5"/>
    <w:rsid w:val="00194E84"/>
    <w:rsid w:val="001951E0"/>
    <w:rsid w:val="001A343A"/>
    <w:rsid w:val="001A36D9"/>
    <w:rsid w:val="001A44A0"/>
    <w:rsid w:val="001A6142"/>
    <w:rsid w:val="001A6EDA"/>
    <w:rsid w:val="001B0A34"/>
    <w:rsid w:val="001B3849"/>
    <w:rsid w:val="001B3BA6"/>
    <w:rsid w:val="001B632C"/>
    <w:rsid w:val="001C15A7"/>
    <w:rsid w:val="001C17CC"/>
    <w:rsid w:val="001D6D14"/>
    <w:rsid w:val="001E0229"/>
    <w:rsid w:val="001E0CFB"/>
    <w:rsid w:val="001E154F"/>
    <w:rsid w:val="001F14E7"/>
    <w:rsid w:val="001F1BB8"/>
    <w:rsid w:val="001F7563"/>
    <w:rsid w:val="00200060"/>
    <w:rsid w:val="0020714F"/>
    <w:rsid w:val="00212065"/>
    <w:rsid w:val="00214406"/>
    <w:rsid w:val="002169C0"/>
    <w:rsid w:val="002178F4"/>
    <w:rsid w:val="00220F8E"/>
    <w:rsid w:val="002214ED"/>
    <w:rsid w:val="00221A7C"/>
    <w:rsid w:val="00232D8C"/>
    <w:rsid w:val="00233BBC"/>
    <w:rsid w:val="00235A52"/>
    <w:rsid w:val="002407DB"/>
    <w:rsid w:val="00242BEC"/>
    <w:rsid w:val="002443B6"/>
    <w:rsid w:val="002475EB"/>
    <w:rsid w:val="00250EAB"/>
    <w:rsid w:val="00253D8A"/>
    <w:rsid w:val="00254F29"/>
    <w:rsid w:val="00267627"/>
    <w:rsid w:val="0027025C"/>
    <w:rsid w:val="00270922"/>
    <w:rsid w:val="00272DC2"/>
    <w:rsid w:val="002810CC"/>
    <w:rsid w:val="00282015"/>
    <w:rsid w:val="00282B07"/>
    <w:rsid w:val="00282E0E"/>
    <w:rsid w:val="00283528"/>
    <w:rsid w:val="00286E4F"/>
    <w:rsid w:val="002A0471"/>
    <w:rsid w:val="002A538F"/>
    <w:rsid w:val="002C097D"/>
    <w:rsid w:val="002C0F3B"/>
    <w:rsid w:val="002C2168"/>
    <w:rsid w:val="002C22A6"/>
    <w:rsid w:val="002C2D1A"/>
    <w:rsid w:val="002C4191"/>
    <w:rsid w:val="002C6449"/>
    <w:rsid w:val="002C65C2"/>
    <w:rsid w:val="002C7E77"/>
    <w:rsid w:val="002D5B90"/>
    <w:rsid w:val="002D6BC6"/>
    <w:rsid w:val="002E3812"/>
    <w:rsid w:val="002F1294"/>
    <w:rsid w:val="002F4E35"/>
    <w:rsid w:val="003061D9"/>
    <w:rsid w:val="0031438E"/>
    <w:rsid w:val="00323995"/>
    <w:rsid w:val="0032626D"/>
    <w:rsid w:val="003267B7"/>
    <w:rsid w:val="00332823"/>
    <w:rsid w:val="0033538A"/>
    <w:rsid w:val="00335ADD"/>
    <w:rsid w:val="00336C77"/>
    <w:rsid w:val="00342C81"/>
    <w:rsid w:val="00345609"/>
    <w:rsid w:val="00346E1A"/>
    <w:rsid w:val="00352125"/>
    <w:rsid w:val="00353175"/>
    <w:rsid w:val="00356254"/>
    <w:rsid w:val="0036242E"/>
    <w:rsid w:val="00363391"/>
    <w:rsid w:val="00365F22"/>
    <w:rsid w:val="003665CF"/>
    <w:rsid w:val="0037117A"/>
    <w:rsid w:val="00371E9D"/>
    <w:rsid w:val="00373A0D"/>
    <w:rsid w:val="00382445"/>
    <w:rsid w:val="00394844"/>
    <w:rsid w:val="00394F1E"/>
    <w:rsid w:val="00396A88"/>
    <w:rsid w:val="003A234F"/>
    <w:rsid w:val="003A516E"/>
    <w:rsid w:val="003A605F"/>
    <w:rsid w:val="003A6513"/>
    <w:rsid w:val="003B01C1"/>
    <w:rsid w:val="003B0960"/>
    <w:rsid w:val="003B3BD9"/>
    <w:rsid w:val="003C1109"/>
    <w:rsid w:val="003D0050"/>
    <w:rsid w:val="003D0697"/>
    <w:rsid w:val="003D2381"/>
    <w:rsid w:val="003D2A5F"/>
    <w:rsid w:val="003D3991"/>
    <w:rsid w:val="003D6257"/>
    <w:rsid w:val="003D637D"/>
    <w:rsid w:val="003E1DF1"/>
    <w:rsid w:val="003E4F2E"/>
    <w:rsid w:val="003E57EA"/>
    <w:rsid w:val="003E5FCF"/>
    <w:rsid w:val="003E6941"/>
    <w:rsid w:val="003E6B43"/>
    <w:rsid w:val="003E7BE6"/>
    <w:rsid w:val="003E7FC0"/>
    <w:rsid w:val="003F2AD6"/>
    <w:rsid w:val="003F514D"/>
    <w:rsid w:val="003F71A6"/>
    <w:rsid w:val="003F735E"/>
    <w:rsid w:val="003F7FCF"/>
    <w:rsid w:val="0040459C"/>
    <w:rsid w:val="004058A8"/>
    <w:rsid w:val="00406B0F"/>
    <w:rsid w:val="00417DF6"/>
    <w:rsid w:val="004232E0"/>
    <w:rsid w:val="00433F8C"/>
    <w:rsid w:val="004367A4"/>
    <w:rsid w:val="004410D7"/>
    <w:rsid w:val="00441A3D"/>
    <w:rsid w:val="00446F4E"/>
    <w:rsid w:val="00447F01"/>
    <w:rsid w:val="004504E3"/>
    <w:rsid w:val="00455FDA"/>
    <w:rsid w:val="004567CA"/>
    <w:rsid w:val="004600D5"/>
    <w:rsid w:val="00460241"/>
    <w:rsid w:val="00463E16"/>
    <w:rsid w:val="004724E5"/>
    <w:rsid w:val="00475E88"/>
    <w:rsid w:val="00476311"/>
    <w:rsid w:val="0047737D"/>
    <w:rsid w:val="004816AA"/>
    <w:rsid w:val="004855B1"/>
    <w:rsid w:val="00485933"/>
    <w:rsid w:val="00485E2A"/>
    <w:rsid w:val="0049119E"/>
    <w:rsid w:val="004978D3"/>
    <w:rsid w:val="004B1688"/>
    <w:rsid w:val="004C088D"/>
    <w:rsid w:val="004C57A4"/>
    <w:rsid w:val="004D06F8"/>
    <w:rsid w:val="004D0A5D"/>
    <w:rsid w:val="004D1874"/>
    <w:rsid w:val="004D4B17"/>
    <w:rsid w:val="004D649F"/>
    <w:rsid w:val="004D64C7"/>
    <w:rsid w:val="004E168F"/>
    <w:rsid w:val="004F1E52"/>
    <w:rsid w:val="004F56B5"/>
    <w:rsid w:val="0050062F"/>
    <w:rsid w:val="005014C4"/>
    <w:rsid w:val="00501D5D"/>
    <w:rsid w:val="00502972"/>
    <w:rsid w:val="00511847"/>
    <w:rsid w:val="00511EDE"/>
    <w:rsid w:val="00513396"/>
    <w:rsid w:val="00520E66"/>
    <w:rsid w:val="00526904"/>
    <w:rsid w:val="0052769C"/>
    <w:rsid w:val="00530185"/>
    <w:rsid w:val="00532EF5"/>
    <w:rsid w:val="00532F99"/>
    <w:rsid w:val="0053311D"/>
    <w:rsid w:val="00533BBD"/>
    <w:rsid w:val="0053678A"/>
    <w:rsid w:val="005370B5"/>
    <w:rsid w:val="00537F17"/>
    <w:rsid w:val="005411A8"/>
    <w:rsid w:val="0054336C"/>
    <w:rsid w:val="0054491B"/>
    <w:rsid w:val="00545A1E"/>
    <w:rsid w:val="00552CF8"/>
    <w:rsid w:val="00555F33"/>
    <w:rsid w:val="00561C06"/>
    <w:rsid w:val="005654C2"/>
    <w:rsid w:val="005657AC"/>
    <w:rsid w:val="00571ADE"/>
    <w:rsid w:val="005743E6"/>
    <w:rsid w:val="005828B5"/>
    <w:rsid w:val="00584CED"/>
    <w:rsid w:val="00587A61"/>
    <w:rsid w:val="0059034B"/>
    <w:rsid w:val="00593096"/>
    <w:rsid w:val="00593A57"/>
    <w:rsid w:val="005A46FD"/>
    <w:rsid w:val="005B0AC4"/>
    <w:rsid w:val="005B14E6"/>
    <w:rsid w:val="005B69E7"/>
    <w:rsid w:val="005C20D9"/>
    <w:rsid w:val="005D0D09"/>
    <w:rsid w:val="005D0EC1"/>
    <w:rsid w:val="005E0866"/>
    <w:rsid w:val="005E2AC8"/>
    <w:rsid w:val="005E31AA"/>
    <w:rsid w:val="005E4F07"/>
    <w:rsid w:val="005E70F5"/>
    <w:rsid w:val="005E7BC7"/>
    <w:rsid w:val="005F7572"/>
    <w:rsid w:val="00600876"/>
    <w:rsid w:val="006065A0"/>
    <w:rsid w:val="006128A3"/>
    <w:rsid w:val="006136D2"/>
    <w:rsid w:val="0061489B"/>
    <w:rsid w:val="00617AC2"/>
    <w:rsid w:val="00620347"/>
    <w:rsid w:val="006210FD"/>
    <w:rsid w:val="0062530F"/>
    <w:rsid w:val="00625CD8"/>
    <w:rsid w:val="0062630F"/>
    <w:rsid w:val="00630FDC"/>
    <w:rsid w:val="00632182"/>
    <w:rsid w:val="00632196"/>
    <w:rsid w:val="00637AD7"/>
    <w:rsid w:val="00640819"/>
    <w:rsid w:val="00650322"/>
    <w:rsid w:val="00653551"/>
    <w:rsid w:val="00653A10"/>
    <w:rsid w:val="006542AB"/>
    <w:rsid w:val="00656CC7"/>
    <w:rsid w:val="00657612"/>
    <w:rsid w:val="00657709"/>
    <w:rsid w:val="00663C1E"/>
    <w:rsid w:val="00663D04"/>
    <w:rsid w:val="0066653B"/>
    <w:rsid w:val="006727C0"/>
    <w:rsid w:val="00673CFC"/>
    <w:rsid w:val="006813BD"/>
    <w:rsid w:val="00681A1A"/>
    <w:rsid w:val="00685497"/>
    <w:rsid w:val="00692E51"/>
    <w:rsid w:val="00694FFE"/>
    <w:rsid w:val="006A4FFE"/>
    <w:rsid w:val="006B35E8"/>
    <w:rsid w:val="006B52CD"/>
    <w:rsid w:val="006B5BBF"/>
    <w:rsid w:val="006C0FFE"/>
    <w:rsid w:val="006C309F"/>
    <w:rsid w:val="006C7199"/>
    <w:rsid w:val="006C7FC3"/>
    <w:rsid w:val="006D03D3"/>
    <w:rsid w:val="006D143F"/>
    <w:rsid w:val="006D3ABE"/>
    <w:rsid w:val="006D5838"/>
    <w:rsid w:val="006E223B"/>
    <w:rsid w:val="006E5FB5"/>
    <w:rsid w:val="006E783E"/>
    <w:rsid w:val="006F1BD6"/>
    <w:rsid w:val="006F232E"/>
    <w:rsid w:val="006F3EF4"/>
    <w:rsid w:val="006F431E"/>
    <w:rsid w:val="00700EC9"/>
    <w:rsid w:val="00710476"/>
    <w:rsid w:val="00713606"/>
    <w:rsid w:val="007244F9"/>
    <w:rsid w:val="00724A83"/>
    <w:rsid w:val="00725E5C"/>
    <w:rsid w:val="007271F0"/>
    <w:rsid w:val="0072764A"/>
    <w:rsid w:val="007306CC"/>
    <w:rsid w:val="007308ED"/>
    <w:rsid w:val="007332AD"/>
    <w:rsid w:val="00744353"/>
    <w:rsid w:val="00752494"/>
    <w:rsid w:val="00757C1B"/>
    <w:rsid w:val="007649FD"/>
    <w:rsid w:val="00766541"/>
    <w:rsid w:val="00766FBF"/>
    <w:rsid w:val="00775F6B"/>
    <w:rsid w:val="00783535"/>
    <w:rsid w:val="007918CB"/>
    <w:rsid w:val="00792982"/>
    <w:rsid w:val="007A389B"/>
    <w:rsid w:val="007A432C"/>
    <w:rsid w:val="007A6346"/>
    <w:rsid w:val="007B15DE"/>
    <w:rsid w:val="007B43C2"/>
    <w:rsid w:val="007B44C2"/>
    <w:rsid w:val="007B4FB6"/>
    <w:rsid w:val="007B50B1"/>
    <w:rsid w:val="007B77BC"/>
    <w:rsid w:val="007C30D0"/>
    <w:rsid w:val="007C72D0"/>
    <w:rsid w:val="007D0492"/>
    <w:rsid w:val="007D0510"/>
    <w:rsid w:val="007D461D"/>
    <w:rsid w:val="007D479E"/>
    <w:rsid w:val="007D63C8"/>
    <w:rsid w:val="007D6DA1"/>
    <w:rsid w:val="007E054B"/>
    <w:rsid w:val="007E38FD"/>
    <w:rsid w:val="007E74F8"/>
    <w:rsid w:val="007F10C5"/>
    <w:rsid w:val="007F5D91"/>
    <w:rsid w:val="007F62A1"/>
    <w:rsid w:val="00800B21"/>
    <w:rsid w:val="00806717"/>
    <w:rsid w:val="00811A94"/>
    <w:rsid w:val="008176A1"/>
    <w:rsid w:val="008176B9"/>
    <w:rsid w:val="00821724"/>
    <w:rsid w:val="00831F11"/>
    <w:rsid w:val="00833009"/>
    <w:rsid w:val="0084012D"/>
    <w:rsid w:val="00841534"/>
    <w:rsid w:val="00843539"/>
    <w:rsid w:val="00843B19"/>
    <w:rsid w:val="00843D7A"/>
    <w:rsid w:val="008463E9"/>
    <w:rsid w:val="008559B8"/>
    <w:rsid w:val="008635A0"/>
    <w:rsid w:val="00863C06"/>
    <w:rsid w:val="008705A3"/>
    <w:rsid w:val="00874979"/>
    <w:rsid w:val="008760E7"/>
    <w:rsid w:val="00887972"/>
    <w:rsid w:val="0089119C"/>
    <w:rsid w:val="0089395F"/>
    <w:rsid w:val="00893BB1"/>
    <w:rsid w:val="00895218"/>
    <w:rsid w:val="008A0CAF"/>
    <w:rsid w:val="008A1E19"/>
    <w:rsid w:val="008A3DF7"/>
    <w:rsid w:val="008A4BA1"/>
    <w:rsid w:val="008B5CBC"/>
    <w:rsid w:val="008C0F00"/>
    <w:rsid w:val="008C3EC7"/>
    <w:rsid w:val="008C6D96"/>
    <w:rsid w:val="008D0F2C"/>
    <w:rsid w:val="008D1A0E"/>
    <w:rsid w:val="008D2582"/>
    <w:rsid w:val="008D7620"/>
    <w:rsid w:val="008E411D"/>
    <w:rsid w:val="008E722D"/>
    <w:rsid w:val="008F64D0"/>
    <w:rsid w:val="00900672"/>
    <w:rsid w:val="00903B0C"/>
    <w:rsid w:val="0090787E"/>
    <w:rsid w:val="00907C8D"/>
    <w:rsid w:val="00907E8A"/>
    <w:rsid w:val="00912F3E"/>
    <w:rsid w:val="0091525B"/>
    <w:rsid w:val="00920E73"/>
    <w:rsid w:val="00922DE4"/>
    <w:rsid w:val="009264F4"/>
    <w:rsid w:val="00930376"/>
    <w:rsid w:val="009319C4"/>
    <w:rsid w:val="00933533"/>
    <w:rsid w:val="009344AF"/>
    <w:rsid w:val="00935D8E"/>
    <w:rsid w:val="009362C4"/>
    <w:rsid w:val="00939B31"/>
    <w:rsid w:val="00943938"/>
    <w:rsid w:val="00944FF2"/>
    <w:rsid w:val="009458D4"/>
    <w:rsid w:val="00950C7D"/>
    <w:rsid w:val="00963300"/>
    <w:rsid w:val="00964986"/>
    <w:rsid w:val="009674E3"/>
    <w:rsid w:val="0096756F"/>
    <w:rsid w:val="009703C0"/>
    <w:rsid w:val="00975559"/>
    <w:rsid w:val="00987E21"/>
    <w:rsid w:val="00990F06"/>
    <w:rsid w:val="00991598"/>
    <w:rsid w:val="009925B3"/>
    <w:rsid w:val="00994AB4"/>
    <w:rsid w:val="00994E0D"/>
    <w:rsid w:val="0099621D"/>
    <w:rsid w:val="009A0AB3"/>
    <w:rsid w:val="009A2C48"/>
    <w:rsid w:val="009A3EF9"/>
    <w:rsid w:val="009A46C8"/>
    <w:rsid w:val="009B0200"/>
    <w:rsid w:val="009B0C1D"/>
    <w:rsid w:val="009B0E77"/>
    <w:rsid w:val="009B2444"/>
    <w:rsid w:val="009B3958"/>
    <w:rsid w:val="009B50A1"/>
    <w:rsid w:val="009B5165"/>
    <w:rsid w:val="009B587A"/>
    <w:rsid w:val="009B78BF"/>
    <w:rsid w:val="009B7B49"/>
    <w:rsid w:val="009C396E"/>
    <w:rsid w:val="009D2B8B"/>
    <w:rsid w:val="009E0FAE"/>
    <w:rsid w:val="009E7C20"/>
    <w:rsid w:val="009F49BD"/>
    <w:rsid w:val="00A04739"/>
    <w:rsid w:val="00A059F3"/>
    <w:rsid w:val="00A07214"/>
    <w:rsid w:val="00A11B38"/>
    <w:rsid w:val="00A12516"/>
    <w:rsid w:val="00A13EC2"/>
    <w:rsid w:val="00A1443C"/>
    <w:rsid w:val="00A15835"/>
    <w:rsid w:val="00A15D8C"/>
    <w:rsid w:val="00A160D8"/>
    <w:rsid w:val="00A17118"/>
    <w:rsid w:val="00A247E6"/>
    <w:rsid w:val="00A25729"/>
    <w:rsid w:val="00A25ED1"/>
    <w:rsid w:val="00A279CC"/>
    <w:rsid w:val="00A3366B"/>
    <w:rsid w:val="00A354C2"/>
    <w:rsid w:val="00A35A54"/>
    <w:rsid w:val="00A37F7C"/>
    <w:rsid w:val="00A41D26"/>
    <w:rsid w:val="00A42763"/>
    <w:rsid w:val="00A4583E"/>
    <w:rsid w:val="00A47BBF"/>
    <w:rsid w:val="00A54C22"/>
    <w:rsid w:val="00A568C1"/>
    <w:rsid w:val="00A66DBE"/>
    <w:rsid w:val="00A7181B"/>
    <w:rsid w:val="00A74EC3"/>
    <w:rsid w:val="00A75E27"/>
    <w:rsid w:val="00A76C22"/>
    <w:rsid w:val="00A8011F"/>
    <w:rsid w:val="00A8466A"/>
    <w:rsid w:val="00A91F5F"/>
    <w:rsid w:val="00A93D08"/>
    <w:rsid w:val="00A9450E"/>
    <w:rsid w:val="00A95D54"/>
    <w:rsid w:val="00AA09EB"/>
    <w:rsid w:val="00AA24A9"/>
    <w:rsid w:val="00AA4AB8"/>
    <w:rsid w:val="00AB0F10"/>
    <w:rsid w:val="00AB1309"/>
    <w:rsid w:val="00AB1AA3"/>
    <w:rsid w:val="00AB4A9B"/>
    <w:rsid w:val="00AB4B6C"/>
    <w:rsid w:val="00AB55F5"/>
    <w:rsid w:val="00AC1F9A"/>
    <w:rsid w:val="00AC3021"/>
    <w:rsid w:val="00AC78B2"/>
    <w:rsid w:val="00AD3B39"/>
    <w:rsid w:val="00AD423D"/>
    <w:rsid w:val="00AD4484"/>
    <w:rsid w:val="00AE0FA4"/>
    <w:rsid w:val="00AE18D0"/>
    <w:rsid w:val="00AF562E"/>
    <w:rsid w:val="00B01CB4"/>
    <w:rsid w:val="00B01D0D"/>
    <w:rsid w:val="00B134E7"/>
    <w:rsid w:val="00B16FA3"/>
    <w:rsid w:val="00B17ABD"/>
    <w:rsid w:val="00B24319"/>
    <w:rsid w:val="00B25F48"/>
    <w:rsid w:val="00B262D1"/>
    <w:rsid w:val="00B307F0"/>
    <w:rsid w:val="00B32153"/>
    <w:rsid w:val="00B3374C"/>
    <w:rsid w:val="00B36F95"/>
    <w:rsid w:val="00B41C50"/>
    <w:rsid w:val="00B42D5D"/>
    <w:rsid w:val="00B467C7"/>
    <w:rsid w:val="00B526A4"/>
    <w:rsid w:val="00B52CAD"/>
    <w:rsid w:val="00B56DED"/>
    <w:rsid w:val="00B57BB4"/>
    <w:rsid w:val="00B61D0F"/>
    <w:rsid w:val="00B671E1"/>
    <w:rsid w:val="00B7009E"/>
    <w:rsid w:val="00B706FF"/>
    <w:rsid w:val="00B70F4D"/>
    <w:rsid w:val="00B73042"/>
    <w:rsid w:val="00B77015"/>
    <w:rsid w:val="00B84FB6"/>
    <w:rsid w:val="00B877BF"/>
    <w:rsid w:val="00B90021"/>
    <w:rsid w:val="00B931B8"/>
    <w:rsid w:val="00B93563"/>
    <w:rsid w:val="00B95EE3"/>
    <w:rsid w:val="00B963A8"/>
    <w:rsid w:val="00B9CA96"/>
    <w:rsid w:val="00BA1011"/>
    <w:rsid w:val="00BA2C6E"/>
    <w:rsid w:val="00BA3673"/>
    <w:rsid w:val="00BB1B18"/>
    <w:rsid w:val="00BC1C50"/>
    <w:rsid w:val="00BC357D"/>
    <w:rsid w:val="00BC7A6E"/>
    <w:rsid w:val="00BD30C9"/>
    <w:rsid w:val="00BD42D9"/>
    <w:rsid w:val="00BD64D8"/>
    <w:rsid w:val="00BD6DC0"/>
    <w:rsid w:val="00BD725D"/>
    <w:rsid w:val="00BD7333"/>
    <w:rsid w:val="00BE19BE"/>
    <w:rsid w:val="00BE2D34"/>
    <w:rsid w:val="00BE2EB7"/>
    <w:rsid w:val="00BE3360"/>
    <w:rsid w:val="00BE50FF"/>
    <w:rsid w:val="00BF1B4A"/>
    <w:rsid w:val="00BF42E6"/>
    <w:rsid w:val="00BF7092"/>
    <w:rsid w:val="00C00F87"/>
    <w:rsid w:val="00C01B81"/>
    <w:rsid w:val="00C0517A"/>
    <w:rsid w:val="00C1453D"/>
    <w:rsid w:val="00C15AFB"/>
    <w:rsid w:val="00C178B4"/>
    <w:rsid w:val="00C2406A"/>
    <w:rsid w:val="00C26305"/>
    <w:rsid w:val="00C267A5"/>
    <w:rsid w:val="00C302EB"/>
    <w:rsid w:val="00C30D8C"/>
    <w:rsid w:val="00C36A30"/>
    <w:rsid w:val="00C406C1"/>
    <w:rsid w:val="00C43379"/>
    <w:rsid w:val="00C447D5"/>
    <w:rsid w:val="00C4684E"/>
    <w:rsid w:val="00C5060E"/>
    <w:rsid w:val="00C51B5B"/>
    <w:rsid w:val="00C51D67"/>
    <w:rsid w:val="00C5371A"/>
    <w:rsid w:val="00C562CE"/>
    <w:rsid w:val="00C60A04"/>
    <w:rsid w:val="00C6102B"/>
    <w:rsid w:val="00C63522"/>
    <w:rsid w:val="00C65363"/>
    <w:rsid w:val="00C70C55"/>
    <w:rsid w:val="00C710BA"/>
    <w:rsid w:val="00C71271"/>
    <w:rsid w:val="00C7240E"/>
    <w:rsid w:val="00C746B2"/>
    <w:rsid w:val="00C75730"/>
    <w:rsid w:val="00C76649"/>
    <w:rsid w:val="00C779F2"/>
    <w:rsid w:val="00C90E70"/>
    <w:rsid w:val="00C95C0C"/>
    <w:rsid w:val="00C972C2"/>
    <w:rsid w:val="00CA1624"/>
    <w:rsid w:val="00CA3921"/>
    <w:rsid w:val="00CA3D3A"/>
    <w:rsid w:val="00CA46ED"/>
    <w:rsid w:val="00CB026C"/>
    <w:rsid w:val="00CB3C11"/>
    <w:rsid w:val="00CB5B97"/>
    <w:rsid w:val="00CB671E"/>
    <w:rsid w:val="00CC3D38"/>
    <w:rsid w:val="00CC63E3"/>
    <w:rsid w:val="00CC7924"/>
    <w:rsid w:val="00CC7CE9"/>
    <w:rsid w:val="00CD3B32"/>
    <w:rsid w:val="00CE429F"/>
    <w:rsid w:val="00CE5FCD"/>
    <w:rsid w:val="00CE6C49"/>
    <w:rsid w:val="00CF50D1"/>
    <w:rsid w:val="00CF74FA"/>
    <w:rsid w:val="00D01B38"/>
    <w:rsid w:val="00D05631"/>
    <w:rsid w:val="00D06ACF"/>
    <w:rsid w:val="00D20BDC"/>
    <w:rsid w:val="00D23E58"/>
    <w:rsid w:val="00D31970"/>
    <w:rsid w:val="00D40E27"/>
    <w:rsid w:val="00D5338D"/>
    <w:rsid w:val="00D6188A"/>
    <w:rsid w:val="00D64A0B"/>
    <w:rsid w:val="00D67ADA"/>
    <w:rsid w:val="00D754BE"/>
    <w:rsid w:val="00D8092E"/>
    <w:rsid w:val="00D80ECB"/>
    <w:rsid w:val="00D849FC"/>
    <w:rsid w:val="00D92851"/>
    <w:rsid w:val="00D9708B"/>
    <w:rsid w:val="00DA09F7"/>
    <w:rsid w:val="00DA1B02"/>
    <w:rsid w:val="00DA2A5D"/>
    <w:rsid w:val="00DA57A7"/>
    <w:rsid w:val="00DB0BD8"/>
    <w:rsid w:val="00DB339A"/>
    <w:rsid w:val="00DB4BF6"/>
    <w:rsid w:val="00DB6B27"/>
    <w:rsid w:val="00DB7627"/>
    <w:rsid w:val="00DC2A40"/>
    <w:rsid w:val="00DC4C66"/>
    <w:rsid w:val="00DC7B74"/>
    <w:rsid w:val="00DD3B5D"/>
    <w:rsid w:val="00DD6019"/>
    <w:rsid w:val="00DD7D07"/>
    <w:rsid w:val="00DE287C"/>
    <w:rsid w:val="00DE64C8"/>
    <w:rsid w:val="00DE76E9"/>
    <w:rsid w:val="00DE7E28"/>
    <w:rsid w:val="00DF4331"/>
    <w:rsid w:val="00E05139"/>
    <w:rsid w:val="00E0738B"/>
    <w:rsid w:val="00E1003A"/>
    <w:rsid w:val="00E109C4"/>
    <w:rsid w:val="00E20358"/>
    <w:rsid w:val="00E24BCA"/>
    <w:rsid w:val="00E261C5"/>
    <w:rsid w:val="00E278CE"/>
    <w:rsid w:val="00E3249C"/>
    <w:rsid w:val="00E35BDE"/>
    <w:rsid w:val="00E406EF"/>
    <w:rsid w:val="00E44A0D"/>
    <w:rsid w:val="00E477FB"/>
    <w:rsid w:val="00E506B2"/>
    <w:rsid w:val="00E52287"/>
    <w:rsid w:val="00E570BA"/>
    <w:rsid w:val="00E610C6"/>
    <w:rsid w:val="00E61D56"/>
    <w:rsid w:val="00E62378"/>
    <w:rsid w:val="00E673CA"/>
    <w:rsid w:val="00E70C35"/>
    <w:rsid w:val="00E80ADF"/>
    <w:rsid w:val="00E8248C"/>
    <w:rsid w:val="00E82D47"/>
    <w:rsid w:val="00E84741"/>
    <w:rsid w:val="00E85E41"/>
    <w:rsid w:val="00E904A6"/>
    <w:rsid w:val="00E92959"/>
    <w:rsid w:val="00E95398"/>
    <w:rsid w:val="00E97261"/>
    <w:rsid w:val="00E97E2A"/>
    <w:rsid w:val="00EA2A8C"/>
    <w:rsid w:val="00EA2FA8"/>
    <w:rsid w:val="00EA4403"/>
    <w:rsid w:val="00EA5483"/>
    <w:rsid w:val="00EA5FC3"/>
    <w:rsid w:val="00EA6743"/>
    <w:rsid w:val="00EB3486"/>
    <w:rsid w:val="00EB481F"/>
    <w:rsid w:val="00EB54AB"/>
    <w:rsid w:val="00EB5E00"/>
    <w:rsid w:val="00EB71C9"/>
    <w:rsid w:val="00EC7444"/>
    <w:rsid w:val="00ED1406"/>
    <w:rsid w:val="00ED7530"/>
    <w:rsid w:val="00ED7F81"/>
    <w:rsid w:val="00EE0B60"/>
    <w:rsid w:val="00EE303A"/>
    <w:rsid w:val="00EE34FA"/>
    <w:rsid w:val="00EE6B49"/>
    <w:rsid w:val="00EE7608"/>
    <w:rsid w:val="00EE7C29"/>
    <w:rsid w:val="00EF23BA"/>
    <w:rsid w:val="00EF3E9B"/>
    <w:rsid w:val="00EF4FF9"/>
    <w:rsid w:val="00F12031"/>
    <w:rsid w:val="00F16751"/>
    <w:rsid w:val="00F17430"/>
    <w:rsid w:val="00F17794"/>
    <w:rsid w:val="00F2229E"/>
    <w:rsid w:val="00F232BC"/>
    <w:rsid w:val="00F23BD6"/>
    <w:rsid w:val="00F258BD"/>
    <w:rsid w:val="00F408BA"/>
    <w:rsid w:val="00F4283A"/>
    <w:rsid w:val="00F6066B"/>
    <w:rsid w:val="00F62BE2"/>
    <w:rsid w:val="00F62C32"/>
    <w:rsid w:val="00F63779"/>
    <w:rsid w:val="00F64334"/>
    <w:rsid w:val="00F65515"/>
    <w:rsid w:val="00F701E1"/>
    <w:rsid w:val="00F768DB"/>
    <w:rsid w:val="00F775C8"/>
    <w:rsid w:val="00F84460"/>
    <w:rsid w:val="00F8517D"/>
    <w:rsid w:val="00F851AB"/>
    <w:rsid w:val="00F9149E"/>
    <w:rsid w:val="00F9509D"/>
    <w:rsid w:val="00F95E5C"/>
    <w:rsid w:val="00F9609E"/>
    <w:rsid w:val="00FA0A40"/>
    <w:rsid w:val="00FA2A60"/>
    <w:rsid w:val="00FA3408"/>
    <w:rsid w:val="00FA74E9"/>
    <w:rsid w:val="00FA7586"/>
    <w:rsid w:val="00FA7E86"/>
    <w:rsid w:val="00FAD0D6"/>
    <w:rsid w:val="00FB2A38"/>
    <w:rsid w:val="00FB3E74"/>
    <w:rsid w:val="00FB5A83"/>
    <w:rsid w:val="00FC2AEC"/>
    <w:rsid w:val="00FC3916"/>
    <w:rsid w:val="00FC4AED"/>
    <w:rsid w:val="00FD0EBD"/>
    <w:rsid w:val="00FE009C"/>
    <w:rsid w:val="00FE3E85"/>
    <w:rsid w:val="00FE71CB"/>
    <w:rsid w:val="00FE7C81"/>
    <w:rsid w:val="00FE7D51"/>
    <w:rsid w:val="00FF08BC"/>
    <w:rsid w:val="00FF3BDB"/>
    <w:rsid w:val="00FF40D8"/>
    <w:rsid w:val="00FF4449"/>
    <w:rsid w:val="012F1719"/>
    <w:rsid w:val="01347FC6"/>
    <w:rsid w:val="014BF25E"/>
    <w:rsid w:val="018B39B3"/>
    <w:rsid w:val="01C5F588"/>
    <w:rsid w:val="01E94017"/>
    <w:rsid w:val="01F2F30A"/>
    <w:rsid w:val="02091F51"/>
    <w:rsid w:val="0228464C"/>
    <w:rsid w:val="023017D8"/>
    <w:rsid w:val="02AF086E"/>
    <w:rsid w:val="02C3B93A"/>
    <w:rsid w:val="0340A7CF"/>
    <w:rsid w:val="03421E23"/>
    <w:rsid w:val="03525AC3"/>
    <w:rsid w:val="0352EC44"/>
    <w:rsid w:val="0356FCBC"/>
    <w:rsid w:val="0368AD1F"/>
    <w:rsid w:val="037EF7E5"/>
    <w:rsid w:val="038EABE7"/>
    <w:rsid w:val="03D05785"/>
    <w:rsid w:val="03D620A6"/>
    <w:rsid w:val="03F6B819"/>
    <w:rsid w:val="041D17C9"/>
    <w:rsid w:val="04269221"/>
    <w:rsid w:val="043145AF"/>
    <w:rsid w:val="045E7560"/>
    <w:rsid w:val="046A4DF6"/>
    <w:rsid w:val="046D9CA5"/>
    <w:rsid w:val="046F6201"/>
    <w:rsid w:val="047F605B"/>
    <w:rsid w:val="047FCB53"/>
    <w:rsid w:val="04805197"/>
    <w:rsid w:val="0491E0C7"/>
    <w:rsid w:val="04A617FB"/>
    <w:rsid w:val="04DB5272"/>
    <w:rsid w:val="04E50565"/>
    <w:rsid w:val="04F1790A"/>
    <w:rsid w:val="052645B4"/>
    <w:rsid w:val="05601A9E"/>
    <w:rsid w:val="056C83F4"/>
    <w:rsid w:val="05A378A9"/>
    <w:rsid w:val="05A5D689"/>
    <w:rsid w:val="05E0E166"/>
    <w:rsid w:val="05ECAB2E"/>
    <w:rsid w:val="05FE3DF6"/>
    <w:rsid w:val="060133A2"/>
    <w:rsid w:val="060961FD"/>
    <w:rsid w:val="060E711E"/>
    <w:rsid w:val="0630B215"/>
    <w:rsid w:val="067807D7"/>
    <w:rsid w:val="06A932B9"/>
    <w:rsid w:val="072BFA5E"/>
    <w:rsid w:val="0776A69F"/>
    <w:rsid w:val="078EFC60"/>
    <w:rsid w:val="07A7EF2F"/>
    <w:rsid w:val="07AA4D0F"/>
    <w:rsid w:val="07B89389"/>
    <w:rsid w:val="07F65E51"/>
    <w:rsid w:val="08194E51"/>
    <w:rsid w:val="0825F473"/>
    <w:rsid w:val="08552541"/>
    <w:rsid w:val="08650209"/>
    <w:rsid w:val="0873AD6D"/>
    <w:rsid w:val="08D87DCE"/>
    <w:rsid w:val="08F05051"/>
    <w:rsid w:val="0911F745"/>
    <w:rsid w:val="09196418"/>
    <w:rsid w:val="093F04E2"/>
    <w:rsid w:val="094F9277"/>
    <w:rsid w:val="094FF4A2"/>
    <w:rsid w:val="09908703"/>
    <w:rsid w:val="0992377D"/>
    <w:rsid w:val="099B5317"/>
    <w:rsid w:val="09F3BA84"/>
    <w:rsid w:val="0A2558E2"/>
    <w:rsid w:val="0A2CF44A"/>
    <w:rsid w:val="0A3F9706"/>
    <w:rsid w:val="0A839E04"/>
    <w:rsid w:val="0A957DF9"/>
    <w:rsid w:val="0AAAA5E4"/>
    <w:rsid w:val="0B2A7257"/>
    <w:rsid w:val="0B5CE82A"/>
    <w:rsid w:val="0B72397A"/>
    <w:rsid w:val="0B7A0B1F"/>
    <w:rsid w:val="0B7AC1DE"/>
    <w:rsid w:val="0BA41F1C"/>
    <w:rsid w:val="0BBFAA29"/>
    <w:rsid w:val="0BC44F29"/>
    <w:rsid w:val="0BFD4002"/>
    <w:rsid w:val="0C16D960"/>
    <w:rsid w:val="0C578E84"/>
    <w:rsid w:val="0CB4A8F0"/>
    <w:rsid w:val="0D142348"/>
    <w:rsid w:val="0DAB9CEB"/>
    <w:rsid w:val="0DDEBB60"/>
    <w:rsid w:val="0DEE801D"/>
    <w:rsid w:val="0DF547E5"/>
    <w:rsid w:val="0E1DB7A2"/>
    <w:rsid w:val="0E1FE787"/>
    <w:rsid w:val="0E4FDA61"/>
    <w:rsid w:val="0E6A5562"/>
    <w:rsid w:val="0E8A1B27"/>
    <w:rsid w:val="0EFE7D90"/>
    <w:rsid w:val="0F0D835C"/>
    <w:rsid w:val="0F1CB5E9"/>
    <w:rsid w:val="0F5F6CF6"/>
    <w:rsid w:val="0F6126F5"/>
    <w:rsid w:val="0F965CD8"/>
    <w:rsid w:val="0FD373FD"/>
    <w:rsid w:val="1005DA09"/>
    <w:rsid w:val="10125899"/>
    <w:rsid w:val="103501E4"/>
    <w:rsid w:val="105D5304"/>
    <w:rsid w:val="106954FC"/>
    <w:rsid w:val="1086F549"/>
    <w:rsid w:val="10997AA7"/>
    <w:rsid w:val="10A8A108"/>
    <w:rsid w:val="10AA5603"/>
    <w:rsid w:val="10B763EB"/>
    <w:rsid w:val="10D7ED88"/>
    <w:rsid w:val="10F44B6C"/>
    <w:rsid w:val="10FD289E"/>
    <w:rsid w:val="110ACECA"/>
    <w:rsid w:val="110AF95B"/>
    <w:rsid w:val="110D9524"/>
    <w:rsid w:val="119B5871"/>
    <w:rsid w:val="119C6DC9"/>
    <w:rsid w:val="11C0770E"/>
    <w:rsid w:val="11D1376F"/>
    <w:rsid w:val="12011EB9"/>
    <w:rsid w:val="1223AA8F"/>
    <w:rsid w:val="123E0778"/>
    <w:rsid w:val="126FA39B"/>
    <w:rsid w:val="129624B0"/>
    <w:rsid w:val="129FD7FC"/>
    <w:rsid w:val="12AF6776"/>
    <w:rsid w:val="12DC4956"/>
    <w:rsid w:val="12EE2EA6"/>
    <w:rsid w:val="13186127"/>
    <w:rsid w:val="13436AC1"/>
    <w:rsid w:val="1344BE15"/>
    <w:rsid w:val="1348C122"/>
    <w:rsid w:val="13677410"/>
    <w:rsid w:val="1377DB13"/>
    <w:rsid w:val="13E9515A"/>
    <w:rsid w:val="13E9D8B8"/>
    <w:rsid w:val="13FDD9DA"/>
    <w:rsid w:val="140A0A7D"/>
    <w:rsid w:val="14328787"/>
    <w:rsid w:val="145BFAAA"/>
    <w:rsid w:val="145D3620"/>
    <w:rsid w:val="147834E0"/>
    <w:rsid w:val="14C4CFB9"/>
    <w:rsid w:val="14CFF9CC"/>
    <w:rsid w:val="14F2D05D"/>
    <w:rsid w:val="14F37139"/>
    <w:rsid w:val="150006D5"/>
    <w:rsid w:val="150A9E99"/>
    <w:rsid w:val="153FB470"/>
    <w:rsid w:val="155F7B54"/>
    <w:rsid w:val="15903600"/>
    <w:rsid w:val="15B2AC07"/>
    <w:rsid w:val="15D071EB"/>
    <w:rsid w:val="15D4F3E6"/>
    <w:rsid w:val="15E04101"/>
    <w:rsid w:val="15F5DC8E"/>
    <w:rsid w:val="15FB5A29"/>
    <w:rsid w:val="1600A456"/>
    <w:rsid w:val="1602B227"/>
    <w:rsid w:val="1638A86E"/>
    <w:rsid w:val="165E1E0C"/>
    <w:rsid w:val="168720D1"/>
    <w:rsid w:val="16CBF06C"/>
    <w:rsid w:val="177679A1"/>
    <w:rsid w:val="17839E72"/>
    <w:rsid w:val="17CFB372"/>
    <w:rsid w:val="17E88D5C"/>
    <w:rsid w:val="18127F52"/>
    <w:rsid w:val="183184F8"/>
    <w:rsid w:val="18626BB1"/>
    <w:rsid w:val="186BF2D1"/>
    <w:rsid w:val="187EB057"/>
    <w:rsid w:val="188E35E0"/>
    <w:rsid w:val="18BE6D38"/>
    <w:rsid w:val="18D4EC04"/>
    <w:rsid w:val="19024E2D"/>
    <w:rsid w:val="193A84D6"/>
    <w:rsid w:val="1951CB02"/>
    <w:rsid w:val="195E230D"/>
    <w:rsid w:val="19732C2D"/>
    <w:rsid w:val="1978FBE7"/>
    <w:rsid w:val="199F9323"/>
    <w:rsid w:val="19B62037"/>
    <w:rsid w:val="19B9C999"/>
    <w:rsid w:val="19BE8E6B"/>
    <w:rsid w:val="19C8F523"/>
    <w:rsid w:val="19CE4896"/>
    <w:rsid w:val="19E97699"/>
    <w:rsid w:val="1A759C02"/>
    <w:rsid w:val="1A8AE587"/>
    <w:rsid w:val="1A929D3C"/>
    <w:rsid w:val="1A9E6275"/>
    <w:rsid w:val="1AC3E873"/>
    <w:rsid w:val="1AE40314"/>
    <w:rsid w:val="1AE4A1E9"/>
    <w:rsid w:val="1AFF0BD6"/>
    <w:rsid w:val="1B0093DB"/>
    <w:rsid w:val="1B1CD5BF"/>
    <w:rsid w:val="1B4A8AB1"/>
    <w:rsid w:val="1B66F794"/>
    <w:rsid w:val="1B7455F0"/>
    <w:rsid w:val="1B7641DE"/>
    <w:rsid w:val="1B81FF79"/>
    <w:rsid w:val="1B870988"/>
    <w:rsid w:val="1BA9D3BE"/>
    <w:rsid w:val="1BF29EDF"/>
    <w:rsid w:val="1C230CF8"/>
    <w:rsid w:val="1C3A6D71"/>
    <w:rsid w:val="1C55DB79"/>
    <w:rsid w:val="1C9B9CB1"/>
    <w:rsid w:val="1CBCAC6E"/>
    <w:rsid w:val="1CBEE740"/>
    <w:rsid w:val="1CF059C6"/>
    <w:rsid w:val="1CF58B9F"/>
    <w:rsid w:val="1D05E915"/>
    <w:rsid w:val="1D18DB60"/>
    <w:rsid w:val="1D1AA39B"/>
    <w:rsid w:val="1D1D106F"/>
    <w:rsid w:val="1D4504C2"/>
    <w:rsid w:val="1D585AD6"/>
    <w:rsid w:val="1D686C28"/>
    <w:rsid w:val="1DB37F93"/>
    <w:rsid w:val="1DBB8C4D"/>
    <w:rsid w:val="1DD02782"/>
    <w:rsid w:val="1E0CF4C2"/>
    <w:rsid w:val="1E0E5935"/>
    <w:rsid w:val="1E8819CA"/>
    <w:rsid w:val="1E963E32"/>
    <w:rsid w:val="1EB7425B"/>
    <w:rsid w:val="1EC19800"/>
    <w:rsid w:val="1EF898CC"/>
    <w:rsid w:val="1F200C2C"/>
    <w:rsid w:val="1F2151F0"/>
    <w:rsid w:val="1F8739FB"/>
    <w:rsid w:val="1F8B83FD"/>
    <w:rsid w:val="1F8C4A13"/>
    <w:rsid w:val="1FE93570"/>
    <w:rsid w:val="20098941"/>
    <w:rsid w:val="202F040B"/>
    <w:rsid w:val="2078CDF2"/>
    <w:rsid w:val="20BBDEF5"/>
    <w:rsid w:val="20C49674"/>
    <w:rsid w:val="20DAA0E8"/>
    <w:rsid w:val="20DE0EDB"/>
    <w:rsid w:val="2104AC25"/>
    <w:rsid w:val="2132FB75"/>
    <w:rsid w:val="213E0CD0"/>
    <w:rsid w:val="2166DB90"/>
    <w:rsid w:val="21C03187"/>
    <w:rsid w:val="21CD4116"/>
    <w:rsid w:val="21D97A61"/>
    <w:rsid w:val="224E8898"/>
    <w:rsid w:val="225CE36F"/>
    <w:rsid w:val="2267BA81"/>
    <w:rsid w:val="2286E9D0"/>
    <w:rsid w:val="2310AC80"/>
    <w:rsid w:val="2331B3BA"/>
    <w:rsid w:val="23394E75"/>
    <w:rsid w:val="234C1E4D"/>
    <w:rsid w:val="234DF0A4"/>
    <w:rsid w:val="2381008B"/>
    <w:rsid w:val="23F80767"/>
    <w:rsid w:val="23FA774F"/>
    <w:rsid w:val="2426E805"/>
    <w:rsid w:val="24555967"/>
    <w:rsid w:val="2478010A"/>
    <w:rsid w:val="24907B91"/>
    <w:rsid w:val="24922BA8"/>
    <w:rsid w:val="24A2FF3D"/>
    <w:rsid w:val="24A7C3E2"/>
    <w:rsid w:val="24C961AD"/>
    <w:rsid w:val="24DE65C2"/>
    <w:rsid w:val="24E0D0DE"/>
    <w:rsid w:val="24E7E0EA"/>
    <w:rsid w:val="24EC6477"/>
    <w:rsid w:val="250A74B8"/>
    <w:rsid w:val="25339C71"/>
    <w:rsid w:val="253B561E"/>
    <w:rsid w:val="25450911"/>
    <w:rsid w:val="256622F2"/>
    <w:rsid w:val="256D47DE"/>
    <w:rsid w:val="25D7DDBE"/>
    <w:rsid w:val="261B5ED3"/>
    <w:rsid w:val="263079D7"/>
    <w:rsid w:val="26408CD0"/>
    <w:rsid w:val="267312E6"/>
    <w:rsid w:val="267D5643"/>
    <w:rsid w:val="26F4E733"/>
    <w:rsid w:val="271671AC"/>
    <w:rsid w:val="274E4D8C"/>
    <w:rsid w:val="275897CB"/>
    <w:rsid w:val="27DAF559"/>
    <w:rsid w:val="284192ED"/>
    <w:rsid w:val="2846E061"/>
    <w:rsid w:val="286C33AA"/>
    <w:rsid w:val="28940CAA"/>
    <w:rsid w:val="2896DFA8"/>
    <w:rsid w:val="28980860"/>
    <w:rsid w:val="28A995E6"/>
    <w:rsid w:val="28AB7991"/>
    <w:rsid w:val="28B8F335"/>
    <w:rsid w:val="28F7EC90"/>
    <w:rsid w:val="28F920C0"/>
    <w:rsid w:val="2924BC6D"/>
    <w:rsid w:val="2930D2AC"/>
    <w:rsid w:val="29A44731"/>
    <w:rsid w:val="29E2930D"/>
    <w:rsid w:val="2A0F9248"/>
    <w:rsid w:val="2A2BD7E4"/>
    <w:rsid w:val="2A319EE4"/>
    <w:rsid w:val="2A44A9F2"/>
    <w:rsid w:val="2A4AA8AF"/>
    <w:rsid w:val="2A5D07E9"/>
    <w:rsid w:val="2A5E9724"/>
    <w:rsid w:val="2A7E635A"/>
    <w:rsid w:val="2A8945F1"/>
    <w:rsid w:val="2A97DFBB"/>
    <w:rsid w:val="2AB854D8"/>
    <w:rsid w:val="2B0AA990"/>
    <w:rsid w:val="2B30FD0D"/>
    <w:rsid w:val="2B3B962E"/>
    <w:rsid w:val="2B40CE34"/>
    <w:rsid w:val="2B88FB1F"/>
    <w:rsid w:val="2BBC69F1"/>
    <w:rsid w:val="2BD071E7"/>
    <w:rsid w:val="2BEE56CB"/>
    <w:rsid w:val="2BF13A9B"/>
    <w:rsid w:val="2BFF9A78"/>
    <w:rsid w:val="2C01B838"/>
    <w:rsid w:val="2C0AF3B5"/>
    <w:rsid w:val="2C111ED4"/>
    <w:rsid w:val="2C1D93D9"/>
    <w:rsid w:val="2C3C22EB"/>
    <w:rsid w:val="2C426658"/>
    <w:rsid w:val="2C4341FA"/>
    <w:rsid w:val="2C54F61B"/>
    <w:rsid w:val="2C680B23"/>
    <w:rsid w:val="2CA6DE98"/>
    <w:rsid w:val="2CFF2A6E"/>
    <w:rsid w:val="2D21BBB3"/>
    <w:rsid w:val="2D8384C9"/>
    <w:rsid w:val="2D96C055"/>
    <w:rsid w:val="2DC1FB8C"/>
    <w:rsid w:val="2DD9715C"/>
    <w:rsid w:val="2DEE57D8"/>
    <w:rsid w:val="2DF13F64"/>
    <w:rsid w:val="2DFCBBEB"/>
    <w:rsid w:val="2E1C3D3C"/>
    <w:rsid w:val="2E3A9FC4"/>
    <w:rsid w:val="2E7FEB33"/>
    <w:rsid w:val="2E8E31AD"/>
    <w:rsid w:val="2E91149E"/>
    <w:rsid w:val="2EBC88BB"/>
    <w:rsid w:val="2F0A5F1A"/>
    <w:rsid w:val="2F364C1B"/>
    <w:rsid w:val="2F5718F4"/>
    <w:rsid w:val="2F79BCE1"/>
    <w:rsid w:val="2FAFF420"/>
    <w:rsid w:val="2FC1A473"/>
    <w:rsid w:val="2FC81984"/>
    <w:rsid w:val="2FCEB6B5"/>
    <w:rsid w:val="2FE5C819"/>
    <w:rsid w:val="2FF5AD86"/>
    <w:rsid w:val="3002CBB5"/>
    <w:rsid w:val="300C755C"/>
    <w:rsid w:val="305A93AD"/>
    <w:rsid w:val="30CBB688"/>
    <w:rsid w:val="31250366"/>
    <w:rsid w:val="313FD744"/>
    <w:rsid w:val="315C3BFF"/>
    <w:rsid w:val="3174E2AC"/>
    <w:rsid w:val="319FC559"/>
    <w:rsid w:val="31A1F068"/>
    <w:rsid w:val="31A9F791"/>
    <w:rsid w:val="31FC7175"/>
    <w:rsid w:val="320DEDEE"/>
    <w:rsid w:val="32445054"/>
    <w:rsid w:val="3284B9CE"/>
    <w:rsid w:val="3312FEFB"/>
    <w:rsid w:val="3319DD73"/>
    <w:rsid w:val="3352BA2F"/>
    <w:rsid w:val="3368B935"/>
    <w:rsid w:val="3377590D"/>
    <w:rsid w:val="33793067"/>
    <w:rsid w:val="33AE9A53"/>
    <w:rsid w:val="33BB6B03"/>
    <w:rsid w:val="33E30051"/>
    <w:rsid w:val="34053C2B"/>
    <w:rsid w:val="34280FCF"/>
    <w:rsid w:val="3438B2CD"/>
    <w:rsid w:val="3440C866"/>
    <w:rsid w:val="344DC33E"/>
    <w:rsid w:val="3452E493"/>
    <w:rsid w:val="34921200"/>
    <w:rsid w:val="34929A88"/>
    <w:rsid w:val="34CAE609"/>
    <w:rsid w:val="34E10967"/>
    <w:rsid w:val="34EA51AD"/>
    <w:rsid w:val="35234D76"/>
    <w:rsid w:val="35677A1C"/>
    <w:rsid w:val="35734C37"/>
    <w:rsid w:val="357C10B4"/>
    <w:rsid w:val="358E23D6"/>
    <w:rsid w:val="35E23262"/>
    <w:rsid w:val="35ED3F25"/>
    <w:rsid w:val="3606F05C"/>
    <w:rsid w:val="3633F5C1"/>
    <w:rsid w:val="364044AD"/>
    <w:rsid w:val="3644C0AA"/>
    <w:rsid w:val="366CDC14"/>
    <w:rsid w:val="3692F645"/>
    <w:rsid w:val="36988642"/>
    <w:rsid w:val="36A3AB48"/>
    <w:rsid w:val="36B83099"/>
    <w:rsid w:val="36D218ED"/>
    <w:rsid w:val="36D4DE05"/>
    <w:rsid w:val="36D899D6"/>
    <w:rsid w:val="36F4F408"/>
    <w:rsid w:val="37295793"/>
    <w:rsid w:val="372AEB2A"/>
    <w:rsid w:val="37324664"/>
    <w:rsid w:val="373A7203"/>
    <w:rsid w:val="3779EC95"/>
    <w:rsid w:val="3794811A"/>
    <w:rsid w:val="37A8831B"/>
    <w:rsid w:val="37ADBCE4"/>
    <w:rsid w:val="37DDA395"/>
    <w:rsid w:val="37EB0A08"/>
    <w:rsid w:val="37F75610"/>
    <w:rsid w:val="380DBB34"/>
    <w:rsid w:val="381B87E0"/>
    <w:rsid w:val="381D11E2"/>
    <w:rsid w:val="38364239"/>
    <w:rsid w:val="3844BB33"/>
    <w:rsid w:val="385F37C2"/>
    <w:rsid w:val="388A46B3"/>
    <w:rsid w:val="38AFD0DE"/>
    <w:rsid w:val="3908EB1D"/>
    <w:rsid w:val="3911884C"/>
    <w:rsid w:val="392BA71D"/>
    <w:rsid w:val="3940AEB1"/>
    <w:rsid w:val="3943D609"/>
    <w:rsid w:val="39630623"/>
    <w:rsid w:val="3963AC6A"/>
    <w:rsid w:val="396B3D24"/>
    <w:rsid w:val="39798C48"/>
    <w:rsid w:val="398ABE75"/>
    <w:rsid w:val="39A5FE3C"/>
    <w:rsid w:val="39AE57DB"/>
    <w:rsid w:val="39B5A1CA"/>
    <w:rsid w:val="39CEE449"/>
    <w:rsid w:val="39D48F9D"/>
    <w:rsid w:val="39D8CE4F"/>
    <w:rsid w:val="39EA009B"/>
    <w:rsid w:val="39EC6847"/>
    <w:rsid w:val="39FC9930"/>
    <w:rsid w:val="3A398A79"/>
    <w:rsid w:val="3A635635"/>
    <w:rsid w:val="3A81EA33"/>
    <w:rsid w:val="3A9053B7"/>
    <w:rsid w:val="3AA6F0AF"/>
    <w:rsid w:val="3AFAD892"/>
    <w:rsid w:val="3AFE6F3D"/>
    <w:rsid w:val="3B21C979"/>
    <w:rsid w:val="3B451408"/>
    <w:rsid w:val="3B483FC0"/>
    <w:rsid w:val="3B4EC6FB"/>
    <w:rsid w:val="3B84A774"/>
    <w:rsid w:val="3B9B9A7A"/>
    <w:rsid w:val="3BD689CA"/>
    <w:rsid w:val="3BECD29E"/>
    <w:rsid w:val="3C25DF61"/>
    <w:rsid w:val="3C3A37C1"/>
    <w:rsid w:val="3C3B020A"/>
    <w:rsid w:val="3C5F3744"/>
    <w:rsid w:val="3C66B59A"/>
    <w:rsid w:val="3C9AFD1B"/>
    <w:rsid w:val="3CAA3C74"/>
    <w:rsid w:val="3CDCE42E"/>
    <w:rsid w:val="3CDDCAD2"/>
    <w:rsid w:val="3CF1A92A"/>
    <w:rsid w:val="3CFA3E9C"/>
    <w:rsid w:val="3D2E32B1"/>
    <w:rsid w:val="3D762201"/>
    <w:rsid w:val="3D811792"/>
    <w:rsid w:val="3D8DDFDD"/>
    <w:rsid w:val="3DB1F9C8"/>
    <w:rsid w:val="3E367420"/>
    <w:rsid w:val="3E37238E"/>
    <w:rsid w:val="3E436570"/>
    <w:rsid w:val="3E8857F0"/>
    <w:rsid w:val="3EB99874"/>
    <w:rsid w:val="3ECEEC43"/>
    <w:rsid w:val="3EFA98B8"/>
    <w:rsid w:val="3F01AA7A"/>
    <w:rsid w:val="3F5C3CF6"/>
    <w:rsid w:val="3F973CB2"/>
    <w:rsid w:val="3FD23120"/>
    <w:rsid w:val="3FD35B6B"/>
    <w:rsid w:val="400514AD"/>
    <w:rsid w:val="4049C5C6"/>
    <w:rsid w:val="4062EB3A"/>
    <w:rsid w:val="40B081F9"/>
    <w:rsid w:val="40C7AC44"/>
    <w:rsid w:val="40CFB565"/>
    <w:rsid w:val="41070E7B"/>
    <w:rsid w:val="4138CA2F"/>
    <w:rsid w:val="4146F596"/>
    <w:rsid w:val="4160DD42"/>
    <w:rsid w:val="4161E14A"/>
    <w:rsid w:val="4165B91E"/>
    <w:rsid w:val="4165BD2D"/>
    <w:rsid w:val="4188BA22"/>
    <w:rsid w:val="418C5C60"/>
    <w:rsid w:val="419394EB"/>
    <w:rsid w:val="41C49444"/>
    <w:rsid w:val="41D18B0E"/>
    <w:rsid w:val="41DA2FD1"/>
    <w:rsid w:val="41E03B58"/>
    <w:rsid w:val="42095862"/>
    <w:rsid w:val="42107084"/>
    <w:rsid w:val="4232C513"/>
    <w:rsid w:val="424F564E"/>
    <w:rsid w:val="42643181"/>
    <w:rsid w:val="42662DBC"/>
    <w:rsid w:val="429BA414"/>
    <w:rsid w:val="42ABEC12"/>
    <w:rsid w:val="42AE1A1B"/>
    <w:rsid w:val="42C9C645"/>
    <w:rsid w:val="42D32CC1"/>
    <w:rsid w:val="42D514EA"/>
    <w:rsid w:val="42DF4953"/>
    <w:rsid w:val="42E24628"/>
    <w:rsid w:val="42E4C37A"/>
    <w:rsid w:val="42ED541B"/>
    <w:rsid w:val="432E804E"/>
    <w:rsid w:val="43356513"/>
    <w:rsid w:val="437EC24F"/>
    <w:rsid w:val="437FAEBD"/>
    <w:rsid w:val="439029DA"/>
    <w:rsid w:val="43CEBECD"/>
    <w:rsid w:val="43E6B5EA"/>
    <w:rsid w:val="442112BC"/>
    <w:rsid w:val="44481D86"/>
    <w:rsid w:val="44AC8B2E"/>
    <w:rsid w:val="44B0A737"/>
    <w:rsid w:val="44B95A18"/>
    <w:rsid w:val="44CD9ADF"/>
    <w:rsid w:val="44E13964"/>
    <w:rsid w:val="44F4A324"/>
    <w:rsid w:val="45088111"/>
    <w:rsid w:val="45264D76"/>
    <w:rsid w:val="45296559"/>
    <w:rsid w:val="45617A8A"/>
    <w:rsid w:val="457744F2"/>
    <w:rsid w:val="45915221"/>
    <w:rsid w:val="45A52521"/>
    <w:rsid w:val="45A987A5"/>
    <w:rsid w:val="45D42343"/>
    <w:rsid w:val="463B4438"/>
    <w:rsid w:val="465A86AF"/>
    <w:rsid w:val="468187ED"/>
    <w:rsid w:val="46904AB2"/>
    <w:rsid w:val="46C02C8D"/>
    <w:rsid w:val="46CBFB60"/>
    <w:rsid w:val="46E308D3"/>
    <w:rsid w:val="470FB3D5"/>
    <w:rsid w:val="47193557"/>
    <w:rsid w:val="4736CD15"/>
    <w:rsid w:val="47511BD6"/>
    <w:rsid w:val="475BF944"/>
    <w:rsid w:val="475C5E2D"/>
    <w:rsid w:val="47A94557"/>
    <w:rsid w:val="47B2FAD0"/>
    <w:rsid w:val="47D0B9FD"/>
    <w:rsid w:val="47E9AB2B"/>
    <w:rsid w:val="47EC3219"/>
    <w:rsid w:val="4803CB47"/>
    <w:rsid w:val="48417D6C"/>
    <w:rsid w:val="4868BFD5"/>
    <w:rsid w:val="486A2196"/>
    <w:rsid w:val="48787DC9"/>
    <w:rsid w:val="489654CF"/>
    <w:rsid w:val="48A6ECD4"/>
    <w:rsid w:val="48BE759A"/>
    <w:rsid w:val="48D14F3A"/>
    <w:rsid w:val="48D18233"/>
    <w:rsid w:val="48D6206B"/>
    <w:rsid w:val="48E7F5CB"/>
    <w:rsid w:val="48FBB9F3"/>
    <w:rsid w:val="49441E1A"/>
    <w:rsid w:val="494912B3"/>
    <w:rsid w:val="496AE07C"/>
    <w:rsid w:val="49835A27"/>
    <w:rsid w:val="49A15745"/>
    <w:rsid w:val="49A9D6C5"/>
    <w:rsid w:val="49C6EA29"/>
    <w:rsid w:val="49ED8274"/>
    <w:rsid w:val="4A040F88"/>
    <w:rsid w:val="4A4D8D8C"/>
    <w:rsid w:val="4A4FF12B"/>
    <w:rsid w:val="4A801588"/>
    <w:rsid w:val="4AB8B2B0"/>
    <w:rsid w:val="4ABA69A6"/>
    <w:rsid w:val="4ACABE2F"/>
    <w:rsid w:val="4ADF8141"/>
    <w:rsid w:val="4AEF804E"/>
    <w:rsid w:val="4B15FAC9"/>
    <w:rsid w:val="4B2856A6"/>
    <w:rsid w:val="4B2D0B60"/>
    <w:rsid w:val="4B3ADA75"/>
    <w:rsid w:val="4B93E362"/>
    <w:rsid w:val="4BD8CFC3"/>
    <w:rsid w:val="4BE98D27"/>
    <w:rsid w:val="4BEF2D9D"/>
    <w:rsid w:val="4C24B060"/>
    <w:rsid w:val="4C4441E2"/>
    <w:rsid w:val="4C82E8B3"/>
    <w:rsid w:val="4C836C05"/>
    <w:rsid w:val="4CB623DC"/>
    <w:rsid w:val="4CF0499D"/>
    <w:rsid w:val="4CFF5A60"/>
    <w:rsid w:val="4D03CA76"/>
    <w:rsid w:val="4D06E244"/>
    <w:rsid w:val="4D0DFEAD"/>
    <w:rsid w:val="4D161191"/>
    <w:rsid w:val="4D33157D"/>
    <w:rsid w:val="4D34A914"/>
    <w:rsid w:val="4D8D5FE2"/>
    <w:rsid w:val="4D9005D9"/>
    <w:rsid w:val="4D9A5B7E"/>
    <w:rsid w:val="4DAB2A0E"/>
    <w:rsid w:val="4DD1CD74"/>
    <w:rsid w:val="4DD4E312"/>
    <w:rsid w:val="4DE192A9"/>
    <w:rsid w:val="4DFD2E19"/>
    <w:rsid w:val="4E00F0B4"/>
    <w:rsid w:val="4E4E464C"/>
    <w:rsid w:val="4E72A3F0"/>
    <w:rsid w:val="4E9CC7BF"/>
    <w:rsid w:val="4EA4AEE2"/>
    <w:rsid w:val="4EC3466D"/>
    <w:rsid w:val="4EE68B88"/>
    <w:rsid w:val="4F0E7FF8"/>
    <w:rsid w:val="4F22CC62"/>
    <w:rsid w:val="4F2B7D67"/>
    <w:rsid w:val="4F44BC75"/>
    <w:rsid w:val="4F51B07F"/>
    <w:rsid w:val="4F64EC86"/>
    <w:rsid w:val="4F7A4BFC"/>
    <w:rsid w:val="4F947BDB"/>
    <w:rsid w:val="4F9CFA55"/>
    <w:rsid w:val="502633DC"/>
    <w:rsid w:val="502B9720"/>
    <w:rsid w:val="50590AAB"/>
    <w:rsid w:val="505E5369"/>
    <w:rsid w:val="507BC663"/>
    <w:rsid w:val="507C086E"/>
    <w:rsid w:val="50DD8437"/>
    <w:rsid w:val="50EE6D2A"/>
    <w:rsid w:val="51536464"/>
    <w:rsid w:val="5167B873"/>
    <w:rsid w:val="51AB5F69"/>
    <w:rsid w:val="51AE1399"/>
    <w:rsid w:val="51BC30E3"/>
    <w:rsid w:val="51C18995"/>
    <w:rsid w:val="51E047B4"/>
    <w:rsid w:val="5269C029"/>
    <w:rsid w:val="526CCADC"/>
    <w:rsid w:val="529C64D6"/>
    <w:rsid w:val="52AB640A"/>
    <w:rsid w:val="52C51693"/>
    <w:rsid w:val="530203EF"/>
    <w:rsid w:val="5313191D"/>
    <w:rsid w:val="53233296"/>
    <w:rsid w:val="53304A66"/>
    <w:rsid w:val="53699F26"/>
    <w:rsid w:val="537F8906"/>
    <w:rsid w:val="53A5AE34"/>
    <w:rsid w:val="53A81CAA"/>
    <w:rsid w:val="53B51A2E"/>
    <w:rsid w:val="53E9203C"/>
    <w:rsid w:val="53EBF898"/>
    <w:rsid w:val="53EE712D"/>
    <w:rsid w:val="53F71BEB"/>
    <w:rsid w:val="53FEFBE5"/>
    <w:rsid w:val="5420424F"/>
    <w:rsid w:val="54508E35"/>
    <w:rsid w:val="549973F3"/>
    <w:rsid w:val="54AEE97E"/>
    <w:rsid w:val="54D6E160"/>
    <w:rsid w:val="54F13197"/>
    <w:rsid w:val="54F1DB60"/>
    <w:rsid w:val="54F4066F"/>
    <w:rsid w:val="54F4EFDE"/>
    <w:rsid w:val="550B6864"/>
    <w:rsid w:val="55151D00"/>
    <w:rsid w:val="5516A579"/>
    <w:rsid w:val="551CA9B9"/>
    <w:rsid w:val="553BD7A7"/>
    <w:rsid w:val="5563CFD1"/>
    <w:rsid w:val="5568E28A"/>
    <w:rsid w:val="55753AC6"/>
    <w:rsid w:val="5580324A"/>
    <w:rsid w:val="5588988F"/>
    <w:rsid w:val="558ABCFF"/>
    <w:rsid w:val="558BB4EB"/>
    <w:rsid w:val="55CB0272"/>
    <w:rsid w:val="56040683"/>
    <w:rsid w:val="5605C6E5"/>
    <w:rsid w:val="561A8575"/>
    <w:rsid w:val="561ABB31"/>
    <w:rsid w:val="563E7F4E"/>
    <w:rsid w:val="5643252C"/>
    <w:rsid w:val="565D42F4"/>
    <w:rsid w:val="56ABECB3"/>
    <w:rsid w:val="56CAB52A"/>
    <w:rsid w:val="56ED9EBF"/>
    <w:rsid w:val="56FD8316"/>
    <w:rsid w:val="570845C4"/>
    <w:rsid w:val="571037AA"/>
    <w:rsid w:val="57257A77"/>
    <w:rsid w:val="5743F6D3"/>
    <w:rsid w:val="57654624"/>
    <w:rsid w:val="57A65596"/>
    <w:rsid w:val="57A9A24A"/>
    <w:rsid w:val="57C803A8"/>
    <w:rsid w:val="57E3EDBB"/>
    <w:rsid w:val="5813164C"/>
    <w:rsid w:val="58260E9D"/>
    <w:rsid w:val="58336712"/>
    <w:rsid w:val="58369784"/>
    <w:rsid w:val="5857A8DA"/>
    <w:rsid w:val="5861C91B"/>
    <w:rsid w:val="5872E497"/>
    <w:rsid w:val="589F6F6A"/>
    <w:rsid w:val="58B72728"/>
    <w:rsid w:val="5919B3D1"/>
    <w:rsid w:val="594F7EC0"/>
    <w:rsid w:val="596E2B3B"/>
    <w:rsid w:val="59813B05"/>
    <w:rsid w:val="59925AB4"/>
    <w:rsid w:val="59FDA7C9"/>
    <w:rsid w:val="5A9EA2FC"/>
    <w:rsid w:val="5AA10D33"/>
    <w:rsid w:val="5AC359E1"/>
    <w:rsid w:val="5AEBA062"/>
    <w:rsid w:val="5B4C4CD9"/>
    <w:rsid w:val="5B732E98"/>
    <w:rsid w:val="5B808136"/>
    <w:rsid w:val="5B80F722"/>
    <w:rsid w:val="5B844561"/>
    <w:rsid w:val="5B893DFF"/>
    <w:rsid w:val="5B9F0344"/>
    <w:rsid w:val="5BA66F42"/>
    <w:rsid w:val="5BF6E448"/>
    <w:rsid w:val="5C2BFCBC"/>
    <w:rsid w:val="5C576F8D"/>
    <w:rsid w:val="5C5BAE15"/>
    <w:rsid w:val="5C6038DF"/>
    <w:rsid w:val="5C77BBEE"/>
    <w:rsid w:val="5C7B2A40"/>
    <w:rsid w:val="5CDCD47C"/>
    <w:rsid w:val="5D1DE507"/>
    <w:rsid w:val="5D29C237"/>
    <w:rsid w:val="5D93C7DB"/>
    <w:rsid w:val="5DB1E413"/>
    <w:rsid w:val="5DE269BE"/>
    <w:rsid w:val="5E24FD66"/>
    <w:rsid w:val="5E464C37"/>
    <w:rsid w:val="5E73DF80"/>
    <w:rsid w:val="5E89180A"/>
    <w:rsid w:val="5E972A0F"/>
    <w:rsid w:val="5EB6AB60"/>
    <w:rsid w:val="5EFDE3A3"/>
    <w:rsid w:val="5F289FD1"/>
    <w:rsid w:val="5F35E05B"/>
    <w:rsid w:val="5F71F444"/>
    <w:rsid w:val="5F86DCF4"/>
    <w:rsid w:val="5F992A79"/>
    <w:rsid w:val="5FCF30E2"/>
    <w:rsid w:val="5FD12E1F"/>
    <w:rsid w:val="5FD7A20E"/>
    <w:rsid w:val="605A4C45"/>
    <w:rsid w:val="607100F3"/>
    <w:rsid w:val="60956923"/>
    <w:rsid w:val="60AE2902"/>
    <w:rsid w:val="60D47C19"/>
    <w:rsid w:val="60DE61DD"/>
    <w:rsid w:val="615815CF"/>
    <w:rsid w:val="61795255"/>
    <w:rsid w:val="61939243"/>
    <w:rsid w:val="61BB09E5"/>
    <w:rsid w:val="61CF0F07"/>
    <w:rsid w:val="622418F9"/>
    <w:rsid w:val="6240E5FD"/>
    <w:rsid w:val="6253C081"/>
    <w:rsid w:val="626D360A"/>
    <w:rsid w:val="627D4E94"/>
    <w:rsid w:val="627E6023"/>
    <w:rsid w:val="6285E84D"/>
    <w:rsid w:val="62A0F5E6"/>
    <w:rsid w:val="62FD1E38"/>
    <w:rsid w:val="630253BF"/>
    <w:rsid w:val="632F8F20"/>
    <w:rsid w:val="63A124E0"/>
    <w:rsid w:val="63DF40BB"/>
    <w:rsid w:val="63E847A3"/>
    <w:rsid w:val="63F3E8C2"/>
    <w:rsid w:val="6410BB83"/>
    <w:rsid w:val="642A95F7"/>
    <w:rsid w:val="642B3985"/>
    <w:rsid w:val="642EC71C"/>
    <w:rsid w:val="6457157E"/>
    <w:rsid w:val="64583707"/>
    <w:rsid w:val="645AC784"/>
    <w:rsid w:val="6462FDC3"/>
    <w:rsid w:val="64A30127"/>
    <w:rsid w:val="64A7495A"/>
    <w:rsid w:val="64A7860A"/>
    <w:rsid w:val="64B89187"/>
    <w:rsid w:val="64E94E40"/>
    <w:rsid w:val="65067977"/>
    <w:rsid w:val="65847603"/>
    <w:rsid w:val="6594621C"/>
    <w:rsid w:val="659A2C05"/>
    <w:rsid w:val="659E3A49"/>
    <w:rsid w:val="65CE2692"/>
    <w:rsid w:val="65D16DFD"/>
    <w:rsid w:val="65E5E954"/>
    <w:rsid w:val="6623B4EB"/>
    <w:rsid w:val="66865C20"/>
    <w:rsid w:val="66A1A47C"/>
    <w:rsid w:val="66ADB54F"/>
    <w:rsid w:val="66BC2EDB"/>
    <w:rsid w:val="66D906B5"/>
    <w:rsid w:val="66FD8A85"/>
    <w:rsid w:val="670C3ACD"/>
    <w:rsid w:val="6755F3A0"/>
    <w:rsid w:val="67911D38"/>
    <w:rsid w:val="67BF8493"/>
    <w:rsid w:val="67DBBF24"/>
    <w:rsid w:val="68060077"/>
    <w:rsid w:val="6866330B"/>
    <w:rsid w:val="687B7B60"/>
    <w:rsid w:val="68AA543A"/>
    <w:rsid w:val="68D40377"/>
    <w:rsid w:val="69126FC9"/>
    <w:rsid w:val="692491BC"/>
    <w:rsid w:val="6931F038"/>
    <w:rsid w:val="696F3FCD"/>
    <w:rsid w:val="69AE1863"/>
    <w:rsid w:val="69F04F6B"/>
    <w:rsid w:val="6A22CD76"/>
    <w:rsid w:val="6A4A948F"/>
    <w:rsid w:val="6A4CEAAB"/>
    <w:rsid w:val="6A52562A"/>
    <w:rsid w:val="6A601BB2"/>
    <w:rsid w:val="6AB6F72B"/>
    <w:rsid w:val="6AC02F1F"/>
    <w:rsid w:val="6AC17D6A"/>
    <w:rsid w:val="6AE7C0E5"/>
    <w:rsid w:val="6AF97B53"/>
    <w:rsid w:val="6AFACF01"/>
    <w:rsid w:val="6B4267FA"/>
    <w:rsid w:val="6B4C28AE"/>
    <w:rsid w:val="6B60B12E"/>
    <w:rsid w:val="6B7C4EAB"/>
    <w:rsid w:val="6B841823"/>
    <w:rsid w:val="6B8EDD18"/>
    <w:rsid w:val="6BFF037D"/>
    <w:rsid w:val="6C856408"/>
    <w:rsid w:val="6CC0E20E"/>
    <w:rsid w:val="6D173EF4"/>
    <w:rsid w:val="6D27E34E"/>
    <w:rsid w:val="6D2E6C72"/>
    <w:rsid w:val="6D2EAD7E"/>
    <w:rsid w:val="6D63B143"/>
    <w:rsid w:val="6D8B6829"/>
    <w:rsid w:val="6DC739A8"/>
    <w:rsid w:val="6DD03245"/>
    <w:rsid w:val="6DD13511"/>
    <w:rsid w:val="6DF3853D"/>
    <w:rsid w:val="6DFD9BD4"/>
    <w:rsid w:val="6E00D6B4"/>
    <w:rsid w:val="6E078C40"/>
    <w:rsid w:val="6E419655"/>
    <w:rsid w:val="6E4A57C1"/>
    <w:rsid w:val="6E5F4E38"/>
    <w:rsid w:val="6E5FD38F"/>
    <w:rsid w:val="6E7F2167"/>
    <w:rsid w:val="6EBF892B"/>
    <w:rsid w:val="6EE75B93"/>
    <w:rsid w:val="6F0D0FB4"/>
    <w:rsid w:val="6F0EAC76"/>
    <w:rsid w:val="6F285EAA"/>
    <w:rsid w:val="6F4DBA86"/>
    <w:rsid w:val="6F4DC1F4"/>
    <w:rsid w:val="6F68DC5A"/>
    <w:rsid w:val="6F6D4F48"/>
    <w:rsid w:val="6F6D5C0B"/>
    <w:rsid w:val="6F75793C"/>
    <w:rsid w:val="6F9C189E"/>
    <w:rsid w:val="6FA90283"/>
    <w:rsid w:val="6FAE9A95"/>
    <w:rsid w:val="6FC09EB1"/>
    <w:rsid w:val="6FDEB1AD"/>
    <w:rsid w:val="7041E8F2"/>
    <w:rsid w:val="70852B84"/>
    <w:rsid w:val="7086BF1B"/>
    <w:rsid w:val="70A3DAB1"/>
    <w:rsid w:val="71256DAE"/>
    <w:rsid w:val="713A00C2"/>
    <w:rsid w:val="71789F9F"/>
    <w:rsid w:val="71D6BD49"/>
    <w:rsid w:val="71FADD28"/>
    <w:rsid w:val="71FADD60"/>
    <w:rsid w:val="72029980"/>
    <w:rsid w:val="720802C4"/>
    <w:rsid w:val="7208C36B"/>
    <w:rsid w:val="721AE169"/>
    <w:rsid w:val="723208AD"/>
    <w:rsid w:val="7245E17C"/>
    <w:rsid w:val="72A3C686"/>
    <w:rsid w:val="72A89994"/>
    <w:rsid w:val="72CC98EE"/>
    <w:rsid w:val="72F1A2DE"/>
    <w:rsid w:val="730D7C10"/>
    <w:rsid w:val="732988C1"/>
    <w:rsid w:val="732FCE74"/>
    <w:rsid w:val="73402DB9"/>
    <w:rsid w:val="7381C060"/>
    <w:rsid w:val="73B78EA7"/>
    <w:rsid w:val="73D2885D"/>
    <w:rsid w:val="74221927"/>
    <w:rsid w:val="74252F96"/>
    <w:rsid w:val="742751D5"/>
    <w:rsid w:val="74453C5C"/>
    <w:rsid w:val="74A0E7F9"/>
    <w:rsid w:val="74E1A276"/>
    <w:rsid w:val="75325DBB"/>
    <w:rsid w:val="756B29EE"/>
    <w:rsid w:val="7592663F"/>
    <w:rsid w:val="759A8320"/>
    <w:rsid w:val="75C9ED4C"/>
    <w:rsid w:val="75D0FC59"/>
    <w:rsid w:val="76149A41"/>
    <w:rsid w:val="76237449"/>
    <w:rsid w:val="7679EA66"/>
    <w:rsid w:val="767ABEDD"/>
    <w:rsid w:val="768471D0"/>
    <w:rsid w:val="76972868"/>
    <w:rsid w:val="76A355A0"/>
    <w:rsid w:val="76AA65DA"/>
    <w:rsid w:val="76BC8DA3"/>
    <w:rsid w:val="76C1297D"/>
    <w:rsid w:val="770C26C9"/>
    <w:rsid w:val="7732CB01"/>
    <w:rsid w:val="773891D3"/>
    <w:rsid w:val="773EEAC7"/>
    <w:rsid w:val="775856C5"/>
    <w:rsid w:val="77DB6996"/>
    <w:rsid w:val="77E98585"/>
    <w:rsid w:val="785D7E6B"/>
    <w:rsid w:val="786CAB1F"/>
    <w:rsid w:val="7871F6AF"/>
    <w:rsid w:val="787FAFD9"/>
    <w:rsid w:val="789AC583"/>
    <w:rsid w:val="78B5E5D8"/>
    <w:rsid w:val="78E5F1BC"/>
    <w:rsid w:val="78FB2656"/>
    <w:rsid w:val="79012D6B"/>
    <w:rsid w:val="794986A9"/>
    <w:rsid w:val="7967D5CD"/>
    <w:rsid w:val="798FB64A"/>
    <w:rsid w:val="79A2453F"/>
    <w:rsid w:val="79E8605D"/>
    <w:rsid w:val="7A260410"/>
    <w:rsid w:val="7A5F9711"/>
    <w:rsid w:val="7A827A23"/>
    <w:rsid w:val="7A8EA5E3"/>
    <w:rsid w:val="7ADF8CC6"/>
    <w:rsid w:val="7AF29560"/>
    <w:rsid w:val="7B2B81BA"/>
    <w:rsid w:val="7B2FF36E"/>
    <w:rsid w:val="7B418463"/>
    <w:rsid w:val="7B652C53"/>
    <w:rsid w:val="7BA9C18E"/>
    <w:rsid w:val="7BEB4736"/>
    <w:rsid w:val="7BEEF42C"/>
    <w:rsid w:val="7C5D990C"/>
    <w:rsid w:val="7CA4ECCF"/>
    <w:rsid w:val="7CD374BE"/>
    <w:rsid w:val="7CEF4417"/>
    <w:rsid w:val="7CEFED69"/>
    <w:rsid w:val="7D01A09F"/>
    <w:rsid w:val="7D1F3B4B"/>
    <w:rsid w:val="7D627481"/>
    <w:rsid w:val="7D9D2CDF"/>
    <w:rsid w:val="7E300B9A"/>
    <w:rsid w:val="7E41A321"/>
    <w:rsid w:val="7E8C2CF9"/>
    <w:rsid w:val="7ECB3B77"/>
    <w:rsid w:val="7F0A19AA"/>
    <w:rsid w:val="7F0D48E6"/>
    <w:rsid w:val="7F2DB161"/>
    <w:rsid w:val="7F3C24AA"/>
    <w:rsid w:val="7F5C58DE"/>
    <w:rsid w:val="7F8F102B"/>
    <w:rsid w:val="7F9A971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677E0F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1211F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D725D"/>
    <w:pPr>
      <w:spacing w:before="100" w:beforeAutospacing="1" w:after="100" w:afterAutospacing="1" w:line="240" w:lineRule="auto"/>
    </w:pPr>
    <w:rPr>
      <w:rFonts w:ascii="Calibri" w:hAnsi="Calibri" w:cs="Calibri"/>
      <w:lang w:eastAsia="en-AU"/>
    </w:rPr>
  </w:style>
  <w:style w:type="character" w:customStyle="1" w:styleId="normaltextrun">
    <w:name w:val="normaltextrun"/>
    <w:basedOn w:val="DefaultParagraphFont"/>
    <w:rsid w:val="00BD725D"/>
  </w:style>
  <w:style w:type="character" w:customStyle="1" w:styleId="eop">
    <w:name w:val="eop"/>
    <w:basedOn w:val="DefaultParagraphFont"/>
    <w:rsid w:val="00BD725D"/>
  </w:style>
  <w:style w:type="paragraph" w:styleId="ListParagraph">
    <w:name w:val="List Paragraph"/>
    <w:aliases w:val="DdeM List Paragraph,NFP GP Bulleted List,Recommendation,List Paragraph1,2. List Bullet 2,List Paragraph11,L,F5 List Paragraph,Dot pt,CV text,Table text,List Paragraph111,Medium Grid 1 - Accent 21,Numbered Paragraph,List Paragraph2"/>
    <w:basedOn w:val="Normal"/>
    <w:link w:val="ListParagraphChar"/>
    <w:uiPriority w:val="34"/>
    <w:qFormat/>
    <w:rsid w:val="00FB3E74"/>
    <w:pPr>
      <w:ind w:left="720"/>
      <w:contextualSpacing/>
    </w:pPr>
  </w:style>
  <w:style w:type="paragraph" w:styleId="BalloonText">
    <w:name w:val="Balloon Text"/>
    <w:basedOn w:val="Normal"/>
    <w:link w:val="BalloonTextChar"/>
    <w:uiPriority w:val="99"/>
    <w:semiHidden/>
    <w:unhideWhenUsed/>
    <w:rsid w:val="00A74E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4EC3"/>
    <w:rPr>
      <w:rFonts w:ascii="Segoe UI" w:hAnsi="Segoe UI" w:cs="Segoe UI"/>
      <w:sz w:val="18"/>
      <w:szCs w:val="18"/>
    </w:rPr>
  </w:style>
  <w:style w:type="character" w:styleId="CommentReference">
    <w:name w:val="annotation reference"/>
    <w:basedOn w:val="DefaultParagraphFont"/>
    <w:uiPriority w:val="99"/>
    <w:semiHidden/>
    <w:unhideWhenUsed/>
    <w:rsid w:val="006D3ABE"/>
    <w:rPr>
      <w:sz w:val="16"/>
      <w:szCs w:val="16"/>
    </w:rPr>
  </w:style>
  <w:style w:type="paragraph" w:styleId="CommentText">
    <w:name w:val="annotation text"/>
    <w:basedOn w:val="Normal"/>
    <w:link w:val="CommentTextChar"/>
    <w:uiPriority w:val="99"/>
    <w:unhideWhenUsed/>
    <w:rsid w:val="006D3ABE"/>
    <w:pPr>
      <w:spacing w:line="240" w:lineRule="auto"/>
    </w:pPr>
    <w:rPr>
      <w:sz w:val="20"/>
      <w:szCs w:val="20"/>
    </w:rPr>
  </w:style>
  <w:style w:type="character" w:customStyle="1" w:styleId="CommentTextChar">
    <w:name w:val="Comment Text Char"/>
    <w:basedOn w:val="DefaultParagraphFont"/>
    <w:link w:val="CommentText"/>
    <w:uiPriority w:val="99"/>
    <w:rsid w:val="006D3ABE"/>
    <w:rPr>
      <w:sz w:val="20"/>
      <w:szCs w:val="20"/>
    </w:rPr>
  </w:style>
  <w:style w:type="paragraph" w:styleId="CommentSubject">
    <w:name w:val="annotation subject"/>
    <w:basedOn w:val="CommentText"/>
    <w:next w:val="CommentText"/>
    <w:link w:val="CommentSubjectChar"/>
    <w:uiPriority w:val="99"/>
    <w:semiHidden/>
    <w:unhideWhenUsed/>
    <w:rsid w:val="006D3ABE"/>
    <w:rPr>
      <w:b/>
      <w:bCs/>
    </w:rPr>
  </w:style>
  <w:style w:type="character" w:customStyle="1" w:styleId="CommentSubjectChar">
    <w:name w:val="Comment Subject Char"/>
    <w:basedOn w:val="CommentTextChar"/>
    <w:link w:val="CommentSubject"/>
    <w:uiPriority w:val="99"/>
    <w:semiHidden/>
    <w:rsid w:val="006D3ABE"/>
    <w:rPr>
      <w:b/>
      <w:bCs/>
      <w:sz w:val="20"/>
      <w:szCs w:val="20"/>
    </w:rPr>
  </w:style>
  <w:style w:type="paragraph" w:styleId="Revision">
    <w:name w:val="Revision"/>
    <w:hidden/>
    <w:uiPriority w:val="99"/>
    <w:semiHidden/>
    <w:rsid w:val="006D3ABE"/>
    <w:pPr>
      <w:spacing w:after="0" w:line="240" w:lineRule="auto"/>
    </w:pPr>
  </w:style>
  <w:style w:type="table" w:styleId="TableGrid">
    <w:name w:val="Table Grid"/>
    <w:basedOn w:val="TableNormal"/>
    <w:uiPriority w:val="39"/>
    <w:rsid w:val="007306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rsid w:val="004600D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685497"/>
    <w:rPr>
      <w:color w:val="0563C1" w:themeColor="hyperlink"/>
      <w:u w:val="single"/>
    </w:rPr>
  </w:style>
  <w:style w:type="character" w:styleId="UnresolvedMention">
    <w:name w:val="Unresolved Mention"/>
    <w:basedOn w:val="DefaultParagraphFont"/>
    <w:uiPriority w:val="99"/>
    <w:unhideWhenUsed/>
    <w:rsid w:val="00685497"/>
    <w:rPr>
      <w:color w:val="605E5C"/>
      <w:shd w:val="clear" w:color="auto" w:fill="E1DFDD"/>
    </w:rPr>
  </w:style>
  <w:style w:type="character" w:styleId="FollowedHyperlink">
    <w:name w:val="FollowedHyperlink"/>
    <w:basedOn w:val="DefaultParagraphFont"/>
    <w:uiPriority w:val="99"/>
    <w:semiHidden/>
    <w:unhideWhenUsed/>
    <w:rsid w:val="003D3991"/>
    <w:rPr>
      <w:color w:val="954F72" w:themeColor="followedHyperlink"/>
      <w:u w:val="single"/>
    </w:rPr>
  </w:style>
  <w:style w:type="paragraph" w:styleId="FootnoteText">
    <w:name w:val="footnote text"/>
    <w:basedOn w:val="Normal"/>
    <w:link w:val="FootnoteTextChar"/>
    <w:uiPriority w:val="99"/>
    <w:unhideWhenUsed/>
    <w:rsid w:val="00B52CAD"/>
    <w:pPr>
      <w:widowControl w:val="0"/>
      <w:autoSpaceDE w:val="0"/>
      <w:autoSpaceDN w:val="0"/>
      <w:spacing w:after="0" w:line="240" w:lineRule="auto"/>
    </w:pPr>
    <w:rPr>
      <w:rFonts w:ascii="Calibri" w:eastAsia="Calibri" w:hAnsi="Calibri" w:cs="Calibri"/>
      <w:sz w:val="20"/>
      <w:szCs w:val="20"/>
      <w:lang w:val="en-US"/>
    </w:rPr>
  </w:style>
  <w:style w:type="character" w:customStyle="1" w:styleId="FootnoteTextChar">
    <w:name w:val="Footnote Text Char"/>
    <w:basedOn w:val="DefaultParagraphFont"/>
    <w:link w:val="FootnoteText"/>
    <w:uiPriority w:val="99"/>
    <w:rsid w:val="00B52CAD"/>
    <w:rPr>
      <w:rFonts w:ascii="Calibri" w:eastAsia="Calibri" w:hAnsi="Calibri" w:cs="Calibri"/>
      <w:sz w:val="20"/>
      <w:szCs w:val="20"/>
      <w:lang w:val="en-US"/>
    </w:rPr>
  </w:style>
  <w:style w:type="character" w:styleId="FootnoteReference">
    <w:name w:val="footnote reference"/>
    <w:basedOn w:val="DefaultParagraphFont"/>
    <w:uiPriority w:val="99"/>
    <w:semiHidden/>
    <w:unhideWhenUsed/>
    <w:rsid w:val="00B52CAD"/>
    <w:rPr>
      <w:vertAlign w:val="superscript"/>
    </w:rPr>
  </w:style>
  <w:style w:type="character" w:customStyle="1" w:styleId="Heading4Char">
    <w:name w:val="Heading 4 Char"/>
    <w:basedOn w:val="DefaultParagraphFont"/>
    <w:link w:val="Heading4"/>
    <w:uiPriority w:val="9"/>
    <w:rsid w:val="001211F3"/>
    <w:rPr>
      <w:rFonts w:asciiTheme="majorHAnsi" w:eastAsiaTheme="majorEastAsia" w:hAnsiTheme="majorHAnsi" w:cstheme="majorBidi"/>
      <w:i/>
      <w:iCs/>
      <w:color w:val="2F5496" w:themeColor="accent1" w:themeShade="BF"/>
    </w:rPr>
  </w:style>
  <w:style w:type="character" w:customStyle="1" w:styleId="ListParagraphChar">
    <w:name w:val="List Paragraph Char"/>
    <w:aliases w:val="DdeM List Paragraph Char,NFP GP Bulleted List Char,Recommendation Char,List Paragraph1 Char,2. List Bullet 2 Char,List Paragraph11 Char,L Char,F5 List Paragraph Char,Dot pt Char,CV text Char,Table text Char,List Paragraph111 Char"/>
    <w:link w:val="ListParagraph"/>
    <w:uiPriority w:val="34"/>
    <w:qFormat/>
    <w:locked/>
    <w:rsid w:val="001211F3"/>
  </w:style>
  <w:style w:type="paragraph" w:styleId="EndnoteText">
    <w:name w:val="endnote text"/>
    <w:basedOn w:val="Normal"/>
    <w:link w:val="EndnoteTextChar"/>
    <w:uiPriority w:val="99"/>
    <w:semiHidden/>
    <w:unhideWhenUsed/>
    <w:rsid w:val="00373A0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73A0D"/>
    <w:rPr>
      <w:sz w:val="20"/>
      <w:szCs w:val="20"/>
    </w:rPr>
  </w:style>
  <w:style w:type="character" w:styleId="EndnoteReference">
    <w:name w:val="endnote reference"/>
    <w:basedOn w:val="DefaultParagraphFont"/>
    <w:uiPriority w:val="99"/>
    <w:semiHidden/>
    <w:unhideWhenUsed/>
    <w:rsid w:val="00373A0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563276">
      <w:bodyDiv w:val="1"/>
      <w:marLeft w:val="0"/>
      <w:marRight w:val="0"/>
      <w:marTop w:val="0"/>
      <w:marBottom w:val="0"/>
      <w:divBdr>
        <w:top w:val="none" w:sz="0" w:space="0" w:color="auto"/>
        <w:left w:val="none" w:sz="0" w:space="0" w:color="auto"/>
        <w:bottom w:val="none" w:sz="0" w:space="0" w:color="auto"/>
        <w:right w:val="none" w:sz="0" w:space="0" w:color="auto"/>
      </w:divBdr>
    </w:div>
    <w:div w:id="542249474">
      <w:bodyDiv w:val="1"/>
      <w:marLeft w:val="0"/>
      <w:marRight w:val="0"/>
      <w:marTop w:val="0"/>
      <w:marBottom w:val="0"/>
      <w:divBdr>
        <w:top w:val="none" w:sz="0" w:space="0" w:color="auto"/>
        <w:left w:val="none" w:sz="0" w:space="0" w:color="auto"/>
        <w:bottom w:val="none" w:sz="0" w:space="0" w:color="auto"/>
        <w:right w:val="none" w:sz="0" w:space="0" w:color="auto"/>
      </w:divBdr>
    </w:div>
    <w:div w:id="687871088">
      <w:bodyDiv w:val="1"/>
      <w:marLeft w:val="0"/>
      <w:marRight w:val="0"/>
      <w:marTop w:val="0"/>
      <w:marBottom w:val="0"/>
      <w:divBdr>
        <w:top w:val="none" w:sz="0" w:space="0" w:color="auto"/>
        <w:left w:val="none" w:sz="0" w:space="0" w:color="auto"/>
        <w:bottom w:val="none" w:sz="0" w:space="0" w:color="auto"/>
        <w:right w:val="none" w:sz="0" w:space="0" w:color="auto"/>
      </w:divBdr>
    </w:div>
    <w:div w:id="1105033887">
      <w:bodyDiv w:val="1"/>
      <w:marLeft w:val="0"/>
      <w:marRight w:val="0"/>
      <w:marTop w:val="0"/>
      <w:marBottom w:val="0"/>
      <w:divBdr>
        <w:top w:val="none" w:sz="0" w:space="0" w:color="auto"/>
        <w:left w:val="none" w:sz="0" w:space="0" w:color="auto"/>
        <w:bottom w:val="none" w:sz="0" w:space="0" w:color="auto"/>
        <w:right w:val="none" w:sz="0" w:space="0" w:color="auto"/>
      </w:divBdr>
      <w:divsChild>
        <w:div w:id="1018309200">
          <w:marLeft w:val="0"/>
          <w:marRight w:val="0"/>
          <w:marTop w:val="0"/>
          <w:marBottom w:val="0"/>
          <w:divBdr>
            <w:top w:val="none" w:sz="0" w:space="0" w:color="auto"/>
            <w:left w:val="none" w:sz="0" w:space="0" w:color="auto"/>
            <w:bottom w:val="none" w:sz="0" w:space="0" w:color="auto"/>
            <w:right w:val="none" w:sz="0" w:space="0" w:color="auto"/>
          </w:divBdr>
        </w:div>
      </w:divsChild>
    </w:div>
    <w:div w:id="1622682545">
      <w:bodyDiv w:val="1"/>
      <w:marLeft w:val="0"/>
      <w:marRight w:val="0"/>
      <w:marTop w:val="0"/>
      <w:marBottom w:val="0"/>
      <w:divBdr>
        <w:top w:val="none" w:sz="0" w:space="0" w:color="auto"/>
        <w:left w:val="none" w:sz="0" w:space="0" w:color="auto"/>
        <w:bottom w:val="none" w:sz="0" w:space="0" w:color="auto"/>
        <w:right w:val="none" w:sz="0" w:space="0" w:color="auto"/>
      </w:divBdr>
    </w:div>
    <w:div w:id="1827936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usiness.vic.gov.au/__data/assets/pdf_file/0019/2046205/Commercial-Landlord-Hardship-Fund-4-Guidelines.pdf" TargetMode="External"/><Relationship Id="rId13" Type="http://schemas.openxmlformats.org/officeDocument/2006/relationships/hyperlink" Target="https://business.vic.gov.au/privacy/detailed-privacy-statement"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business.vic.gov.au/__data/assets/pdf_file/0019/2046205/Commercial-Landlord-Hardship-Fund-4-Guidelines.pdf"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usiness.vic.gov.au/__data/assets/pdf_file/0019/2046205/Commercial-Landlord-Hardship-Fund-4-Guidelines.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business.vic.gov.au/privacy/detailed-privacy-statement"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business.vic.gov.au/__data/assets/pdf_file/0019/2046205/Commercial-Landlord-Hardship-Fund-4-Guidelines.pdf"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A8E6BD-7245-4F7B-A18B-6BBDC6A21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51</Words>
  <Characters>4287</Characters>
  <Application>Microsoft Office Word</Application>
  <DocSecurity>0</DocSecurity>
  <Lines>35</Lines>
  <Paragraphs>10</Paragraphs>
  <ScaleCrop>false</ScaleCrop>
  <Manager/>
  <Company/>
  <LinksUpToDate>false</LinksUpToDate>
  <CharactersWithSpaces>50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ikolina Tucman (DJPR)</cp:lastModifiedBy>
  <cp:revision>2</cp:revision>
  <dcterms:created xsi:type="dcterms:W3CDTF">2022-02-22T23:12:00Z</dcterms:created>
  <dcterms:modified xsi:type="dcterms:W3CDTF">2022-02-22T23: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3,4,5</vt:lpwstr>
  </property>
  <property fmtid="{D5CDD505-2E9C-101B-9397-08002B2CF9AE}" pid="3" name="ClassificationContentMarkingHeaderFontProps">
    <vt:lpwstr>#000000,12,Calibri</vt:lpwstr>
  </property>
  <property fmtid="{D5CDD505-2E9C-101B-9397-08002B2CF9AE}" pid="4" name="ClassificationContentMarkingHeaderText">
    <vt:lpwstr>OFFICIAL</vt:lpwstr>
  </property>
  <property fmtid="{D5CDD505-2E9C-101B-9397-08002B2CF9AE}" pid="5" name="ClassificationContentMarkingFooterShapeIds">
    <vt:lpwstr>6,7,8</vt:lpwstr>
  </property>
  <property fmtid="{D5CDD505-2E9C-101B-9397-08002B2CF9AE}" pid="6" name="ClassificationContentMarkingFooterFontProps">
    <vt:lpwstr>#000000,12,Calibri</vt:lpwstr>
  </property>
  <property fmtid="{D5CDD505-2E9C-101B-9397-08002B2CF9AE}" pid="7" name="ClassificationContentMarkingFooterText">
    <vt:lpwstr>OFFICIAL</vt:lpwstr>
  </property>
  <property fmtid="{D5CDD505-2E9C-101B-9397-08002B2CF9AE}" pid="8" name="MSIP_Label_d00a4df9-c942-4b09-b23a-6c1023f6de27_Enabled">
    <vt:lpwstr>true</vt:lpwstr>
  </property>
  <property fmtid="{D5CDD505-2E9C-101B-9397-08002B2CF9AE}" pid="9" name="MSIP_Label_d00a4df9-c942-4b09-b23a-6c1023f6de27_SetDate">
    <vt:lpwstr>2022-02-22T23:12:16Z</vt:lpwstr>
  </property>
  <property fmtid="{D5CDD505-2E9C-101B-9397-08002B2CF9AE}" pid="10" name="MSIP_Label_d00a4df9-c942-4b09-b23a-6c1023f6de27_Method">
    <vt:lpwstr>Privileged</vt:lpwstr>
  </property>
  <property fmtid="{D5CDD505-2E9C-101B-9397-08002B2CF9AE}" pid="11" name="MSIP_Label_d00a4df9-c942-4b09-b23a-6c1023f6de27_Name">
    <vt:lpwstr>Official (DJPR)</vt:lpwstr>
  </property>
  <property fmtid="{D5CDD505-2E9C-101B-9397-08002B2CF9AE}" pid="12" name="MSIP_Label_d00a4df9-c942-4b09-b23a-6c1023f6de27_SiteId">
    <vt:lpwstr>722ea0be-3e1c-4b11-ad6f-9401d6856e24</vt:lpwstr>
  </property>
  <property fmtid="{D5CDD505-2E9C-101B-9397-08002B2CF9AE}" pid="13" name="MSIP_Label_d00a4df9-c942-4b09-b23a-6c1023f6de27_ActionId">
    <vt:lpwstr>8576e087-1e19-439a-a8b9-5f6970d5c9be</vt:lpwstr>
  </property>
  <property fmtid="{D5CDD505-2E9C-101B-9397-08002B2CF9AE}" pid="14" name="MSIP_Label_d00a4df9-c942-4b09-b23a-6c1023f6de27_ContentBits">
    <vt:lpwstr>3</vt:lpwstr>
  </property>
</Properties>
</file>